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12900A" w14:textId="76B56BE2" w:rsidR="00CC3FD0" w:rsidRDefault="009D62CA" w:rsidP="003707A9">
      <w:pPr>
        <w:pStyle w:val="ListParagraph"/>
        <w:numPr>
          <w:ilvl w:val="0"/>
          <w:numId w:val="30"/>
        </w:numPr>
        <w:spacing w:before="60" w:after="80" w:line="240" w:lineRule="auto"/>
        <w:ind w:left="4140" w:hanging="270"/>
        <w:rPr>
          <w:b/>
          <w:sz w:val="19"/>
          <w:szCs w:val="19"/>
        </w:rPr>
      </w:pPr>
      <w:r w:rsidRPr="00D867A3">
        <w:rPr>
          <w:rFonts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81290F3" wp14:editId="581290F4">
                <wp:simplePos x="0" y="0"/>
                <wp:positionH relativeFrom="column">
                  <wp:posOffset>3976</wp:posOffset>
                </wp:positionH>
                <wp:positionV relativeFrom="paragraph">
                  <wp:posOffset>24102</wp:posOffset>
                </wp:positionV>
                <wp:extent cx="2374900" cy="4492487"/>
                <wp:effectExtent l="0" t="0" r="25400" b="22860"/>
                <wp:wrapNone/>
                <wp:docPr id="12" name="Rounded 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74900" cy="4492487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12912C" w14:textId="77777777" w:rsidR="00CD7A0F" w:rsidRPr="00125744" w:rsidRDefault="00CD7A0F" w:rsidP="00D867A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125744">
                              <w:rPr>
                                <w:b/>
                                <w:sz w:val="24"/>
                                <w:szCs w:val="24"/>
                              </w:rPr>
                              <w:t>Want your incentive faster?</w:t>
                            </w:r>
                          </w:p>
                          <w:p w14:paraId="5812912D" w14:textId="77777777" w:rsidR="00CD7A0F" w:rsidRPr="00D91245" w:rsidRDefault="00CD7A0F" w:rsidP="00D867A3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</w:rPr>
                            </w:pPr>
                            <w:r w:rsidRPr="00440C1F">
                              <w:rPr>
                                <w:sz w:val="24"/>
                              </w:rPr>
                              <w:t>Apply online.</w:t>
                            </w:r>
                          </w:p>
                          <w:p w14:paraId="5812912E" w14:textId="77777777" w:rsidR="00CD7A0F" w:rsidRPr="0041223B" w:rsidRDefault="00CD7A0F" w:rsidP="00D867A3">
                            <w:pPr>
                              <w:spacing w:after="0" w:line="240" w:lineRule="auto"/>
                              <w:jc w:val="center"/>
                              <w:rPr>
                                <w:szCs w:val="20"/>
                              </w:rPr>
                            </w:pPr>
                            <w:r w:rsidRPr="00440C1F">
                              <w:rPr>
                                <w:szCs w:val="20"/>
                              </w:rPr>
                              <w:t xml:space="preserve">Visit </w:t>
                            </w:r>
                            <w:hyperlink r:id="rId11" w:history="1">
                              <w:r w:rsidRPr="001F574F">
                                <w:rPr>
                                  <w:rStyle w:val="Hyperlink"/>
                                  <w:b/>
                                  <w:szCs w:val="20"/>
                                </w:rPr>
                                <w:t>www.energytrust.org/now</w:t>
                              </w:r>
                            </w:hyperlink>
                          </w:p>
                          <w:p w14:paraId="5812912F" w14:textId="77777777" w:rsidR="00CD7A0F" w:rsidRPr="00440C1F" w:rsidRDefault="00CD7A0F" w:rsidP="005B5179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8129130" w14:textId="77777777" w:rsidR="00CD7A0F" w:rsidRPr="006B71D4" w:rsidRDefault="00CD7A0F" w:rsidP="00B21D46">
                            <w:pPr>
                              <w:pStyle w:val="ListParagraph"/>
                              <w:spacing w:after="40" w:line="240" w:lineRule="auto"/>
                              <w:ind w:left="0" w:right="-72"/>
                              <w:contextualSpacing w:val="0"/>
                              <w:rPr>
                                <w:sz w:val="14"/>
                                <w:szCs w:val="16"/>
                              </w:rPr>
                            </w:pPr>
                            <w:r w:rsidRPr="006C677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Steps to completion: </w:t>
                            </w:r>
                          </w:p>
                          <w:p w14:paraId="58129131" w14:textId="77777777" w:rsidR="00CD7A0F" w:rsidRPr="006E1F81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274" w:right="-72" w:hanging="274"/>
                              <w:contextualSpacing w:val="0"/>
                              <w:rPr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Make</w:t>
                            </w:r>
                            <w:r w:rsidRPr="006B71D4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E1F81">
                              <w:rPr>
                                <w:sz w:val="16"/>
                                <w:szCs w:val="18"/>
                              </w:rPr>
                              <w:t xml:space="preserve">an eligible </w:t>
                            </w:r>
                            <w:r>
                              <w:rPr>
                                <w:sz w:val="16"/>
                                <w:szCs w:val="18"/>
                              </w:rPr>
                              <w:t>window upgrade</w:t>
                            </w:r>
                            <w:r w:rsidRPr="006E1F81">
                              <w:rPr>
                                <w:sz w:val="16"/>
                                <w:szCs w:val="18"/>
                              </w:rPr>
                              <w:t>.</w:t>
                            </w:r>
                          </w:p>
                          <w:p w14:paraId="58129132" w14:textId="77777777" w:rsidR="00CD7A0F" w:rsidRPr="0098013A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40" w:after="0" w:line="240" w:lineRule="auto"/>
                              <w:ind w:left="274" w:right="-72" w:hanging="274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 w:rsidRPr="0098013A">
                              <w:rPr>
                                <w:b/>
                                <w:sz w:val="18"/>
                                <w:szCs w:val="18"/>
                              </w:rPr>
                              <w:t>Complete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application</w:t>
                            </w:r>
                            <w:r w:rsidRPr="0098013A">
                              <w:rPr>
                                <w:sz w:val="16"/>
                                <w:szCs w:val="16"/>
                              </w:rPr>
                              <w:t xml:space="preserve">, including: </w:t>
                            </w:r>
                          </w:p>
                          <w:p w14:paraId="58129133" w14:textId="2E15B7E0" w:rsidR="00CD7A0F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before="40" w:after="0" w:line="240" w:lineRule="auto"/>
                              <w:ind w:right="-72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Online </w:t>
                            </w:r>
                            <w:r w:rsidR="00E020E9">
                              <w:rPr>
                                <w:sz w:val="16"/>
                                <w:szCs w:val="16"/>
                              </w:rPr>
                              <w:t xml:space="preserve">or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320C</w:t>
                            </w:r>
                            <w:r w:rsidR="00E020E9">
                              <w:rPr>
                                <w:sz w:val="16"/>
                                <w:szCs w:val="16"/>
                              </w:rPr>
                              <w:t>-WX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incentive application form</w:t>
                            </w:r>
                          </w:p>
                          <w:p w14:paraId="58129134" w14:textId="77777777" w:rsidR="00CD7A0F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before="40" w:after="0" w:line="240" w:lineRule="auto"/>
                              <w:ind w:right="-72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Windows Addendum</w:t>
                            </w:r>
                          </w:p>
                          <w:p w14:paraId="58129135" w14:textId="77777777" w:rsidR="00CD7A0F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before="40" w:after="0" w:line="240" w:lineRule="auto"/>
                              <w:ind w:right="-72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U-value documentation</w:t>
                            </w:r>
                          </w:p>
                          <w:p w14:paraId="58129136" w14:textId="77777777" w:rsidR="00CD7A0F" w:rsidRPr="0098013A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before="40" w:after="0" w:line="240" w:lineRule="auto"/>
                              <w:ind w:right="-72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Paid in full invoice for purchase and installation</w:t>
                            </w:r>
                          </w:p>
                          <w:p w14:paraId="58129137" w14:textId="77777777" w:rsidR="00CD7A0F" w:rsidRPr="0098013A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40" w:after="0" w:line="240" w:lineRule="auto"/>
                              <w:ind w:left="274" w:right="-72" w:hanging="274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 w:rsidRPr="0098013A">
                              <w:rPr>
                                <w:b/>
                                <w:sz w:val="18"/>
                                <w:szCs w:val="16"/>
                              </w:rPr>
                              <w:t>Submit</w:t>
                            </w:r>
                            <w:r w:rsidRPr="0098013A">
                              <w:rPr>
                                <w:sz w:val="16"/>
                                <w:szCs w:val="16"/>
                              </w:rPr>
                              <w:t xml:space="preserve"> online form or mail, fax or email documentation together to:</w:t>
                            </w:r>
                          </w:p>
                          <w:p w14:paraId="58129138" w14:textId="77777777" w:rsidR="00CD7A0F" w:rsidRDefault="00CD7A0F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spacing w:before="40"/>
                              <w:ind w:left="630"/>
                              <w:rPr>
                                <w:rFonts w:cs="Arial"/>
                                <w:b/>
                                <w:noProof/>
                                <w:color w:val="191914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noProof/>
                                <w:color w:val="191914"/>
                                <w:sz w:val="16"/>
                                <w:szCs w:val="16"/>
                              </w:rPr>
                              <w:t>Energy Trust of Oregon</w:t>
                            </w:r>
                          </w:p>
                          <w:p w14:paraId="58129139" w14:textId="409CA057" w:rsidR="00CD7A0F" w:rsidRPr="0098013A" w:rsidRDefault="00120BDB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ind w:left="630"/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noProof/>
                                <w:color w:val="191914"/>
                                <w:sz w:val="16"/>
                                <w:szCs w:val="16"/>
                              </w:rPr>
                              <w:t>Residential</w:t>
                            </w:r>
                          </w:p>
                          <w:p w14:paraId="5812913A" w14:textId="62C2AAAA" w:rsidR="00CD7A0F" w:rsidRPr="0098013A" w:rsidRDefault="003244F3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ind w:left="630"/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>818 SW 3</w:t>
                            </w:r>
                            <w:r w:rsidRPr="00AE23FB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 xml:space="preserve"> Ave</w:t>
                            </w:r>
                            <w:r w:rsidR="00A33E8B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>, #215</w:t>
                            </w:r>
                          </w:p>
                          <w:p w14:paraId="5812913B" w14:textId="2581B5C4" w:rsidR="00CD7A0F" w:rsidRPr="0098013A" w:rsidRDefault="00CD7A0F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ind w:left="630"/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</w:pPr>
                            <w:r w:rsidRPr="0098013A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 xml:space="preserve">Portland, OR </w:t>
                            </w:r>
                            <w:r w:rsidR="003244F3" w:rsidRPr="0098013A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>972</w:t>
                            </w:r>
                            <w:r w:rsidR="003244F3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>04</w:t>
                            </w:r>
                          </w:p>
                          <w:p w14:paraId="5812913C" w14:textId="77777777" w:rsidR="00CD7A0F" w:rsidRPr="00B63214" w:rsidRDefault="00CD7A0F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ind w:left="630"/>
                              <w:rPr>
                                <w:rFonts w:cs="Arial"/>
                                <w:color w:val="191914"/>
                                <w:sz w:val="10"/>
                                <w:szCs w:val="16"/>
                              </w:rPr>
                            </w:pPr>
                          </w:p>
                          <w:p w14:paraId="5812913D" w14:textId="77777777" w:rsidR="00CD7A0F" w:rsidRPr="0098013A" w:rsidRDefault="00CD7A0F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ind w:left="630"/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</w:pPr>
                            <w:r w:rsidRPr="00097CAB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>1.866.311.1822 phone</w:t>
                            </w:r>
                          </w:p>
                          <w:p w14:paraId="5812913E" w14:textId="77777777" w:rsidR="00CD7A0F" w:rsidRPr="0098013A" w:rsidRDefault="00CD7A0F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ind w:left="630"/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</w:pPr>
                            <w:r w:rsidRPr="0098013A">
                              <w:rPr>
                                <w:rFonts w:cs="Arial"/>
                                <w:color w:val="191914"/>
                                <w:sz w:val="16"/>
                                <w:szCs w:val="16"/>
                              </w:rPr>
                              <w:t>1.866.516.7592 fax</w:t>
                            </w:r>
                          </w:p>
                          <w:p w14:paraId="5812913F" w14:textId="2FFCCF7A" w:rsidR="00CD7A0F" w:rsidRPr="00120BDB" w:rsidRDefault="00120BDB" w:rsidP="0047687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  <w:tab w:val="left" w:pos="1980"/>
                              </w:tabs>
                              <w:ind w:left="630"/>
                              <w:rPr>
                                <w:rStyle w:val="Hyperlink"/>
                                <w:rFonts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16"/>
                                <w:szCs w:val="16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sz w:val="16"/>
                                <w:szCs w:val="16"/>
                              </w:rPr>
                              <w:instrText>HYPERLINK "mailto:residentialforms@energytrust.org"</w:instrText>
                            </w:r>
                            <w:r>
                              <w:rPr>
                                <w:rFonts w:cs="Arial"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>
                              <w:rPr>
                                <w:rStyle w:val="Hyperlink"/>
                                <w:rFonts w:cs="Arial"/>
                                <w:sz w:val="16"/>
                                <w:szCs w:val="16"/>
                              </w:rPr>
                              <w:t>residentialforms@energytrust.org</w:t>
                            </w:r>
                            <w:r w:rsidR="00CD7A0F" w:rsidRPr="00120BDB">
                              <w:rPr>
                                <w:rStyle w:val="Hyperlink"/>
                                <w:rFonts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8129140" w14:textId="37972A0B" w:rsidR="00CD7A0F" w:rsidRPr="006C677D" w:rsidRDefault="00120BDB" w:rsidP="00B21D46">
                            <w:pPr>
                              <w:spacing w:before="80" w:after="40" w:line="240" w:lineRule="auto"/>
                              <w:ind w:right="-72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 w:val="16"/>
                                <w:szCs w:val="16"/>
                              </w:rPr>
                              <w:fldChar w:fldCharType="end"/>
                            </w:r>
                            <w:r w:rsidR="00CD7A0F" w:rsidRPr="006C677D">
                              <w:rPr>
                                <w:b/>
                                <w:sz w:val="24"/>
                                <w:szCs w:val="24"/>
                              </w:rPr>
                              <w:t>Need-to-know information:</w:t>
                            </w:r>
                          </w:p>
                          <w:p w14:paraId="58129141" w14:textId="0B68F4A2" w:rsidR="00CD7A0F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60" w:after="0" w:line="240" w:lineRule="auto"/>
                              <w:ind w:left="274" w:right="-72" w:hanging="274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Windows must be installed by a contractor with an active license to be eligible for incentives.</w:t>
                            </w:r>
                          </w:p>
                          <w:p w14:paraId="58129142" w14:textId="77777777" w:rsidR="00CD7A0F" w:rsidRPr="00440C1F" w:rsidRDefault="00CD7A0F" w:rsidP="000B155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60" w:after="0" w:line="240" w:lineRule="auto"/>
                              <w:ind w:left="274" w:right="-72" w:hanging="274"/>
                              <w:contextualSpacing w:val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Window dimensions must be clear for incentive to be processed. If window is non-standard in shape, please indicate the shape of the window as well as all the dimensions.</w:t>
                            </w:r>
                          </w:p>
                          <w:p w14:paraId="58129143" w14:textId="77777777" w:rsidR="00CD7A0F" w:rsidRPr="00145E01" w:rsidRDefault="00CD7A0F" w:rsidP="009801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81290F3" id="Rounded Rectangle 12" o:spid="_x0000_s1026" style="position:absolute;left:0;text-align:left;margin-left:.3pt;margin-top:1.9pt;width:187pt;height:353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" fillcolor="#d8d8d8">
                <v:textbox>
                  <w:txbxContent>
                    <w:p w14:paraId="5812912C" w14:textId="77777777" w:rsidR="00CD7A0F" w:rsidRPr="00125744" w:rsidRDefault="00CD7A0F" w:rsidP="00D867A3">
                      <w:pPr>
                        <w:spacing w:after="0" w:line="240" w:lineRule="auto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125744">
                        <w:rPr>
                          <w:b/>
                          <w:sz w:val="24"/>
                          <w:szCs w:val="24"/>
                        </w:rPr>
                        <w:t>Want your incentive faster?</w:t>
                      </w:r>
                    </w:p>
                    <w:p w14:paraId="5812912D" w14:textId="77777777" w:rsidR="00CD7A0F" w:rsidRPr="00D91245" w:rsidRDefault="00CD7A0F" w:rsidP="00D867A3">
                      <w:pPr>
                        <w:spacing w:after="0" w:line="240" w:lineRule="auto"/>
                        <w:jc w:val="center"/>
                        <w:rPr>
                          <w:sz w:val="24"/>
                        </w:rPr>
                      </w:pPr>
                      <w:r w:rsidRPr="00440C1F">
                        <w:rPr>
                          <w:sz w:val="24"/>
                        </w:rPr>
                        <w:t>Apply online.</w:t>
                      </w:r>
                    </w:p>
                    <w:p w14:paraId="5812912E" w14:textId="77777777" w:rsidR="00CD7A0F" w:rsidRPr="0041223B" w:rsidRDefault="00CD7A0F" w:rsidP="00D867A3">
                      <w:pPr>
                        <w:spacing w:after="0" w:line="240" w:lineRule="auto"/>
                        <w:jc w:val="center"/>
                        <w:rPr>
                          <w:szCs w:val="20"/>
                        </w:rPr>
                      </w:pPr>
                      <w:r w:rsidRPr="00440C1F">
                        <w:rPr>
                          <w:szCs w:val="20"/>
                        </w:rPr>
                        <w:t xml:space="preserve">Visit </w:t>
                      </w:r>
                      <w:hyperlink r:id="rId12" w:history="1">
                        <w:r w:rsidRPr="001F574F">
                          <w:rPr>
                            <w:rStyle w:val="Hyperlink"/>
                            <w:b/>
                            <w:szCs w:val="20"/>
                          </w:rPr>
                          <w:t>www.energytrust.org/now</w:t>
                        </w:r>
                      </w:hyperlink>
                    </w:p>
                    <w:p w14:paraId="5812912F" w14:textId="77777777" w:rsidR="00CD7A0F" w:rsidRPr="00440C1F" w:rsidRDefault="00CD7A0F" w:rsidP="005B5179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58129130" w14:textId="77777777" w:rsidR="00CD7A0F" w:rsidRPr="006B71D4" w:rsidRDefault="00CD7A0F" w:rsidP="00B21D46">
                      <w:pPr>
                        <w:pStyle w:val="ListParagraph"/>
                        <w:spacing w:after="40" w:line="240" w:lineRule="auto"/>
                        <w:ind w:left="0" w:right="-72"/>
                        <w:contextualSpacing w:val="0"/>
                        <w:rPr>
                          <w:sz w:val="14"/>
                          <w:szCs w:val="16"/>
                        </w:rPr>
                      </w:pPr>
                      <w:r w:rsidRPr="006C677D">
                        <w:rPr>
                          <w:b/>
                          <w:sz w:val="24"/>
                          <w:szCs w:val="24"/>
                        </w:rPr>
                        <w:t xml:space="preserve">Steps to completion: </w:t>
                      </w:r>
                    </w:p>
                    <w:p w14:paraId="58129131" w14:textId="77777777" w:rsidR="00CD7A0F" w:rsidRPr="006E1F81" w:rsidRDefault="00CD7A0F" w:rsidP="000B155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274" w:right="-72" w:hanging="274"/>
                        <w:contextualSpacing w:val="0"/>
                        <w:rPr>
                          <w:sz w:val="14"/>
                          <w:szCs w:val="16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Make</w:t>
                      </w:r>
                      <w:r w:rsidRPr="006B71D4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6E1F81">
                        <w:rPr>
                          <w:sz w:val="16"/>
                          <w:szCs w:val="18"/>
                        </w:rPr>
                        <w:t xml:space="preserve">an eligible </w:t>
                      </w:r>
                      <w:r>
                        <w:rPr>
                          <w:sz w:val="16"/>
                          <w:szCs w:val="18"/>
                        </w:rPr>
                        <w:t>window upgrade</w:t>
                      </w:r>
                      <w:r w:rsidRPr="006E1F81">
                        <w:rPr>
                          <w:sz w:val="16"/>
                          <w:szCs w:val="18"/>
                        </w:rPr>
                        <w:t>.</w:t>
                      </w:r>
                    </w:p>
                    <w:p w14:paraId="58129132" w14:textId="77777777" w:rsidR="00CD7A0F" w:rsidRPr="0098013A" w:rsidRDefault="00CD7A0F" w:rsidP="000B155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40" w:after="0" w:line="240" w:lineRule="auto"/>
                        <w:ind w:left="274" w:right="-72" w:hanging="274"/>
                        <w:contextualSpacing w:val="0"/>
                        <w:rPr>
                          <w:sz w:val="16"/>
                          <w:szCs w:val="16"/>
                        </w:rPr>
                      </w:pPr>
                      <w:r w:rsidRPr="0098013A">
                        <w:rPr>
                          <w:b/>
                          <w:sz w:val="18"/>
                          <w:szCs w:val="18"/>
                        </w:rPr>
                        <w:t>Complete</w:t>
                      </w:r>
                      <w:r>
                        <w:rPr>
                          <w:sz w:val="16"/>
                          <w:szCs w:val="16"/>
                        </w:rPr>
                        <w:t xml:space="preserve"> application</w:t>
                      </w:r>
                      <w:r w:rsidRPr="0098013A">
                        <w:rPr>
                          <w:sz w:val="16"/>
                          <w:szCs w:val="16"/>
                        </w:rPr>
                        <w:t xml:space="preserve">, including: </w:t>
                      </w:r>
                    </w:p>
                    <w:p w14:paraId="58129133" w14:textId="2E15B7E0" w:rsidR="00CD7A0F" w:rsidRDefault="00CD7A0F" w:rsidP="000B155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before="40" w:after="0" w:line="240" w:lineRule="auto"/>
                        <w:ind w:right="-72"/>
                        <w:contextualSpacing w:val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Online </w:t>
                      </w:r>
                      <w:r w:rsidR="00E020E9">
                        <w:rPr>
                          <w:sz w:val="16"/>
                          <w:szCs w:val="16"/>
                        </w:rPr>
                        <w:t xml:space="preserve">or </w:t>
                      </w:r>
                      <w:r>
                        <w:rPr>
                          <w:sz w:val="16"/>
                          <w:szCs w:val="16"/>
                        </w:rPr>
                        <w:t>320C</w:t>
                      </w:r>
                      <w:r w:rsidR="00E020E9">
                        <w:rPr>
                          <w:sz w:val="16"/>
                          <w:szCs w:val="16"/>
                        </w:rPr>
                        <w:t>-WX</w:t>
                      </w:r>
                      <w:r>
                        <w:rPr>
                          <w:sz w:val="16"/>
                          <w:szCs w:val="16"/>
                        </w:rPr>
                        <w:t xml:space="preserve"> incentive application form</w:t>
                      </w:r>
                    </w:p>
                    <w:p w14:paraId="58129134" w14:textId="77777777" w:rsidR="00CD7A0F" w:rsidRDefault="00CD7A0F" w:rsidP="000B155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before="40" w:after="0" w:line="240" w:lineRule="auto"/>
                        <w:ind w:right="-72"/>
                        <w:contextualSpacing w:val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Windows Addendum</w:t>
                      </w:r>
                    </w:p>
                    <w:p w14:paraId="58129135" w14:textId="77777777" w:rsidR="00CD7A0F" w:rsidRDefault="00CD7A0F" w:rsidP="000B155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before="40" w:after="0" w:line="240" w:lineRule="auto"/>
                        <w:ind w:right="-72"/>
                        <w:contextualSpacing w:val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U-value documentation</w:t>
                      </w:r>
                    </w:p>
                    <w:p w14:paraId="58129136" w14:textId="77777777" w:rsidR="00CD7A0F" w:rsidRPr="0098013A" w:rsidRDefault="00CD7A0F" w:rsidP="000B155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before="40" w:after="0" w:line="240" w:lineRule="auto"/>
                        <w:ind w:right="-72"/>
                        <w:contextualSpacing w:val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Paid in full invoice for purchase and installation</w:t>
                      </w:r>
                    </w:p>
                    <w:p w14:paraId="58129137" w14:textId="77777777" w:rsidR="00CD7A0F" w:rsidRPr="0098013A" w:rsidRDefault="00CD7A0F" w:rsidP="000B155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40" w:after="0" w:line="240" w:lineRule="auto"/>
                        <w:ind w:left="274" w:right="-72" w:hanging="274"/>
                        <w:contextualSpacing w:val="0"/>
                        <w:rPr>
                          <w:sz w:val="16"/>
                          <w:szCs w:val="16"/>
                        </w:rPr>
                      </w:pPr>
                      <w:r w:rsidRPr="0098013A">
                        <w:rPr>
                          <w:b/>
                          <w:sz w:val="18"/>
                          <w:szCs w:val="16"/>
                        </w:rPr>
                        <w:t>Submit</w:t>
                      </w:r>
                      <w:r w:rsidRPr="0098013A">
                        <w:rPr>
                          <w:sz w:val="16"/>
                          <w:szCs w:val="16"/>
                        </w:rPr>
                        <w:t xml:space="preserve"> online form or mail, fax or email documentation together to:</w:t>
                      </w:r>
                    </w:p>
                    <w:p w14:paraId="58129138" w14:textId="77777777" w:rsidR="00CD7A0F" w:rsidRDefault="00CD7A0F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spacing w:before="40"/>
                        <w:ind w:left="630"/>
                        <w:rPr>
                          <w:rFonts w:cs="Arial"/>
                          <w:b/>
                          <w:noProof/>
                          <w:color w:val="191914"/>
                          <w:sz w:val="16"/>
                          <w:szCs w:val="16"/>
                        </w:rPr>
                      </w:pPr>
                      <w:r>
                        <w:rPr>
                          <w:rFonts w:cs="Arial"/>
                          <w:b/>
                          <w:noProof/>
                          <w:color w:val="191914"/>
                          <w:sz w:val="16"/>
                          <w:szCs w:val="16"/>
                        </w:rPr>
                        <w:t>Energy Trust of Oregon</w:t>
                      </w:r>
                    </w:p>
                    <w:p w14:paraId="58129139" w14:textId="409CA057" w:rsidR="00CD7A0F" w:rsidRPr="0098013A" w:rsidRDefault="00120BDB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ind w:left="630"/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</w:pPr>
                      <w:r>
                        <w:rPr>
                          <w:rFonts w:cs="Arial"/>
                          <w:b/>
                          <w:noProof/>
                          <w:color w:val="191914"/>
                          <w:sz w:val="16"/>
                          <w:szCs w:val="16"/>
                        </w:rPr>
                        <w:t>Residential</w:t>
                      </w:r>
                    </w:p>
                    <w:p w14:paraId="5812913A" w14:textId="62C2AAAA" w:rsidR="00CD7A0F" w:rsidRPr="0098013A" w:rsidRDefault="003244F3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ind w:left="630"/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</w:pPr>
                      <w:r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>818 SW 3</w:t>
                      </w:r>
                      <w:r w:rsidRPr="00AE23FB">
                        <w:rPr>
                          <w:rFonts w:cs="Arial"/>
                          <w:color w:val="191914"/>
                          <w:sz w:val="16"/>
                          <w:szCs w:val="16"/>
                          <w:vertAlign w:val="superscript"/>
                        </w:rPr>
                        <w:t>rd</w:t>
                      </w:r>
                      <w:r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 xml:space="preserve"> Ave</w:t>
                      </w:r>
                      <w:r w:rsidR="00A33E8B"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>, #215</w:t>
                      </w:r>
                    </w:p>
                    <w:p w14:paraId="5812913B" w14:textId="2581B5C4" w:rsidR="00CD7A0F" w:rsidRPr="0098013A" w:rsidRDefault="00CD7A0F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ind w:left="630"/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</w:pPr>
                      <w:r w:rsidRPr="0098013A"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 xml:space="preserve">Portland, OR </w:t>
                      </w:r>
                      <w:r w:rsidR="003244F3" w:rsidRPr="0098013A"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>972</w:t>
                      </w:r>
                      <w:r w:rsidR="003244F3"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>04</w:t>
                      </w:r>
                    </w:p>
                    <w:p w14:paraId="5812913C" w14:textId="77777777" w:rsidR="00CD7A0F" w:rsidRPr="00B63214" w:rsidRDefault="00CD7A0F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ind w:left="630"/>
                        <w:rPr>
                          <w:rFonts w:cs="Arial"/>
                          <w:color w:val="191914"/>
                          <w:sz w:val="10"/>
                          <w:szCs w:val="16"/>
                        </w:rPr>
                      </w:pPr>
                    </w:p>
                    <w:p w14:paraId="5812913D" w14:textId="77777777" w:rsidR="00CD7A0F" w:rsidRPr="0098013A" w:rsidRDefault="00CD7A0F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ind w:left="630"/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</w:pPr>
                      <w:r w:rsidRPr="00097CAB"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>1.866.311.1822 phone</w:t>
                      </w:r>
                    </w:p>
                    <w:p w14:paraId="5812913E" w14:textId="77777777" w:rsidR="00CD7A0F" w:rsidRPr="0098013A" w:rsidRDefault="00CD7A0F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ind w:left="630"/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</w:pPr>
                      <w:r w:rsidRPr="0098013A">
                        <w:rPr>
                          <w:rFonts w:cs="Arial"/>
                          <w:color w:val="191914"/>
                          <w:sz w:val="16"/>
                          <w:szCs w:val="16"/>
                        </w:rPr>
                        <w:t>1.866.516.7592 fax</w:t>
                      </w:r>
                    </w:p>
                    <w:p w14:paraId="5812913F" w14:textId="2FFCCF7A" w:rsidR="00CD7A0F" w:rsidRPr="00120BDB" w:rsidRDefault="00120BDB" w:rsidP="0047687F">
                      <w:pPr>
                        <w:pStyle w:val="Footer"/>
                        <w:tabs>
                          <w:tab w:val="clear" w:pos="4680"/>
                          <w:tab w:val="clear" w:pos="9360"/>
                          <w:tab w:val="left" w:pos="1980"/>
                        </w:tabs>
                        <w:ind w:left="630"/>
                        <w:rPr>
                          <w:rStyle w:val="Hyperlink"/>
                          <w:rFonts w:cs="Arial"/>
                          <w:sz w:val="16"/>
                          <w:szCs w:val="16"/>
                        </w:rPr>
                      </w:pPr>
                      <w:r>
                        <w:rPr>
                          <w:rFonts w:cs="Arial"/>
                          <w:sz w:val="16"/>
                          <w:szCs w:val="16"/>
                        </w:rPr>
                        <w:fldChar w:fldCharType="begin"/>
                      </w:r>
                      <w:r>
                        <w:rPr>
                          <w:rFonts w:cs="Arial"/>
                          <w:sz w:val="16"/>
                          <w:szCs w:val="16"/>
                        </w:rPr>
                        <w:instrText>HYPERLINK "mailto:residentialforms@energytrust.org"</w:instrText>
                      </w:r>
                      <w:r>
                        <w:rPr>
                          <w:rFonts w:cs="Arial"/>
                          <w:sz w:val="16"/>
                          <w:szCs w:val="16"/>
                        </w:rPr>
                        <w:fldChar w:fldCharType="separate"/>
                      </w:r>
                      <w:r>
                        <w:rPr>
                          <w:rStyle w:val="Hyperlink"/>
                          <w:rFonts w:cs="Arial"/>
                          <w:sz w:val="16"/>
                          <w:szCs w:val="16"/>
                        </w:rPr>
                        <w:t>residentialforms@energytrust.org</w:t>
                      </w:r>
                      <w:r w:rsidR="00CD7A0F" w:rsidRPr="00120BDB">
                        <w:rPr>
                          <w:rStyle w:val="Hyperlink"/>
                          <w:rFonts w:cs="Arial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8129140" w14:textId="37972A0B" w:rsidR="00CD7A0F" w:rsidRPr="006C677D" w:rsidRDefault="00120BDB" w:rsidP="00B21D46">
                      <w:pPr>
                        <w:spacing w:before="80" w:after="40" w:line="240" w:lineRule="auto"/>
                        <w:ind w:right="-72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="Arial"/>
                          <w:sz w:val="16"/>
                          <w:szCs w:val="16"/>
                        </w:rPr>
                        <w:fldChar w:fldCharType="end"/>
                      </w:r>
                      <w:r w:rsidR="00CD7A0F" w:rsidRPr="006C677D">
                        <w:rPr>
                          <w:b/>
                          <w:sz w:val="24"/>
                          <w:szCs w:val="24"/>
                        </w:rPr>
                        <w:t>Need-to-know information:</w:t>
                      </w:r>
                    </w:p>
                    <w:p w14:paraId="58129141" w14:textId="0B68F4A2" w:rsidR="00CD7A0F" w:rsidRDefault="00CD7A0F" w:rsidP="000B155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60" w:after="0" w:line="240" w:lineRule="auto"/>
                        <w:ind w:left="274" w:right="-72" w:hanging="274"/>
                        <w:contextualSpacing w:val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Windows must be installed by a contractor with an active license to be eligible for incentives.</w:t>
                      </w:r>
                    </w:p>
                    <w:p w14:paraId="58129142" w14:textId="77777777" w:rsidR="00CD7A0F" w:rsidRPr="00440C1F" w:rsidRDefault="00CD7A0F" w:rsidP="000B155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60" w:after="0" w:line="240" w:lineRule="auto"/>
                        <w:ind w:left="274" w:right="-72" w:hanging="274"/>
                        <w:contextualSpacing w:val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Window dimensions must be clear for incentive to be processed. If window is non-standard in shape, please indicate the shape of the window as well as all the dimensions.</w:t>
                      </w:r>
                    </w:p>
                    <w:p w14:paraId="58129143" w14:textId="77777777" w:rsidR="00CD7A0F" w:rsidRPr="00145E01" w:rsidRDefault="00CD7A0F" w:rsidP="0098013A"/>
                  </w:txbxContent>
                </v:textbox>
              </v:roundrect>
            </w:pict>
          </mc:Fallback>
        </mc:AlternateContent>
      </w:r>
      <w:r w:rsidR="00BE34A8" w:rsidRPr="00D867A3">
        <w:rPr>
          <w:rFonts w:cs="Arial"/>
          <w:noProof/>
          <w:sz w:val="20"/>
          <w:szCs w:val="20"/>
        </w:rPr>
        <w:drawing>
          <wp:anchor distT="0" distB="0" distL="114300" distR="114300" simplePos="0" relativeHeight="251657728" behindDoc="0" locked="0" layoutInCell="1" allowOverlap="1" wp14:anchorId="581290F7" wp14:editId="72C84228">
            <wp:simplePos x="0" y="0"/>
            <wp:positionH relativeFrom="column">
              <wp:posOffset>-68636</wp:posOffset>
            </wp:positionH>
            <wp:positionV relativeFrom="paragraph">
              <wp:posOffset>197485</wp:posOffset>
            </wp:positionV>
            <wp:extent cx="277387" cy="395685"/>
            <wp:effectExtent l="0" t="0" r="0" b="0"/>
            <wp:wrapNone/>
            <wp:docPr id="13" name="Picture 13" descr="http://openclipart.org/image/800px/svg_to_png/58705/ha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openclipart.org/image/800px/svg_to_png/58705/hand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312791">
                      <a:off x="0" y="0"/>
                      <a:ext cx="277387" cy="39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1D46" w:rsidRPr="0047687F">
        <w:rPr>
          <w:b/>
          <w:sz w:val="19"/>
          <w:szCs w:val="19"/>
        </w:rPr>
        <w:t xml:space="preserve">This form is </w:t>
      </w:r>
      <w:r w:rsidR="00B36D87" w:rsidRPr="0047687F">
        <w:rPr>
          <w:b/>
          <w:sz w:val="19"/>
          <w:szCs w:val="19"/>
        </w:rPr>
        <w:t xml:space="preserve">used as </w:t>
      </w:r>
      <w:r w:rsidR="00B21D46" w:rsidRPr="0047687F">
        <w:rPr>
          <w:b/>
          <w:sz w:val="19"/>
          <w:szCs w:val="19"/>
        </w:rPr>
        <w:t xml:space="preserve">an addendum to </w:t>
      </w:r>
      <w:r w:rsidR="00316E7F">
        <w:rPr>
          <w:b/>
          <w:sz w:val="19"/>
          <w:szCs w:val="19"/>
        </w:rPr>
        <w:t>o</w:t>
      </w:r>
      <w:r w:rsidR="00E65678">
        <w:rPr>
          <w:b/>
          <w:sz w:val="19"/>
          <w:szCs w:val="19"/>
        </w:rPr>
        <w:t>nline</w:t>
      </w:r>
      <w:r w:rsidR="00EA669D">
        <w:rPr>
          <w:b/>
          <w:sz w:val="19"/>
          <w:szCs w:val="19"/>
        </w:rPr>
        <w:t>,</w:t>
      </w:r>
      <w:r w:rsidR="0095153C">
        <w:rPr>
          <w:b/>
          <w:sz w:val="19"/>
          <w:szCs w:val="19"/>
        </w:rPr>
        <w:t xml:space="preserve"> </w:t>
      </w:r>
      <w:hyperlink r:id="rId14" w:history="1">
        <w:r w:rsidR="0095153C" w:rsidRPr="00EA669D">
          <w:rPr>
            <w:rStyle w:val="Hyperlink"/>
            <w:b/>
            <w:sz w:val="19"/>
            <w:szCs w:val="19"/>
          </w:rPr>
          <w:t>320C-WX</w:t>
        </w:r>
      </w:hyperlink>
      <w:r w:rsidR="0095153C">
        <w:rPr>
          <w:b/>
          <w:sz w:val="19"/>
          <w:szCs w:val="19"/>
        </w:rPr>
        <w:t xml:space="preserve"> </w:t>
      </w:r>
      <w:r w:rsidR="00CD47C7">
        <w:rPr>
          <w:b/>
          <w:sz w:val="19"/>
          <w:szCs w:val="19"/>
        </w:rPr>
        <w:t xml:space="preserve">incentive </w:t>
      </w:r>
      <w:r w:rsidR="00DE000B" w:rsidRPr="0047687F">
        <w:rPr>
          <w:b/>
          <w:sz w:val="19"/>
          <w:szCs w:val="19"/>
        </w:rPr>
        <w:t>applications</w:t>
      </w:r>
      <w:r w:rsidR="00B21D46" w:rsidRPr="0047687F">
        <w:rPr>
          <w:b/>
          <w:sz w:val="19"/>
          <w:szCs w:val="19"/>
        </w:rPr>
        <w:t xml:space="preserve"> only and will not be accepted alone.</w:t>
      </w:r>
      <w:r w:rsidR="00B21D46" w:rsidRPr="0047687F" w:rsidDel="000049AF">
        <w:rPr>
          <w:b/>
          <w:sz w:val="19"/>
          <w:szCs w:val="19"/>
        </w:rPr>
        <w:t xml:space="preserve"> </w:t>
      </w:r>
      <w:r w:rsidR="00B21D46" w:rsidRPr="0047687F">
        <w:rPr>
          <w:b/>
          <w:sz w:val="19"/>
          <w:szCs w:val="19"/>
        </w:rPr>
        <w:t>All information must be completed for processing; incomplete information will result in delayed payment of the incentive.</w:t>
      </w:r>
      <w:r w:rsidR="00CC3FD0" w:rsidRPr="0047687F">
        <w:rPr>
          <w:rFonts w:cs="Arial"/>
          <w:b/>
          <w:color w:val="000000"/>
          <w:sz w:val="19"/>
          <w:szCs w:val="19"/>
        </w:rPr>
        <w:t xml:space="preserve"> </w:t>
      </w:r>
      <w:r w:rsidR="00CC3FD0" w:rsidRPr="0047687F">
        <w:rPr>
          <w:b/>
          <w:sz w:val="19"/>
          <w:szCs w:val="19"/>
        </w:rPr>
        <w:t>Details of this program, including incentives, are subject to funding availability and may change.</w:t>
      </w:r>
    </w:p>
    <w:p w14:paraId="5812900B" w14:textId="77777777" w:rsidR="00CC3FD0" w:rsidRDefault="00CC3FD0" w:rsidP="00880143">
      <w:pPr>
        <w:pStyle w:val="ListParagraph"/>
        <w:numPr>
          <w:ilvl w:val="0"/>
          <w:numId w:val="30"/>
        </w:numPr>
        <w:spacing w:after="80" w:line="240" w:lineRule="auto"/>
        <w:ind w:left="4140" w:hanging="270"/>
        <w:rPr>
          <w:b/>
          <w:sz w:val="19"/>
          <w:szCs w:val="19"/>
        </w:rPr>
      </w:pPr>
      <w:r w:rsidRPr="00880143">
        <w:rPr>
          <w:b/>
          <w:sz w:val="19"/>
          <w:szCs w:val="19"/>
        </w:rPr>
        <w:t xml:space="preserve">List all windows installed and write down window sizes to the nearest quarter of an inch. </w:t>
      </w:r>
    </w:p>
    <w:p w14:paraId="5812900C" w14:textId="77777777" w:rsidR="001348D0" w:rsidRPr="00880143" w:rsidRDefault="001348D0" w:rsidP="00880143">
      <w:pPr>
        <w:pStyle w:val="ListParagraph"/>
        <w:numPr>
          <w:ilvl w:val="0"/>
          <w:numId w:val="30"/>
        </w:numPr>
        <w:spacing w:after="80" w:line="240" w:lineRule="auto"/>
        <w:ind w:left="4140" w:hanging="270"/>
        <w:rPr>
          <w:b/>
          <w:sz w:val="19"/>
          <w:szCs w:val="19"/>
        </w:rPr>
      </w:pPr>
      <w:r w:rsidRPr="00880143">
        <w:rPr>
          <w:rFonts w:cs="Arial"/>
          <w:b/>
          <w:sz w:val="19"/>
          <w:szCs w:val="19"/>
        </w:rPr>
        <w:t>Please submit one item from each column</w:t>
      </w:r>
      <w:r w:rsidR="00834054" w:rsidRPr="00880143">
        <w:rPr>
          <w:rFonts w:cs="Arial"/>
          <w:b/>
          <w:sz w:val="19"/>
          <w:szCs w:val="19"/>
        </w:rPr>
        <w:t xml:space="preserve"> below</w:t>
      </w:r>
      <w:r w:rsidR="00B21D46" w:rsidRPr="00880143">
        <w:rPr>
          <w:rFonts w:cs="Arial"/>
          <w:b/>
          <w:sz w:val="19"/>
          <w:szCs w:val="19"/>
        </w:rPr>
        <w:t xml:space="preserve"> when ap</w:t>
      </w:r>
      <w:r w:rsidR="00834054" w:rsidRPr="00880143">
        <w:rPr>
          <w:rFonts w:cs="Arial"/>
          <w:b/>
          <w:sz w:val="19"/>
          <w:szCs w:val="19"/>
        </w:rPr>
        <w:t xml:space="preserve">plying for </w:t>
      </w:r>
      <w:r w:rsidR="00FB47CA" w:rsidRPr="00880143">
        <w:rPr>
          <w:rFonts w:cs="Arial"/>
          <w:b/>
          <w:sz w:val="19"/>
          <w:szCs w:val="19"/>
        </w:rPr>
        <w:t>a</w:t>
      </w:r>
      <w:r w:rsidR="00834054" w:rsidRPr="00880143">
        <w:rPr>
          <w:rFonts w:cs="Arial"/>
          <w:b/>
          <w:sz w:val="19"/>
          <w:szCs w:val="19"/>
        </w:rPr>
        <w:t xml:space="preserve"> window incentive:</w:t>
      </w:r>
    </w:p>
    <w:tbl>
      <w:tblPr>
        <w:tblW w:w="6930" w:type="dxa"/>
        <w:tblInd w:w="3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2160"/>
        <w:gridCol w:w="2070"/>
        <w:gridCol w:w="1350"/>
      </w:tblGrid>
      <w:tr w:rsidR="00D867A3" w14:paraId="58129011" w14:textId="77777777" w:rsidTr="0025481B">
        <w:trPr>
          <w:trHeight w:val="278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5812900D" w14:textId="77777777" w:rsidR="00D867A3" w:rsidRPr="00D867A3" w:rsidRDefault="00D867A3" w:rsidP="00611041">
            <w:pPr>
              <w:spacing w:before="80" w:after="40"/>
              <w:jc w:val="center"/>
              <w:rPr>
                <w:rFonts w:cs="Arial"/>
                <w:b/>
                <w:sz w:val="20"/>
                <w:szCs w:val="20"/>
              </w:rPr>
            </w:pPr>
            <w:r w:rsidRPr="00D867A3">
              <w:rPr>
                <w:rFonts w:eastAsia="Times New Roman" w:cs="Arial"/>
                <w:b/>
                <w:sz w:val="20"/>
                <w:szCs w:val="20"/>
              </w:rPr>
              <w:t xml:space="preserve">Incentive </w:t>
            </w:r>
            <w:r>
              <w:rPr>
                <w:rFonts w:eastAsia="Times New Roman" w:cs="Arial"/>
                <w:b/>
                <w:sz w:val="20"/>
                <w:szCs w:val="20"/>
              </w:rPr>
              <w:t>Application</w:t>
            </w:r>
          </w:p>
        </w:tc>
        <w:tc>
          <w:tcPr>
            <w:tcW w:w="2160" w:type="dxa"/>
            <w:shd w:val="clear" w:color="auto" w:fill="D9D9D9"/>
            <w:vAlign w:val="center"/>
          </w:tcPr>
          <w:p w14:paraId="5812900E" w14:textId="77777777" w:rsidR="00D867A3" w:rsidRPr="00D867A3" w:rsidRDefault="00D867A3" w:rsidP="00611041">
            <w:pPr>
              <w:spacing w:before="60" w:after="20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Window Siz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5812900F" w14:textId="77777777" w:rsidR="00D867A3" w:rsidRPr="00D867A3" w:rsidRDefault="00D867A3" w:rsidP="00611041">
            <w:pPr>
              <w:spacing w:before="60" w:after="60" w:line="240" w:lineRule="auto"/>
              <w:ind w:left="-43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Window U-</w:t>
            </w:r>
            <w:r w:rsidR="00B36D87">
              <w:rPr>
                <w:rFonts w:cs="Arial"/>
                <w:b/>
                <w:sz w:val="20"/>
                <w:szCs w:val="20"/>
              </w:rPr>
              <w:t>V</w:t>
            </w:r>
            <w:r>
              <w:rPr>
                <w:rFonts w:cs="Arial"/>
                <w:b/>
                <w:sz w:val="20"/>
                <w:szCs w:val="20"/>
              </w:rPr>
              <w:t>alue</w:t>
            </w:r>
          </w:p>
        </w:tc>
        <w:tc>
          <w:tcPr>
            <w:tcW w:w="1350" w:type="dxa"/>
            <w:shd w:val="clear" w:color="auto" w:fill="D9D9D9"/>
            <w:vAlign w:val="center"/>
          </w:tcPr>
          <w:p w14:paraId="58129010" w14:textId="77777777" w:rsidR="00D867A3" w:rsidRPr="00D867A3" w:rsidRDefault="00D867A3" w:rsidP="00611041">
            <w:pPr>
              <w:spacing w:before="60" w:after="60" w:line="240" w:lineRule="auto"/>
              <w:ind w:left="-43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Invoice</w:t>
            </w:r>
          </w:p>
        </w:tc>
      </w:tr>
      <w:bookmarkStart w:id="0" w:name="_GoBack"/>
      <w:tr w:rsidR="00C91366" w14:paraId="5812901A" w14:textId="77777777" w:rsidTr="0025481B">
        <w:trPr>
          <w:trHeight w:val="490"/>
        </w:trPr>
        <w:tc>
          <w:tcPr>
            <w:tcW w:w="1350" w:type="dxa"/>
            <w:tcBorders>
              <w:bottom w:val="nil"/>
            </w:tcBorders>
            <w:shd w:val="clear" w:color="auto" w:fill="auto"/>
            <w:vAlign w:val="center"/>
          </w:tcPr>
          <w:p w14:paraId="58129014" w14:textId="42D32E87" w:rsidR="00C91366" w:rsidRPr="00F209A2" w:rsidRDefault="00C91366" w:rsidP="0025481B">
            <w:pPr>
              <w:spacing w:before="80" w:after="80" w:line="240" w:lineRule="auto"/>
              <w:rPr>
                <w:rFonts w:eastAsia="Times New Roman" w:cs="Arial"/>
                <w:sz w:val="16"/>
                <w:szCs w:val="16"/>
              </w:rPr>
            </w:pPr>
            <w:r w:rsidRPr="00F209A2">
              <w:rPr>
                <w:rFonts w:eastAsia="Times New Roman" w:cs="Arial"/>
                <w:b/>
                <w:sz w:val="16"/>
                <w:szCs w:val="16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09A2">
              <w:rPr>
                <w:rFonts w:eastAsia="Times New Roman" w:cs="Arial"/>
                <w:b/>
                <w:sz w:val="16"/>
                <w:szCs w:val="16"/>
              </w:rPr>
              <w:instrText xml:space="preserve"> FORMCHECKBOX </w:instrText>
            </w:r>
            <w:r w:rsidR="006F0580">
              <w:rPr>
                <w:rFonts w:eastAsia="Times New Roman" w:cs="Arial"/>
                <w:b/>
                <w:sz w:val="16"/>
                <w:szCs w:val="16"/>
              </w:rPr>
            </w:r>
            <w:r w:rsidR="006F0580">
              <w:rPr>
                <w:rFonts w:eastAsia="Times New Roman" w:cs="Arial"/>
                <w:b/>
                <w:sz w:val="16"/>
                <w:szCs w:val="16"/>
              </w:rPr>
              <w:fldChar w:fldCharType="separate"/>
            </w:r>
            <w:r w:rsidRPr="00F209A2">
              <w:rPr>
                <w:rFonts w:eastAsia="Times New Roman" w:cs="Arial"/>
                <w:b/>
                <w:sz w:val="16"/>
                <w:szCs w:val="16"/>
              </w:rPr>
              <w:fldChar w:fldCharType="end"/>
            </w:r>
            <w:bookmarkEnd w:id="0"/>
            <w:r w:rsidRPr="00F209A2">
              <w:rPr>
                <w:rFonts w:eastAsia="Times New Roman" w:cs="Arial"/>
                <w:sz w:val="16"/>
                <w:szCs w:val="16"/>
              </w:rPr>
              <w:t xml:space="preserve"> </w:t>
            </w:r>
            <w:r>
              <w:rPr>
                <w:rFonts w:eastAsia="Times New Roman" w:cs="Arial"/>
                <w:sz w:val="16"/>
                <w:szCs w:val="16"/>
              </w:rPr>
              <w:t>Online</w:t>
            </w:r>
          </w:p>
        </w:tc>
        <w:tc>
          <w:tcPr>
            <w:tcW w:w="2160" w:type="dxa"/>
            <w:vMerge w:val="restart"/>
            <w:shd w:val="clear" w:color="auto" w:fill="auto"/>
          </w:tcPr>
          <w:p w14:paraId="58129015" w14:textId="3AACC364" w:rsidR="00C91366" w:rsidRPr="00F209A2" w:rsidRDefault="00C91366" w:rsidP="0047687F">
            <w:pPr>
              <w:spacing w:before="60" w:after="40"/>
              <w:ind w:left="-45"/>
              <w:rPr>
                <w:rFonts w:cs="Arial"/>
                <w:sz w:val="16"/>
                <w:szCs w:val="16"/>
              </w:rPr>
            </w:pPr>
            <w:r w:rsidRPr="00F209A2">
              <w:rPr>
                <w:rFonts w:cs="Arial"/>
                <w:b/>
                <w:sz w:val="16"/>
                <w:szCs w:val="16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09A2">
              <w:rPr>
                <w:rFonts w:cs="Arial"/>
                <w:b/>
                <w:sz w:val="16"/>
                <w:szCs w:val="16"/>
              </w:rPr>
              <w:instrText xml:space="preserve"> FORMCHECKBOX </w:instrText>
            </w:r>
            <w:r w:rsidR="006F0580">
              <w:rPr>
                <w:rFonts w:cs="Arial"/>
                <w:b/>
                <w:sz w:val="16"/>
                <w:szCs w:val="16"/>
              </w:rPr>
            </w:r>
            <w:r w:rsidR="006F0580">
              <w:rPr>
                <w:rFonts w:cs="Arial"/>
                <w:b/>
                <w:sz w:val="16"/>
                <w:szCs w:val="16"/>
              </w:rPr>
              <w:fldChar w:fldCharType="separate"/>
            </w:r>
            <w:r w:rsidRPr="00F209A2">
              <w:rPr>
                <w:rFonts w:cs="Arial"/>
                <w:b/>
                <w:sz w:val="16"/>
                <w:szCs w:val="16"/>
              </w:rPr>
              <w:fldChar w:fldCharType="end"/>
            </w:r>
            <w:r w:rsidRPr="00F209A2">
              <w:rPr>
                <w:rFonts w:cs="Arial"/>
                <w:sz w:val="16"/>
                <w:szCs w:val="16"/>
              </w:rPr>
              <w:t xml:space="preserve"> Invoice</w:t>
            </w:r>
            <w:r>
              <w:rPr>
                <w:rFonts w:cs="Arial"/>
                <w:sz w:val="16"/>
                <w:szCs w:val="16"/>
              </w:rPr>
              <w:t xml:space="preserve"> or </w:t>
            </w:r>
            <w:r w:rsidRPr="00F209A2">
              <w:rPr>
                <w:rFonts w:cs="Arial"/>
                <w:sz w:val="16"/>
                <w:szCs w:val="16"/>
              </w:rPr>
              <w:t>packing list from manuf</w:t>
            </w:r>
            <w:r>
              <w:rPr>
                <w:rFonts w:cs="Arial"/>
                <w:sz w:val="16"/>
                <w:szCs w:val="16"/>
              </w:rPr>
              <w:t xml:space="preserve">acturer, </w:t>
            </w:r>
            <w:r w:rsidRPr="00F209A2">
              <w:rPr>
                <w:rFonts w:cs="Arial"/>
                <w:sz w:val="16"/>
                <w:szCs w:val="16"/>
              </w:rPr>
              <w:t>distributor, retailer or contractor</w:t>
            </w:r>
            <w:r>
              <w:rPr>
                <w:rFonts w:cs="Arial"/>
                <w:sz w:val="16"/>
                <w:szCs w:val="16"/>
              </w:rPr>
              <w:t xml:space="preserve"> with dimensions for each window</w:t>
            </w:r>
          </w:p>
          <w:p w14:paraId="58129016" w14:textId="77777777" w:rsidR="00C91366" w:rsidRPr="00C5182C" w:rsidRDefault="00C91366" w:rsidP="0047687F">
            <w:pPr>
              <w:spacing w:before="60" w:after="40"/>
              <w:ind w:left="-45"/>
              <w:rPr>
                <w:rFonts w:cs="Arial"/>
                <w:sz w:val="16"/>
                <w:szCs w:val="16"/>
              </w:rPr>
            </w:pPr>
            <w:r w:rsidRPr="00F209A2">
              <w:rPr>
                <w:rFonts w:cs="Arial"/>
                <w:b/>
                <w:sz w:val="16"/>
                <w:szCs w:val="16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09A2">
              <w:rPr>
                <w:rFonts w:cs="Arial"/>
                <w:b/>
                <w:sz w:val="16"/>
                <w:szCs w:val="16"/>
              </w:rPr>
              <w:instrText xml:space="preserve"> FORMCHECKBOX </w:instrText>
            </w:r>
            <w:r w:rsidR="006F0580">
              <w:rPr>
                <w:rFonts w:cs="Arial"/>
                <w:b/>
                <w:sz w:val="16"/>
                <w:szCs w:val="16"/>
              </w:rPr>
            </w:r>
            <w:r w:rsidR="006F0580">
              <w:rPr>
                <w:rFonts w:cs="Arial"/>
                <w:b/>
                <w:sz w:val="16"/>
                <w:szCs w:val="16"/>
              </w:rPr>
              <w:fldChar w:fldCharType="separate"/>
            </w:r>
            <w:r w:rsidRPr="00F209A2">
              <w:rPr>
                <w:rFonts w:cs="Arial"/>
                <w:b/>
                <w:sz w:val="16"/>
                <w:szCs w:val="16"/>
              </w:rPr>
              <w:fldChar w:fldCharType="end"/>
            </w:r>
            <w:r w:rsidRPr="00F209A2">
              <w:rPr>
                <w:rFonts w:cs="Arial"/>
                <w:sz w:val="16"/>
                <w:szCs w:val="16"/>
              </w:rPr>
              <w:t xml:space="preserve"> Windows Addendum</w:t>
            </w:r>
          </w:p>
        </w:tc>
        <w:tc>
          <w:tcPr>
            <w:tcW w:w="2070" w:type="dxa"/>
            <w:vMerge w:val="restart"/>
            <w:shd w:val="clear" w:color="auto" w:fill="auto"/>
          </w:tcPr>
          <w:p w14:paraId="58129017" w14:textId="77777777" w:rsidR="00C91366" w:rsidRPr="00F209A2" w:rsidRDefault="00C91366" w:rsidP="00F209A2">
            <w:pPr>
              <w:spacing w:before="60" w:after="0"/>
              <w:ind w:left="-45"/>
              <w:rPr>
                <w:rFonts w:cs="Arial"/>
                <w:sz w:val="16"/>
                <w:szCs w:val="16"/>
              </w:rPr>
            </w:pPr>
            <w:r w:rsidRPr="00F209A2">
              <w:rPr>
                <w:rFonts w:cs="Arial"/>
                <w:sz w:val="16"/>
                <w:szCs w:val="16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09A2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6F0580">
              <w:rPr>
                <w:rFonts w:cs="Arial"/>
                <w:sz w:val="16"/>
                <w:szCs w:val="16"/>
              </w:rPr>
            </w:r>
            <w:r w:rsidR="006F0580">
              <w:rPr>
                <w:rFonts w:cs="Arial"/>
                <w:sz w:val="16"/>
                <w:szCs w:val="16"/>
              </w:rPr>
              <w:fldChar w:fldCharType="separate"/>
            </w:r>
            <w:r w:rsidRPr="00F209A2">
              <w:rPr>
                <w:rFonts w:cs="Arial"/>
                <w:sz w:val="16"/>
                <w:szCs w:val="16"/>
              </w:rPr>
              <w:fldChar w:fldCharType="end"/>
            </w:r>
            <w:r w:rsidRPr="00F209A2">
              <w:rPr>
                <w:rFonts w:cs="Arial"/>
                <w:sz w:val="16"/>
                <w:szCs w:val="16"/>
              </w:rPr>
              <w:t xml:space="preserve"> Copy of NFRC sticker</w:t>
            </w:r>
            <w:r>
              <w:rPr>
                <w:rFonts w:cs="Arial"/>
                <w:sz w:val="16"/>
                <w:szCs w:val="16"/>
              </w:rPr>
              <w:t xml:space="preserve"> for each </w:t>
            </w:r>
            <w:r w:rsidRPr="00F209A2">
              <w:rPr>
                <w:rFonts w:cs="Arial"/>
                <w:sz w:val="16"/>
                <w:szCs w:val="16"/>
              </w:rPr>
              <w:t>window installed</w:t>
            </w:r>
          </w:p>
          <w:p w14:paraId="58129018" w14:textId="10D0B5B6" w:rsidR="00C91366" w:rsidRPr="00F209A2" w:rsidRDefault="00C91366" w:rsidP="00F209A2">
            <w:pPr>
              <w:spacing w:before="60" w:after="0"/>
              <w:ind w:left="-45"/>
              <w:rPr>
                <w:rFonts w:cs="Arial"/>
                <w:sz w:val="16"/>
                <w:szCs w:val="16"/>
              </w:rPr>
            </w:pPr>
            <w:r w:rsidRPr="00F209A2">
              <w:rPr>
                <w:rFonts w:cs="Arial"/>
                <w:sz w:val="16"/>
                <w:szCs w:val="16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09A2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6F0580">
              <w:rPr>
                <w:rFonts w:cs="Arial"/>
                <w:sz w:val="16"/>
                <w:szCs w:val="16"/>
              </w:rPr>
            </w:r>
            <w:r w:rsidR="006F0580">
              <w:rPr>
                <w:rFonts w:cs="Arial"/>
                <w:sz w:val="16"/>
                <w:szCs w:val="16"/>
              </w:rPr>
              <w:fldChar w:fldCharType="separate"/>
            </w:r>
            <w:r w:rsidRPr="00F209A2">
              <w:rPr>
                <w:rFonts w:cs="Arial"/>
                <w:sz w:val="16"/>
                <w:szCs w:val="16"/>
              </w:rPr>
              <w:fldChar w:fldCharType="end"/>
            </w:r>
            <w:r w:rsidRPr="00F209A2">
              <w:rPr>
                <w:rFonts w:cs="Arial"/>
                <w:sz w:val="16"/>
                <w:szCs w:val="16"/>
              </w:rPr>
              <w:t xml:space="preserve"> Manufacturer’s packing list</w:t>
            </w:r>
            <w:r>
              <w:rPr>
                <w:rFonts w:cs="Arial"/>
                <w:sz w:val="16"/>
                <w:szCs w:val="16"/>
              </w:rPr>
              <w:t xml:space="preserve"> with </w:t>
            </w:r>
            <w:r w:rsidR="006B651E">
              <w:rPr>
                <w:rFonts w:cs="Arial"/>
                <w:sz w:val="16"/>
                <w:szCs w:val="16"/>
              </w:rPr>
              <w:t>U</w:t>
            </w:r>
            <w:r>
              <w:rPr>
                <w:rFonts w:cs="Arial"/>
                <w:sz w:val="16"/>
                <w:szCs w:val="16"/>
              </w:rPr>
              <w:t>-values for each window</w:t>
            </w:r>
          </w:p>
        </w:tc>
        <w:tc>
          <w:tcPr>
            <w:tcW w:w="1350" w:type="dxa"/>
            <w:vMerge w:val="restart"/>
            <w:shd w:val="clear" w:color="auto" w:fill="auto"/>
          </w:tcPr>
          <w:p w14:paraId="58129019" w14:textId="77777777" w:rsidR="00C91366" w:rsidRPr="00F209A2" w:rsidRDefault="00C91366" w:rsidP="0047687F">
            <w:pPr>
              <w:spacing w:before="60" w:after="0"/>
              <w:ind w:left="-45"/>
              <w:rPr>
                <w:rFonts w:cs="Arial"/>
                <w:sz w:val="16"/>
                <w:szCs w:val="16"/>
              </w:rPr>
            </w:pPr>
            <w:r w:rsidRPr="00F209A2">
              <w:rPr>
                <w:rFonts w:cs="Arial"/>
                <w:b/>
                <w:sz w:val="16"/>
                <w:szCs w:val="16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09A2">
              <w:rPr>
                <w:rFonts w:cs="Arial"/>
                <w:b/>
                <w:sz w:val="16"/>
                <w:szCs w:val="16"/>
              </w:rPr>
              <w:instrText xml:space="preserve"> FORMCHECKBOX </w:instrText>
            </w:r>
            <w:r w:rsidR="006F0580">
              <w:rPr>
                <w:rFonts w:cs="Arial"/>
                <w:b/>
                <w:sz w:val="16"/>
                <w:szCs w:val="16"/>
              </w:rPr>
            </w:r>
            <w:r w:rsidR="006F0580">
              <w:rPr>
                <w:rFonts w:cs="Arial"/>
                <w:b/>
                <w:sz w:val="16"/>
                <w:szCs w:val="16"/>
              </w:rPr>
              <w:fldChar w:fldCharType="separate"/>
            </w:r>
            <w:r w:rsidRPr="00F209A2">
              <w:rPr>
                <w:rFonts w:cs="Arial"/>
                <w:b/>
                <w:sz w:val="16"/>
                <w:szCs w:val="16"/>
              </w:rPr>
              <w:fldChar w:fldCharType="end"/>
            </w:r>
            <w:r w:rsidRPr="00F209A2">
              <w:rPr>
                <w:rFonts w:cs="Arial"/>
                <w:sz w:val="16"/>
                <w:szCs w:val="16"/>
              </w:rPr>
              <w:t xml:space="preserve"> Purchase and installation invoice marked “Paid in Full”</w:t>
            </w:r>
          </w:p>
        </w:tc>
      </w:tr>
      <w:tr w:rsidR="00EA669D" w14:paraId="4CB90C13" w14:textId="77777777" w:rsidTr="00A731BA">
        <w:trPr>
          <w:trHeight w:val="990"/>
        </w:trPr>
        <w:tc>
          <w:tcPr>
            <w:tcW w:w="1350" w:type="dxa"/>
            <w:tcBorders>
              <w:top w:val="nil"/>
            </w:tcBorders>
            <w:shd w:val="clear" w:color="auto" w:fill="auto"/>
            <w:vAlign w:val="center"/>
          </w:tcPr>
          <w:p w14:paraId="17C8EC26" w14:textId="77777777" w:rsidR="00EA669D" w:rsidRPr="0025481B" w:rsidRDefault="00EA669D" w:rsidP="0025481B">
            <w:pPr>
              <w:spacing w:before="80" w:after="80" w:line="240" w:lineRule="auto"/>
              <w:rPr>
                <w:rFonts w:eastAsia="Times New Roman" w:cs="Arial"/>
                <w:sz w:val="16"/>
                <w:szCs w:val="16"/>
              </w:rPr>
            </w:pPr>
            <w:r w:rsidRPr="00F209A2">
              <w:rPr>
                <w:rFonts w:eastAsia="Times New Roman" w:cs="Arial"/>
                <w:b/>
                <w:sz w:val="16"/>
                <w:szCs w:val="16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09A2">
              <w:rPr>
                <w:rFonts w:eastAsia="Times New Roman" w:cs="Arial"/>
                <w:b/>
                <w:sz w:val="16"/>
                <w:szCs w:val="16"/>
              </w:rPr>
              <w:instrText xml:space="preserve"> FORMCHECKBOX </w:instrText>
            </w:r>
            <w:r w:rsidR="006F0580">
              <w:rPr>
                <w:rFonts w:eastAsia="Times New Roman" w:cs="Arial"/>
                <w:b/>
                <w:sz w:val="16"/>
                <w:szCs w:val="16"/>
              </w:rPr>
            </w:r>
            <w:r w:rsidR="006F0580">
              <w:rPr>
                <w:rFonts w:eastAsia="Times New Roman" w:cs="Arial"/>
                <w:b/>
                <w:sz w:val="16"/>
                <w:szCs w:val="16"/>
              </w:rPr>
              <w:fldChar w:fldCharType="separate"/>
            </w:r>
            <w:r w:rsidRPr="00F209A2">
              <w:rPr>
                <w:rFonts w:eastAsia="Times New Roman" w:cs="Arial"/>
                <w:b/>
                <w:sz w:val="16"/>
                <w:szCs w:val="16"/>
              </w:rPr>
              <w:fldChar w:fldCharType="end"/>
            </w:r>
            <w:r w:rsidRPr="00F209A2">
              <w:rPr>
                <w:rFonts w:eastAsia="Times New Roman" w:cs="Arial"/>
                <w:sz w:val="16"/>
                <w:szCs w:val="16"/>
              </w:rPr>
              <w:t xml:space="preserve"> 320</w:t>
            </w:r>
            <w:r>
              <w:rPr>
                <w:rFonts w:eastAsia="Times New Roman" w:cs="Arial"/>
                <w:sz w:val="16"/>
                <w:szCs w:val="16"/>
              </w:rPr>
              <w:t>C-WX</w:t>
            </w:r>
          </w:p>
          <w:p w14:paraId="541623F6" w14:textId="6786620C" w:rsidR="00EA669D" w:rsidRPr="0025481B" w:rsidRDefault="00EA669D" w:rsidP="0025481B">
            <w:pPr>
              <w:spacing w:before="80" w:after="80" w:line="240" w:lineRule="auto"/>
              <w:rPr>
                <w:rFonts w:eastAsia="Times New Roman" w:cs="Arial"/>
                <w:sz w:val="16"/>
                <w:szCs w:val="16"/>
              </w:rPr>
            </w:pPr>
          </w:p>
        </w:tc>
        <w:tc>
          <w:tcPr>
            <w:tcW w:w="2160" w:type="dxa"/>
            <w:vMerge/>
            <w:shd w:val="clear" w:color="auto" w:fill="auto"/>
          </w:tcPr>
          <w:p w14:paraId="706E867B" w14:textId="77777777" w:rsidR="00EA669D" w:rsidRPr="00F209A2" w:rsidRDefault="00EA669D" w:rsidP="0047687F">
            <w:pPr>
              <w:spacing w:before="60" w:after="40"/>
              <w:ind w:left="-45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2070" w:type="dxa"/>
            <w:vMerge/>
            <w:shd w:val="clear" w:color="auto" w:fill="auto"/>
          </w:tcPr>
          <w:p w14:paraId="5B2A0F06" w14:textId="77777777" w:rsidR="00EA669D" w:rsidRPr="00F209A2" w:rsidRDefault="00EA669D" w:rsidP="00F209A2">
            <w:pPr>
              <w:spacing w:before="60" w:after="0"/>
              <w:ind w:left="-45"/>
              <w:rPr>
                <w:rFonts w:cs="Arial"/>
                <w:sz w:val="16"/>
                <w:szCs w:val="16"/>
              </w:rPr>
            </w:pPr>
          </w:p>
        </w:tc>
        <w:tc>
          <w:tcPr>
            <w:tcW w:w="1350" w:type="dxa"/>
            <w:vMerge/>
            <w:shd w:val="clear" w:color="auto" w:fill="auto"/>
          </w:tcPr>
          <w:p w14:paraId="778F3A35" w14:textId="77777777" w:rsidR="00EA669D" w:rsidRPr="00F209A2" w:rsidRDefault="00EA669D" w:rsidP="0047687F">
            <w:pPr>
              <w:spacing w:before="60" w:after="0"/>
              <w:ind w:left="-45"/>
              <w:rPr>
                <w:rFonts w:cs="Arial"/>
                <w:b/>
                <w:sz w:val="16"/>
                <w:szCs w:val="16"/>
              </w:rPr>
            </w:pPr>
          </w:p>
        </w:tc>
      </w:tr>
    </w:tbl>
    <w:p w14:paraId="5812901B" w14:textId="77777777" w:rsidR="009760D3" w:rsidRDefault="009760D3" w:rsidP="0047687F">
      <w:pPr>
        <w:tabs>
          <w:tab w:val="left" w:pos="7200"/>
          <w:tab w:val="left" w:pos="9090"/>
          <w:tab w:val="left" w:pos="9720"/>
        </w:tabs>
        <w:spacing w:after="80" w:line="240" w:lineRule="auto"/>
      </w:pPr>
      <w:bookmarkStart w:id="1" w:name="Text289"/>
    </w:p>
    <w:tbl>
      <w:tblPr>
        <w:tblW w:w="6930" w:type="dxa"/>
        <w:tblInd w:w="3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30"/>
      </w:tblGrid>
      <w:tr w:rsidR="00E1028F" w14:paraId="5812901D" w14:textId="77777777" w:rsidTr="00317945">
        <w:tc>
          <w:tcPr>
            <w:tcW w:w="6930" w:type="dxa"/>
            <w:shd w:val="clear" w:color="auto" w:fill="D9D9D9"/>
            <w:vAlign w:val="bottom"/>
          </w:tcPr>
          <w:p w14:paraId="5812901C" w14:textId="77777777" w:rsidR="00E1028F" w:rsidRPr="0007034B" w:rsidRDefault="00763D9E" w:rsidP="00317945">
            <w:pPr>
              <w:spacing w:before="20" w:after="0" w:line="240" w:lineRule="auto"/>
              <w:ind w:left="-4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rade Ally/</w:t>
            </w:r>
            <w:r w:rsidR="00234456">
              <w:rPr>
                <w:b/>
                <w:sz w:val="24"/>
                <w:szCs w:val="24"/>
              </w:rPr>
              <w:t>Contractor</w:t>
            </w:r>
            <w:r w:rsidR="006854C2" w:rsidRPr="0007034B">
              <w:rPr>
                <w:b/>
                <w:sz w:val="24"/>
                <w:szCs w:val="24"/>
              </w:rPr>
              <w:t xml:space="preserve"> </w:t>
            </w:r>
            <w:r w:rsidR="00E1028F" w:rsidRPr="0007034B">
              <w:rPr>
                <w:b/>
                <w:sz w:val="24"/>
                <w:szCs w:val="24"/>
              </w:rPr>
              <w:t xml:space="preserve">Information </w:t>
            </w:r>
          </w:p>
        </w:tc>
      </w:tr>
    </w:tbl>
    <w:p w14:paraId="5812901E" w14:textId="77777777" w:rsidR="005B5179" w:rsidRPr="00556EF3" w:rsidRDefault="005B5179" w:rsidP="0047687F">
      <w:pPr>
        <w:tabs>
          <w:tab w:val="left" w:pos="3630"/>
          <w:tab w:val="left" w:pos="7110"/>
          <w:tab w:val="left" w:pos="10800"/>
        </w:tabs>
        <w:spacing w:before="240" w:after="0" w:line="240" w:lineRule="auto"/>
        <w:ind w:left="3870"/>
        <w:rPr>
          <w:sz w:val="18"/>
          <w:szCs w:val="18"/>
        </w:rPr>
      </w:pPr>
      <w:r w:rsidRPr="006C677D">
        <w:rPr>
          <w:b/>
          <w:sz w:val="18"/>
          <w:szCs w:val="18"/>
          <w:u w:val="single"/>
        </w:rPr>
        <w:fldChar w:fldCharType="begin">
          <w:ffData>
            <w:name w:val="Text289"/>
            <w:enabled/>
            <w:calcOnExit w:val="0"/>
            <w:textInput/>
          </w:ffData>
        </w:fldChar>
      </w:r>
      <w:r w:rsidRPr="006C677D">
        <w:rPr>
          <w:b/>
          <w:sz w:val="18"/>
          <w:szCs w:val="18"/>
          <w:u w:val="single"/>
        </w:rPr>
        <w:instrText xml:space="preserve"> FORMTEXT </w:instrText>
      </w:r>
      <w:r w:rsidRPr="006C677D">
        <w:rPr>
          <w:b/>
          <w:sz w:val="18"/>
          <w:szCs w:val="18"/>
          <w:u w:val="single"/>
        </w:rPr>
      </w:r>
      <w:r w:rsidRPr="006C677D">
        <w:rPr>
          <w:b/>
          <w:sz w:val="18"/>
          <w:szCs w:val="18"/>
          <w:u w:val="single"/>
        </w:rPr>
        <w:fldChar w:fldCharType="separate"/>
      </w:r>
      <w:r w:rsidR="00116087">
        <w:rPr>
          <w:b/>
          <w:sz w:val="18"/>
          <w:szCs w:val="18"/>
          <w:u w:val="single"/>
        </w:rPr>
        <w:t> </w:t>
      </w:r>
      <w:r w:rsidR="00116087">
        <w:rPr>
          <w:b/>
          <w:sz w:val="18"/>
          <w:szCs w:val="18"/>
          <w:u w:val="single"/>
        </w:rPr>
        <w:t> </w:t>
      </w:r>
      <w:r w:rsidR="00116087">
        <w:rPr>
          <w:b/>
          <w:sz w:val="18"/>
          <w:szCs w:val="18"/>
          <w:u w:val="single"/>
        </w:rPr>
        <w:t> </w:t>
      </w:r>
      <w:r w:rsidR="00116087">
        <w:rPr>
          <w:b/>
          <w:sz w:val="18"/>
          <w:szCs w:val="18"/>
          <w:u w:val="single"/>
        </w:rPr>
        <w:t> </w:t>
      </w:r>
      <w:r w:rsidR="00116087">
        <w:rPr>
          <w:b/>
          <w:sz w:val="18"/>
          <w:szCs w:val="18"/>
          <w:u w:val="single"/>
        </w:rPr>
        <w:t> </w:t>
      </w:r>
      <w:r w:rsidRPr="006C677D">
        <w:rPr>
          <w:b/>
          <w:sz w:val="18"/>
          <w:szCs w:val="18"/>
          <w:u w:val="single"/>
        </w:rPr>
        <w:fldChar w:fldCharType="end"/>
      </w:r>
      <w:bookmarkEnd w:id="1"/>
      <w:r>
        <w:rPr>
          <w:sz w:val="18"/>
          <w:szCs w:val="18"/>
          <w:u w:val="single"/>
        </w:rPr>
        <w:tab/>
      </w:r>
      <w:r w:rsidR="00556EF3">
        <w:rPr>
          <w:sz w:val="18"/>
          <w:szCs w:val="18"/>
        </w:rPr>
        <w:t xml:space="preserve">  </w:t>
      </w:r>
      <w:r w:rsidR="00556EF3" w:rsidRPr="001250FE">
        <w:rPr>
          <w:b/>
          <w:sz w:val="18"/>
          <w:szCs w:val="18"/>
          <w:u w:val="single"/>
        </w:rPr>
        <w:fldChar w:fldCharType="begin">
          <w:ffData>
            <w:name w:val="Text293"/>
            <w:enabled/>
            <w:calcOnExit w:val="0"/>
            <w:textInput/>
          </w:ffData>
        </w:fldChar>
      </w:r>
      <w:r w:rsidR="00556EF3" w:rsidRPr="001250FE">
        <w:rPr>
          <w:b/>
          <w:sz w:val="18"/>
          <w:szCs w:val="18"/>
          <w:u w:val="single"/>
        </w:rPr>
        <w:instrText xml:space="preserve"> FORMTEXT </w:instrText>
      </w:r>
      <w:r w:rsidR="00556EF3" w:rsidRPr="001250FE">
        <w:rPr>
          <w:b/>
          <w:sz w:val="18"/>
          <w:szCs w:val="18"/>
          <w:u w:val="single"/>
        </w:rPr>
      </w:r>
      <w:r w:rsidR="00556EF3" w:rsidRPr="001250FE">
        <w:rPr>
          <w:b/>
          <w:sz w:val="18"/>
          <w:szCs w:val="18"/>
          <w:u w:val="single"/>
        </w:rPr>
        <w:fldChar w:fldCharType="separate"/>
      </w:r>
      <w:r w:rsidR="00556EF3" w:rsidRPr="001250FE">
        <w:rPr>
          <w:b/>
          <w:noProof/>
          <w:sz w:val="18"/>
          <w:szCs w:val="18"/>
          <w:u w:val="single"/>
        </w:rPr>
        <w:t> </w:t>
      </w:r>
      <w:r w:rsidR="00556EF3" w:rsidRPr="001250FE">
        <w:rPr>
          <w:b/>
          <w:noProof/>
          <w:sz w:val="18"/>
          <w:szCs w:val="18"/>
          <w:u w:val="single"/>
        </w:rPr>
        <w:t> </w:t>
      </w:r>
      <w:r w:rsidR="00556EF3" w:rsidRPr="001250FE">
        <w:rPr>
          <w:b/>
          <w:noProof/>
          <w:sz w:val="18"/>
          <w:szCs w:val="18"/>
          <w:u w:val="single"/>
        </w:rPr>
        <w:t> </w:t>
      </w:r>
      <w:r w:rsidR="00556EF3" w:rsidRPr="001250FE">
        <w:rPr>
          <w:b/>
          <w:noProof/>
          <w:sz w:val="18"/>
          <w:szCs w:val="18"/>
          <w:u w:val="single"/>
        </w:rPr>
        <w:t> </w:t>
      </w:r>
      <w:r w:rsidR="00556EF3" w:rsidRPr="001250FE">
        <w:rPr>
          <w:b/>
          <w:noProof/>
          <w:sz w:val="18"/>
          <w:szCs w:val="18"/>
          <w:u w:val="single"/>
        </w:rPr>
        <w:t> </w:t>
      </w:r>
      <w:r w:rsidR="00556EF3" w:rsidRPr="001250FE">
        <w:rPr>
          <w:b/>
          <w:sz w:val="18"/>
          <w:szCs w:val="18"/>
          <w:u w:val="single"/>
        </w:rPr>
        <w:fldChar w:fldCharType="end"/>
      </w:r>
      <w:r w:rsidR="00556EF3" w:rsidRPr="00140229">
        <w:rPr>
          <w:sz w:val="18"/>
          <w:szCs w:val="18"/>
          <w:u w:val="single"/>
        </w:rPr>
        <w:tab/>
      </w:r>
    </w:p>
    <w:p w14:paraId="5812901F" w14:textId="77777777" w:rsidR="009D62CA" w:rsidRPr="00512751" w:rsidRDefault="00763D9E">
      <w:pPr>
        <w:tabs>
          <w:tab w:val="left" w:pos="3630"/>
          <w:tab w:val="left" w:pos="7200"/>
        </w:tabs>
        <w:spacing w:after="0" w:line="240" w:lineRule="auto"/>
        <w:ind w:left="3870"/>
        <w:rPr>
          <w:sz w:val="16"/>
          <w:szCs w:val="16"/>
        </w:rPr>
      </w:pPr>
      <w:r>
        <w:rPr>
          <w:sz w:val="16"/>
          <w:szCs w:val="16"/>
        </w:rPr>
        <w:t>Trade Ally/</w:t>
      </w:r>
      <w:r w:rsidR="0039786B">
        <w:rPr>
          <w:sz w:val="16"/>
          <w:szCs w:val="16"/>
        </w:rPr>
        <w:t>Contractor</w:t>
      </w:r>
      <w:r w:rsidR="00D13805">
        <w:rPr>
          <w:sz w:val="16"/>
          <w:szCs w:val="16"/>
        </w:rPr>
        <w:t xml:space="preserve"> Company</w:t>
      </w:r>
      <w:r w:rsidR="00E33D7D">
        <w:rPr>
          <w:sz w:val="16"/>
          <w:szCs w:val="16"/>
        </w:rPr>
        <w:t xml:space="preserve"> </w:t>
      </w:r>
      <w:r w:rsidR="005B5179" w:rsidRPr="00AF6383">
        <w:rPr>
          <w:sz w:val="16"/>
          <w:szCs w:val="16"/>
        </w:rPr>
        <w:t xml:space="preserve">Name </w:t>
      </w:r>
      <w:r w:rsidR="005B5179" w:rsidRPr="00AF6383">
        <w:rPr>
          <w:i/>
          <w:sz w:val="16"/>
          <w:szCs w:val="16"/>
        </w:rPr>
        <w:tab/>
      </w:r>
      <w:r>
        <w:rPr>
          <w:sz w:val="16"/>
          <w:szCs w:val="16"/>
        </w:rPr>
        <w:t>Trade Ally/</w:t>
      </w:r>
      <w:r w:rsidR="0039786B">
        <w:rPr>
          <w:sz w:val="16"/>
          <w:szCs w:val="16"/>
        </w:rPr>
        <w:t>Contractor</w:t>
      </w:r>
      <w:r w:rsidR="001C6C68">
        <w:rPr>
          <w:sz w:val="16"/>
          <w:szCs w:val="16"/>
        </w:rPr>
        <w:t xml:space="preserve"> </w:t>
      </w:r>
      <w:r w:rsidR="00D13805">
        <w:rPr>
          <w:sz w:val="16"/>
          <w:szCs w:val="16"/>
        </w:rPr>
        <w:t>Phone</w:t>
      </w:r>
    </w:p>
    <w:p w14:paraId="58129020" w14:textId="77777777" w:rsidR="00C5182C" w:rsidRPr="0047687F" w:rsidRDefault="00C5182C" w:rsidP="0047687F">
      <w:pPr>
        <w:tabs>
          <w:tab w:val="left" w:pos="3630"/>
          <w:tab w:val="left" w:pos="7200"/>
        </w:tabs>
        <w:spacing w:after="80" w:line="240" w:lineRule="auto"/>
        <w:rPr>
          <w:sz w:val="10"/>
          <w:szCs w:val="10"/>
        </w:rPr>
      </w:pPr>
    </w:p>
    <w:tbl>
      <w:tblPr>
        <w:tblW w:w="6930" w:type="dxa"/>
        <w:tblInd w:w="3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30"/>
      </w:tblGrid>
      <w:tr w:rsidR="00D3491A" w14:paraId="58129022" w14:textId="77777777" w:rsidTr="00FD696D">
        <w:tc>
          <w:tcPr>
            <w:tcW w:w="6930" w:type="dxa"/>
            <w:shd w:val="clear" w:color="auto" w:fill="D9D9D9"/>
          </w:tcPr>
          <w:p w14:paraId="58129021" w14:textId="77777777" w:rsidR="00D3491A" w:rsidRPr="0007034B" w:rsidRDefault="00D3491A" w:rsidP="00743B14">
            <w:pPr>
              <w:spacing w:before="20" w:after="0" w:line="240" w:lineRule="auto"/>
              <w:ind w:left="-4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ite </w:t>
            </w:r>
            <w:r w:rsidRPr="0007034B">
              <w:rPr>
                <w:b/>
                <w:sz w:val="24"/>
                <w:szCs w:val="24"/>
              </w:rPr>
              <w:t xml:space="preserve">Information </w:t>
            </w:r>
          </w:p>
        </w:tc>
      </w:tr>
    </w:tbl>
    <w:p w14:paraId="58129023" w14:textId="77777777" w:rsidR="00876364" w:rsidRPr="00556EF3" w:rsidRDefault="00876364" w:rsidP="0047687F">
      <w:pPr>
        <w:tabs>
          <w:tab w:val="left" w:pos="3630"/>
          <w:tab w:val="left" w:pos="10800"/>
        </w:tabs>
        <w:spacing w:before="240" w:after="0" w:line="240" w:lineRule="auto"/>
        <w:ind w:left="3870"/>
        <w:rPr>
          <w:sz w:val="18"/>
          <w:szCs w:val="18"/>
        </w:rPr>
      </w:pPr>
      <w:r w:rsidRPr="006C677D">
        <w:rPr>
          <w:b/>
          <w:sz w:val="18"/>
          <w:szCs w:val="18"/>
          <w:u w:val="single"/>
        </w:rPr>
        <w:fldChar w:fldCharType="begin">
          <w:ffData>
            <w:name w:val="Text289"/>
            <w:enabled/>
            <w:calcOnExit w:val="0"/>
            <w:textInput/>
          </w:ffData>
        </w:fldChar>
      </w:r>
      <w:r w:rsidRPr="006C677D">
        <w:rPr>
          <w:b/>
          <w:sz w:val="18"/>
          <w:szCs w:val="18"/>
          <w:u w:val="single"/>
        </w:rPr>
        <w:instrText xml:space="preserve"> FORMTEXT </w:instrText>
      </w:r>
      <w:r w:rsidRPr="006C677D">
        <w:rPr>
          <w:b/>
          <w:sz w:val="18"/>
          <w:szCs w:val="18"/>
          <w:u w:val="single"/>
        </w:rPr>
      </w:r>
      <w:r w:rsidRPr="006C677D">
        <w:rPr>
          <w:b/>
          <w:sz w:val="18"/>
          <w:szCs w:val="18"/>
          <w:u w:val="single"/>
        </w:rPr>
        <w:fldChar w:fldCharType="separate"/>
      </w:r>
      <w:r>
        <w:rPr>
          <w:b/>
          <w:sz w:val="18"/>
          <w:szCs w:val="18"/>
          <w:u w:val="single"/>
        </w:rPr>
        <w:t> </w:t>
      </w:r>
      <w:r>
        <w:rPr>
          <w:b/>
          <w:sz w:val="18"/>
          <w:szCs w:val="18"/>
          <w:u w:val="single"/>
        </w:rPr>
        <w:t> </w:t>
      </w:r>
      <w:r>
        <w:rPr>
          <w:b/>
          <w:sz w:val="18"/>
          <w:szCs w:val="18"/>
          <w:u w:val="single"/>
        </w:rPr>
        <w:t> </w:t>
      </w:r>
      <w:r>
        <w:rPr>
          <w:b/>
          <w:sz w:val="18"/>
          <w:szCs w:val="18"/>
          <w:u w:val="single"/>
        </w:rPr>
        <w:t> </w:t>
      </w:r>
      <w:r>
        <w:rPr>
          <w:b/>
          <w:sz w:val="18"/>
          <w:szCs w:val="18"/>
          <w:u w:val="single"/>
        </w:rPr>
        <w:t> </w:t>
      </w:r>
      <w:r w:rsidRPr="006C677D">
        <w:rPr>
          <w:b/>
          <w:sz w:val="18"/>
          <w:szCs w:val="18"/>
          <w:u w:val="single"/>
        </w:rPr>
        <w:fldChar w:fldCharType="end"/>
      </w:r>
      <w:r>
        <w:rPr>
          <w:sz w:val="18"/>
          <w:szCs w:val="18"/>
          <w:u w:val="single"/>
        </w:rPr>
        <w:tab/>
      </w:r>
    </w:p>
    <w:p w14:paraId="58129024" w14:textId="77777777" w:rsidR="00876364" w:rsidRPr="0047687F" w:rsidRDefault="00876364" w:rsidP="0047687F">
      <w:pPr>
        <w:tabs>
          <w:tab w:val="left" w:pos="3630"/>
          <w:tab w:val="left" w:pos="7200"/>
        </w:tabs>
        <w:spacing w:after="0" w:line="240" w:lineRule="auto"/>
        <w:ind w:left="3870"/>
        <w:rPr>
          <w:sz w:val="16"/>
          <w:szCs w:val="16"/>
        </w:rPr>
      </w:pPr>
      <w:r>
        <w:rPr>
          <w:sz w:val="16"/>
          <w:szCs w:val="16"/>
        </w:rPr>
        <w:t xml:space="preserve">Customer </w:t>
      </w:r>
      <w:r w:rsidRPr="00AF6383">
        <w:rPr>
          <w:sz w:val="16"/>
          <w:szCs w:val="16"/>
        </w:rPr>
        <w:t xml:space="preserve">Name </w:t>
      </w:r>
      <w:r w:rsidRPr="00AF6383">
        <w:rPr>
          <w:i/>
          <w:sz w:val="16"/>
          <w:szCs w:val="16"/>
        </w:rPr>
        <w:tab/>
      </w:r>
    </w:p>
    <w:p w14:paraId="58129025" w14:textId="77777777" w:rsidR="00D3491A" w:rsidRPr="001250FE" w:rsidRDefault="00D3491A" w:rsidP="00951B94">
      <w:pPr>
        <w:tabs>
          <w:tab w:val="left" w:pos="3630"/>
          <w:tab w:val="left" w:pos="7110"/>
          <w:tab w:val="left" w:pos="8820"/>
          <w:tab w:val="left" w:pos="9090"/>
          <w:tab w:val="left" w:pos="9720"/>
        </w:tabs>
        <w:spacing w:before="200" w:after="0" w:line="240" w:lineRule="auto"/>
        <w:ind w:left="3870"/>
        <w:rPr>
          <w:sz w:val="18"/>
          <w:szCs w:val="18"/>
          <w:u w:val="single"/>
        </w:rPr>
      </w:pPr>
      <w:r w:rsidRPr="001250FE">
        <w:rPr>
          <w:b/>
          <w:sz w:val="18"/>
          <w:szCs w:val="18"/>
          <w:u w:val="single"/>
        </w:rPr>
        <w:fldChar w:fldCharType="begin">
          <w:ffData>
            <w:name w:val="Text292"/>
            <w:enabled/>
            <w:calcOnExit w:val="0"/>
            <w:textInput/>
          </w:ffData>
        </w:fldChar>
      </w:r>
      <w:r w:rsidRPr="001250FE">
        <w:rPr>
          <w:b/>
          <w:sz w:val="18"/>
          <w:szCs w:val="18"/>
          <w:u w:val="single"/>
        </w:rPr>
        <w:instrText xml:space="preserve"> FORMTEXT </w:instrText>
      </w:r>
      <w:r w:rsidRPr="001250FE">
        <w:rPr>
          <w:b/>
          <w:sz w:val="18"/>
          <w:szCs w:val="18"/>
          <w:u w:val="single"/>
        </w:rPr>
      </w:r>
      <w:r w:rsidRPr="001250FE">
        <w:rPr>
          <w:b/>
          <w:sz w:val="18"/>
          <w:szCs w:val="18"/>
          <w:u w:val="single"/>
        </w:rPr>
        <w:fldChar w:fldCharType="separate"/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sz w:val="18"/>
          <w:szCs w:val="18"/>
          <w:u w:val="single"/>
        </w:rPr>
        <w:fldChar w:fldCharType="end"/>
      </w:r>
      <w:r>
        <w:rPr>
          <w:sz w:val="18"/>
          <w:szCs w:val="18"/>
          <w:u w:val="single"/>
        </w:rPr>
        <w:tab/>
      </w:r>
      <w:r>
        <w:rPr>
          <w:sz w:val="18"/>
          <w:szCs w:val="18"/>
        </w:rPr>
        <w:t xml:space="preserve">  </w:t>
      </w:r>
      <w:r w:rsidRPr="001250FE">
        <w:rPr>
          <w:b/>
          <w:sz w:val="18"/>
          <w:szCs w:val="18"/>
          <w:u w:val="single"/>
        </w:rPr>
        <w:fldChar w:fldCharType="begin">
          <w:ffData>
            <w:name w:val="Text293"/>
            <w:enabled/>
            <w:calcOnExit w:val="0"/>
            <w:textInput/>
          </w:ffData>
        </w:fldChar>
      </w:r>
      <w:r w:rsidRPr="001250FE">
        <w:rPr>
          <w:b/>
          <w:sz w:val="18"/>
          <w:szCs w:val="18"/>
          <w:u w:val="single"/>
        </w:rPr>
        <w:instrText xml:space="preserve"> FORMTEXT </w:instrText>
      </w:r>
      <w:r w:rsidRPr="001250FE">
        <w:rPr>
          <w:b/>
          <w:sz w:val="18"/>
          <w:szCs w:val="18"/>
          <w:u w:val="single"/>
        </w:rPr>
      </w:r>
      <w:r w:rsidRPr="001250FE">
        <w:rPr>
          <w:b/>
          <w:sz w:val="18"/>
          <w:szCs w:val="18"/>
          <w:u w:val="single"/>
        </w:rPr>
        <w:fldChar w:fldCharType="separate"/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sz w:val="18"/>
          <w:szCs w:val="18"/>
          <w:u w:val="single"/>
        </w:rPr>
        <w:fldChar w:fldCharType="end"/>
      </w:r>
      <w:r>
        <w:rPr>
          <w:sz w:val="18"/>
          <w:szCs w:val="18"/>
          <w:u w:val="single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  <w:u w:val="single"/>
        </w:rPr>
        <w:fldChar w:fldCharType="begin">
          <w:ffData>
            <w:name w:val="Text333"/>
            <w:enabled/>
            <w:calcOnExit w:val="0"/>
            <w:textInput>
              <w:maxLength w:val="3"/>
              <w:format w:val="UPPERCASE"/>
            </w:textInput>
          </w:ffData>
        </w:fldChar>
      </w:r>
      <w:r>
        <w:rPr>
          <w:sz w:val="18"/>
          <w:szCs w:val="18"/>
          <w:u w:val="single"/>
        </w:rPr>
        <w:instrText xml:space="preserve"> FORMTEXT </w:instrText>
      </w:r>
      <w:r>
        <w:rPr>
          <w:sz w:val="18"/>
          <w:szCs w:val="18"/>
          <w:u w:val="single"/>
        </w:rPr>
      </w:r>
      <w:r>
        <w:rPr>
          <w:sz w:val="18"/>
          <w:szCs w:val="18"/>
          <w:u w:val="single"/>
        </w:rPr>
        <w:fldChar w:fldCharType="separate"/>
      </w:r>
      <w:r>
        <w:rPr>
          <w:noProof/>
          <w:sz w:val="18"/>
          <w:szCs w:val="18"/>
          <w:u w:val="single"/>
        </w:rPr>
        <w:t> </w:t>
      </w:r>
      <w:r>
        <w:rPr>
          <w:noProof/>
          <w:sz w:val="18"/>
          <w:szCs w:val="18"/>
          <w:u w:val="single"/>
        </w:rPr>
        <w:t> </w:t>
      </w:r>
      <w:r>
        <w:rPr>
          <w:noProof/>
          <w:sz w:val="18"/>
          <w:szCs w:val="18"/>
          <w:u w:val="single"/>
        </w:rPr>
        <w:t> </w:t>
      </w:r>
      <w:r>
        <w:rPr>
          <w:sz w:val="18"/>
          <w:szCs w:val="18"/>
          <w:u w:val="single"/>
        </w:rPr>
        <w:fldChar w:fldCharType="end"/>
      </w:r>
      <w:r>
        <w:rPr>
          <w:sz w:val="18"/>
          <w:szCs w:val="18"/>
        </w:rPr>
        <w:tab/>
      </w:r>
      <w:r w:rsidRPr="001250FE">
        <w:rPr>
          <w:b/>
          <w:sz w:val="18"/>
          <w:szCs w:val="18"/>
          <w:u w:val="single"/>
        </w:rPr>
        <w:fldChar w:fldCharType="begin">
          <w:ffData>
            <w:name w:val="Text295"/>
            <w:enabled/>
            <w:calcOnExit w:val="0"/>
            <w:textInput/>
          </w:ffData>
        </w:fldChar>
      </w:r>
      <w:r w:rsidRPr="001250FE">
        <w:rPr>
          <w:b/>
          <w:sz w:val="18"/>
          <w:szCs w:val="18"/>
          <w:u w:val="single"/>
        </w:rPr>
        <w:instrText xml:space="preserve"> FORMTEXT </w:instrText>
      </w:r>
      <w:r w:rsidRPr="001250FE">
        <w:rPr>
          <w:b/>
          <w:sz w:val="18"/>
          <w:szCs w:val="18"/>
          <w:u w:val="single"/>
        </w:rPr>
      </w:r>
      <w:r w:rsidRPr="001250FE">
        <w:rPr>
          <w:b/>
          <w:sz w:val="18"/>
          <w:szCs w:val="18"/>
          <w:u w:val="single"/>
        </w:rPr>
        <w:fldChar w:fldCharType="separate"/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noProof/>
          <w:sz w:val="18"/>
          <w:szCs w:val="18"/>
          <w:u w:val="single"/>
        </w:rPr>
        <w:t> </w:t>
      </w:r>
      <w:r w:rsidRPr="001250FE">
        <w:rPr>
          <w:b/>
          <w:sz w:val="18"/>
          <w:szCs w:val="18"/>
          <w:u w:val="single"/>
        </w:rPr>
        <w:fldChar w:fldCharType="end"/>
      </w:r>
      <w:r>
        <w:rPr>
          <w:sz w:val="18"/>
          <w:szCs w:val="18"/>
          <w:u w:val="single"/>
        </w:rPr>
        <w:tab/>
      </w:r>
    </w:p>
    <w:p w14:paraId="58129026" w14:textId="77777777" w:rsidR="00B4514C" w:rsidRPr="0047687F" w:rsidRDefault="00D3491A" w:rsidP="00951B94">
      <w:pPr>
        <w:tabs>
          <w:tab w:val="left" w:pos="7200"/>
          <w:tab w:val="left" w:pos="9090"/>
          <w:tab w:val="left" w:pos="9720"/>
        </w:tabs>
        <w:spacing w:after="20" w:line="240" w:lineRule="auto"/>
        <w:ind w:left="3870"/>
        <w:rPr>
          <w:sz w:val="18"/>
          <w:szCs w:val="18"/>
        </w:rPr>
      </w:pPr>
      <w:r>
        <w:rPr>
          <w:sz w:val="16"/>
          <w:szCs w:val="16"/>
        </w:rPr>
        <w:t>Site A</w:t>
      </w:r>
      <w:r w:rsidRPr="00AF6383">
        <w:rPr>
          <w:sz w:val="16"/>
          <w:szCs w:val="16"/>
        </w:rPr>
        <w:t>ddress</w:t>
      </w:r>
      <w:r w:rsidRPr="00AF6383">
        <w:rPr>
          <w:sz w:val="16"/>
          <w:szCs w:val="16"/>
        </w:rPr>
        <w:tab/>
        <w:t>City</w:t>
      </w:r>
      <w:r w:rsidRPr="00AF6383">
        <w:rPr>
          <w:sz w:val="16"/>
          <w:szCs w:val="16"/>
        </w:rPr>
        <w:tab/>
        <w:t>State</w:t>
      </w:r>
      <w:r w:rsidR="00AC018B">
        <w:rPr>
          <w:sz w:val="16"/>
          <w:szCs w:val="16"/>
        </w:rPr>
        <w:tab/>
      </w:r>
      <w:r w:rsidRPr="00AF6383">
        <w:rPr>
          <w:sz w:val="16"/>
          <w:szCs w:val="16"/>
        </w:rPr>
        <w:t>Zip</w:t>
      </w:r>
    </w:p>
    <w:tbl>
      <w:tblPr>
        <w:tblpPr w:leftFromText="180" w:rightFromText="180" w:vertAnchor="text" w:horzAnchor="margin" w:tblpX="18" w:tblpY="154"/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2790"/>
        <w:gridCol w:w="3420"/>
        <w:gridCol w:w="1440"/>
        <w:gridCol w:w="1260"/>
        <w:gridCol w:w="990"/>
      </w:tblGrid>
      <w:tr w:rsidR="00800259" w14:paraId="58129029" w14:textId="77777777" w:rsidTr="00951B94">
        <w:trPr>
          <w:trHeight w:val="261"/>
        </w:trPr>
        <w:tc>
          <w:tcPr>
            <w:tcW w:w="10800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8129027" w14:textId="465DE1A5" w:rsidR="00F42BFD" w:rsidRPr="00880143" w:rsidRDefault="00F42BFD" w:rsidP="00ED6CAE">
            <w:pPr>
              <w:tabs>
                <w:tab w:val="left" w:pos="990"/>
              </w:tabs>
              <w:spacing w:after="0" w:line="240" w:lineRule="auto"/>
              <w:rPr>
                <w:b/>
                <w:sz w:val="8"/>
                <w:szCs w:val="8"/>
              </w:rPr>
            </w:pPr>
          </w:p>
          <w:p w14:paraId="58129028" w14:textId="77777777" w:rsidR="00800259" w:rsidRPr="00951B94" w:rsidRDefault="00800259" w:rsidP="00ED6CAE">
            <w:pPr>
              <w:tabs>
                <w:tab w:val="left" w:pos="990"/>
              </w:tabs>
              <w:spacing w:after="0" w:line="240" w:lineRule="auto"/>
              <w:rPr>
                <w:b/>
                <w:sz w:val="24"/>
                <w:szCs w:val="24"/>
              </w:rPr>
            </w:pPr>
            <w:r w:rsidRPr="00951B94">
              <w:rPr>
                <w:b/>
                <w:sz w:val="24"/>
                <w:szCs w:val="24"/>
              </w:rPr>
              <w:t xml:space="preserve">Window </w:t>
            </w:r>
            <w:r>
              <w:rPr>
                <w:b/>
                <w:sz w:val="24"/>
                <w:szCs w:val="24"/>
              </w:rPr>
              <w:t>I</w:t>
            </w:r>
            <w:r w:rsidRPr="00951B94">
              <w:rPr>
                <w:b/>
                <w:sz w:val="24"/>
                <w:szCs w:val="24"/>
              </w:rPr>
              <w:t>nformation</w:t>
            </w:r>
          </w:p>
        </w:tc>
      </w:tr>
      <w:tr w:rsidR="00330EAE" w14:paraId="58129030" w14:textId="77777777" w:rsidTr="0047687F">
        <w:trPr>
          <w:trHeight w:val="261"/>
        </w:trPr>
        <w:tc>
          <w:tcPr>
            <w:tcW w:w="900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5812902A" w14:textId="77777777" w:rsidR="00330EAE" w:rsidRPr="00330EAE" w:rsidRDefault="00330EAE" w:rsidP="00951B94">
            <w:pPr>
              <w:tabs>
                <w:tab w:val="left" w:pos="990"/>
              </w:tabs>
              <w:spacing w:before="20" w:after="0" w:line="240" w:lineRule="auto"/>
              <w:ind w:right="-144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Quantity</w:t>
            </w:r>
          </w:p>
        </w:tc>
        <w:tc>
          <w:tcPr>
            <w:tcW w:w="2790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5812902B" w14:textId="77777777" w:rsidR="00330EAE" w:rsidRPr="00330EAE" w:rsidRDefault="00330EAE" w:rsidP="00951B94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nufacturer</w:t>
            </w:r>
          </w:p>
        </w:tc>
        <w:tc>
          <w:tcPr>
            <w:tcW w:w="3420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5812902C" w14:textId="77777777" w:rsidR="00330EAE" w:rsidRPr="00330EAE" w:rsidRDefault="00330EAE" w:rsidP="00951B94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ries/Model</w:t>
            </w:r>
          </w:p>
        </w:tc>
        <w:tc>
          <w:tcPr>
            <w:tcW w:w="144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12902D" w14:textId="77777777" w:rsidR="00330EAE" w:rsidRPr="00330EAE" w:rsidRDefault="00330EAE" w:rsidP="00951B94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Width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12902E" w14:textId="77777777" w:rsidR="00330EAE" w:rsidRPr="00743B14" w:rsidRDefault="00330EAE" w:rsidP="00951B94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eight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12902F" w14:textId="7398D840" w:rsidR="00330EAE" w:rsidRPr="00743B14" w:rsidRDefault="00330EAE" w:rsidP="00951B94">
            <w:pPr>
              <w:tabs>
                <w:tab w:val="left" w:pos="990"/>
              </w:tabs>
              <w:spacing w:before="20" w:after="0" w:line="240" w:lineRule="auto"/>
              <w:rPr>
                <w:rFonts w:ascii="Times" w:eastAsia="Times New Roman" w:hAnsi="Times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-</w:t>
            </w:r>
            <w:r w:rsidR="000E6A6B">
              <w:rPr>
                <w:b/>
                <w:sz w:val="18"/>
                <w:szCs w:val="18"/>
              </w:rPr>
              <w:t>v</w:t>
            </w:r>
            <w:r>
              <w:rPr>
                <w:b/>
                <w:sz w:val="18"/>
                <w:szCs w:val="18"/>
              </w:rPr>
              <w:t>alue</w:t>
            </w:r>
          </w:p>
        </w:tc>
      </w:tr>
      <w:tr w:rsidR="00330EAE" w:rsidRPr="00743B14" w14:paraId="58129037" w14:textId="77777777" w:rsidTr="0047687F">
        <w:tc>
          <w:tcPr>
            <w:tcW w:w="900" w:type="dxa"/>
            <w:shd w:val="clear" w:color="auto" w:fill="auto"/>
            <w:vAlign w:val="center"/>
          </w:tcPr>
          <w:p w14:paraId="58129031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129032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8129033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8129034" w14:textId="77777777" w:rsidR="00330EAE" w:rsidRPr="0039786B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8"/>
                <w:szCs w:val="18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8129035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129036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30EAE" w:rsidRPr="00743B14" w14:paraId="5812903E" w14:textId="77777777" w:rsidTr="0047687F">
        <w:tc>
          <w:tcPr>
            <w:tcW w:w="900" w:type="dxa"/>
            <w:shd w:val="clear" w:color="auto" w:fill="auto"/>
            <w:vAlign w:val="center"/>
          </w:tcPr>
          <w:p w14:paraId="58129038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129039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812903A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812903B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812903C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12903D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30EAE" w:rsidRPr="00743B14" w14:paraId="58129045" w14:textId="77777777" w:rsidTr="0047687F">
        <w:tc>
          <w:tcPr>
            <w:tcW w:w="900" w:type="dxa"/>
            <w:shd w:val="clear" w:color="auto" w:fill="auto"/>
            <w:vAlign w:val="center"/>
          </w:tcPr>
          <w:p w14:paraId="5812903F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129040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8129041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8129042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8129043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129044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30EAE" w:rsidRPr="00743B14" w14:paraId="5812904C" w14:textId="77777777" w:rsidTr="0047687F">
        <w:tc>
          <w:tcPr>
            <w:tcW w:w="900" w:type="dxa"/>
            <w:shd w:val="clear" w:color="auto" w:fill="auto"/>
            <w:vAlign w:val="center"/>
          </w:tcPr>
          <w:p w14:paraId="58129046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129047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8129048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8129049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812904A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12904B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30EAE" w:rsidRPr="00743B14" w14:paraId="58129053" w14:textId="77777777" w:rsidTr="0047687F">
        <w:tc>
          <w:tcPr>
            <w:tcW w:w="900" w:type="dxa"/>
            <w:shd w:val="clear" w:color="auto" w:fill="auto"/>
            <w:vAlign w:val="center"/>
          </w:tcPr>
          <w:p w14:paraId="5812904D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12904E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812904F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8129050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8129051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129052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30EAE" w:rsidRPr="00743B14" w14:paraId="5812905A" w14:textId="77777777" w:rsidTr="0047687F">
        <w:tc>
          <w:tcPr>
            <w:tcW w:w="900" w:type="dxa"/>
            <w:shd w:val="clear" w:color="auto" w:fill="auto"/>
            <w:vAlign w:val="center"/>
          </w:tcPr>
          <w:p w14:paraId="58129054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129055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8129056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8129057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8129058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129059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30EAE" w:rsidRPr="00743B14" w14:paraId="58129061" w14:textId="77777777" w:rsidTr="0047687F">
        <w:tc>
          <w:tcPr>
            <w:tcW w:w="900" w:type="dxa"/>
            <w:shd w:val="clear" w:color="auto" w:fill="auto"/>
            <w:vAlign w:val="center"/>
          </w:tcPr>
          <w:p w14:paraId="5812905B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12905C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812905D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812905E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812905F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129060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30EAE" w:rsidRPr="00743B14" w14:paraId="58129068" w14:textId="77777777" w:rsidTr="0047687F">
        <w:tc>
          <w:tcPr>
            <w:tcW w:w="900" w:type="dxa"/>
            <w:shd w:val="clear" w:color="auto" w:fill="auto"/>
            <w:vAlign w:val="center"/>
          </w:tcPr>
          <w:p w14:paraId="58129062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129063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8129064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8129065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8129066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129067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30EAE" w:rsidRPr="00743B14" w14:paraId="5812906F" w14:textId="77777777" w:rsidTr="0047687F">
        <w:tc>
          <w:tcPr>
            <w:tcW w:w="900" w:type="dxa"/>
            <w:shd w:val="clear" w:color="auto" w:fill="auto"/>
            <w:vAlign w:val="center"/>
          </w:tcPr>
          <w:p w14:paraId="58129069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12906A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auto"/>
            <w:vAlign w:val="center"/>
          </w:tcPr>
          <w:p w14:paraId="5812906B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812906C" w14:textId="77777777" w:rsidR="00330EAE" w:rsidRPr="00330EAE" w:rsidRDefault="0039786B" w:rsidP="00800259">
            <w:pPr>
              <w:tabs>
                <w:tab w:val="left" w:pos="990"/>
              </w:tabs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812906D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 w:rsidRPr="003978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sz w:val="18"/>
                <w:szCs w:val="18"/>
              </w:rPr>
              <w:instrText xml:space="preserve"> FORMTEXT </w:instrText>
            </w:r>
            <w:r w:rsidRPr="0039786B">
              <w:rPr>
                <w:sz w:val="18"/>
                <w:szCs w:val="18"/>
              </w:rPr>
            </w:r>
            <w:r w:rsidRPr="0039786B">
              <w:rPr>
                <w:sz w:val="18"/>
                <w:szCs w:val="18"/>
              </w:rPr>
              <w:fldChar w:fldCharType="separate"/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noProof/>
                <w:sz w:val="18"/>
                <w:szCs w:val="18"/>
              </w:rPr>
              <w:t> </w:t>
            </w:r>
            <w:r w:rsidRPr="0039786B"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12906E" w14:textId="77777777" w:rsidR="00330EAE" w:rsidRPr="00330EAE" w:rsidRDefault="0039786B" w:rsidP="00800259">
            <w:pPr>
              <w:spacing w:before="120" w:after="120" w:line="240" w:lineRule="auto"/>
              <w:ind w:left="-45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</w:tbl>
    <w:p w14:paraId="58129077" w14:textId="77777777" w:rsidR="00800259" w:rsidRDefault="00800259" w:rsidP="00951B94">
      <w:pPr>
        <w:tabs>
          <w:tab w:val="left" w:pos="990"/>
        </w:tabs>
        <w:spacing w:after="20" w:line="240" w:lineRule="auto"/>
        <w:rPr>
          <w:rFonts w:cs="Arial"/>
          <w:b/>
          <w:sz w:val="24"/>
        </w:rPr>
      </w:pPr>
    </w:p>
    <w:p w14:paraId="6257D3B1" w14:textId="77777777" w:rsidR="00E55570" w:rsidRDefault="00E55570" w:rsidP="00ED6CAE">
      <w:pPr>
        <w:tabs>
          <w:tab w:val="left" w:pos="990"/>
        </w:tabs>
        <w:spacing w:before="100" w:after="20" w:line="240" w:lineRule="auto"/>
        <w:rPr>
          <w:rFonts w:cs="Arial"/>
          <w:b/>
          <w:sz w:val="24"/>
        </w:rPr>
      </w:pPr>
    </w:p>
    <w:p w14:paraId="58129078" w14:textId="2206502A" w:rsidR="0039786B" w:rsidRPr="00951B94" w:rsidRDefault="0039786B" w:rsidP="00ED6CAE">
      <w:pPr>
        <w:tabs>
          <w:tab w:val="left" w:pos="990"/>
        </w:tabs>
        <w:spacing w:before="100" w:after="20" w:line="240" w:lineRule="auto"/>
        <w:rPr>
          <w:rFonts w:cs="Arial"/>
          <w:b/>
          <w:sz w:val="24"/>
        </w:rPr>
      </w:pPr>
      <w:r w:rsidRPr="00951B94">
        <w:rPr>
          <w:rFonts w:cs="Arial"/>
          <w:b/>
          <w:sz w:val="24"/>
        </w:rPr>
        <w:lastRenderedPageBreak/>
        <w:t>Window</w:t>
      </w:r>
      <w:r w:rsidR="00B21D46" w:rsidRPr="00951B94">
        <w:rPr>
          <w:rFonts w:cs="Arial"/>
          <w:b/>
          <w:sz w:val="24"/>
        </w:rPr>
        <w:t xml:space="preserve"> Information</w:t>
      </w:r>
      <w:r w:rsidRPr="00951B94">
        <w:rPr>
          <w:rFonts w:cs="Arial"/>
          <w:b/>
          <w:sz w:val="24"/>
        </w:rPr>
        <w:t xml:space="preserve"> </w:t>
      </w:r>
      <w:r w:rsidRPr="00880143">
        <w:rPr>
          <w:rFonts w:cs="Arial"/>
          <w:b/>
          <w:sz w:val="20"/>
          <w:szCs w:val="20"/>
        </w:rPr>
        <w:t>(</w:t>
      </w:r>
      <w:r w:rsidR="00B21D46" w:rsidRPr="00880143">
        <w:rPr>
          <w:rFonts w:cs="Arial"/>
          <w:b/>
          <w:sz w:val="20"/>
          <w:szCs w:val="20"/>
        </w:rPr>
        <w:t>C</w:t>
      </w:r>
      <w:r w:rsidRPr="00880143">
        <w:rPr>
          <w:rFonts w:cs="Arial"/>
          <w:b/>
          <w:sz w:val="20"/>
          <w:szCs w:val="20"/>
        </w:rPr>
        <w:t>ontinued)</w:t>
      </w: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8"/>
        <w:gridCol w:w="2742"/>
        <w:gridCol w:w="3420"/>
        <w:gridCol w:w="1440"/>
        <w:gridCol w:w="1260"/>
        <w:gridCol w:w="990"/>
      </w:tblGrid>
      <w:tr w:rsidR="0039786B" w:rsidRPr="0039786B" w14:paraId="5812907F" w14:textId="77777777" w:rsidTr="00880143">
        <w:trPr>
          <w:trHeight w:hRule="exact" w:val="259"/>
        </w:trPr>
        <w:tc>
          <w:tcPr>
            <w:tcW w:w="948" w:type="dxa"/>
            <w:shd w:val="clear" w:color="auto" w:fill="D9D9D9" w:themeFill="background1" w:themeFillShade="D9"/>
            <w:vAlign w:val="center"/>
          </w:tcPr>
          <w:p w14:paraId="58129079" w14:textId="77777777" w:rsidR="0039786B" w:rsidRPr="0039786B" w:rsidRDefault="0039786B" w:rsidP="00951B94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Quantity</w:t>
            </w:r>
          </w:p>
        </w:tc>
        <w:tc>
          <w:tcPr>
            <w:tcW w:w="2742" w:type="dxa"/>
            <w:shd w:val="clear" w:color="auto" w:fill="D9D9D9" w:themeFill="background1" w:themeFillShade="D9"/>
            <w:vAlign w:val="center"/>
          </w:tcPr>
          <w:p w14:paraId="5812907A" w14:textId="77777777" w:rsidR="0039786B" w:rsidRPr="0039786B" w:rsidRDefault="0039786B" w:rsidP="00951B94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Manufacturer</w:t>
            </w: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5812907B" w14:textId="77777777" w:rsidR="0039786B" w:rsidRPr="0039786B" w:rsidRDefault="0039786B" w:rsidP="00951B94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Series/Model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812907C" w14:textId="77777777" w:rsidR="0039786B" w:rsidRPr="0039786B" w:rsidRDefault="0039786B" w:rsidP="00951B94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Width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812907D" w14:textId="77777777" w:rsidR="0039786B" w:rsidRPr="0039786B" w:rsidRDefault="0039786B" w:rsidP="00951B94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Height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812907E" w14:textId="49AD0A22" w:rsidR="0039786B" w:rsidRPr="0039786B" w:rsidRDefault="0039786B" w:rsidP="00951B94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U-</w:t>
            </w:r>
            <w:r w:rsidR="000E6A6B">
              <w:rPr>
                <w:rFonts w:eastAsia="Times New Roman"/>
                <w:b/>
                <w:sz w:val="18"/>
                <w:szCs w:val="18"/>
              </w:rPr>
              <w:t>v</w:t>
            </w:r>
            <w:r w:rsidRPr="0039786B">
              <w:rPr>
                <w:rFonts w:eastAsia="Times New Roman"/>
                <w:b/>
                <w:sz w:val="18"/>
                <w:szCs w:val="18"/>
              </w:rPr>
              <w:t>alue</w:t>
            </w:r>
          </w:p>
        </w:tc>
      </w:tr>
      <w:tr w:rsidR="0039786B" w:rsidRPr="0039786B" w14:paraId="58129086" w14:textId="77777777" w:rsidTr="00880143">
        <w:tc>
          <w:tcPr>
            <w:tcW w:w="948" w:type="dxa"/>
            <w:shd w:val="clear" w:color="auto" w:fill="FFFFFF" w:themeFill="background1"/>
          </w:tcPr>
          <w:p w14:paraId="58129080" w14:textId="77777777" w:rsidR="0039786B" w:rsidRPr="0039786B" w:rsidRDefault="0039786B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42" w:type="dxa"/>
            <w:shd w:val="clear" w:color="auto" w:fill="FFFFFF" w:themeFill="background1"/>
          </w:tcPr>
          <w:p w14:paraId="58129081" w14:textId="77777777" w:rsidR="0039786B" w:rsidRPr="0039786B" w:rsidRDefault="0039786B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FFFFFF" w:themeFill="background1"/>
          </w:tcPr>
          <w:p w14:paraId="58129082" w14:textId="77777777" w:rsidR="0039786B" w:rsidRPr="0039786B" w:rsidRDefault="0039786B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FFFFFF" w:themeFill="background1"/>
          </w:tcPr>
          <w:p w14:paraId="58129083" w14:textId="77777777" w:rsidR="0039786B" w:rsidRPr="0039786B" w:rsidRDefault="0039786B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FFFFFF" w:themeFill="background1"/>
          </w:tcPr>
          <w:p w14:paraId="58129084" w14:textId="77777777" w:rsidR="0039786B" w:rsidRPr="0039786B" w:rsidRDefault="0039786B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FFFFFF" w:themeFill="background1"/>
          </w:tcPr>
          <w:p w14:paraId="58129085" w14:textId="77777777" w:rsidR="0039786B" w:rsidRPr="0039786B" w:rsidRDefault="0039786B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9786B" w:rsidRPr="0039786B" w14:paraId="5812908D" w14:textId="77777777" w:rsidTr="00880143">
        <w:tc>
          <w:tcPr>
            <w:tcW w:w="948" w:type="dxa"/>
            <w:shd w:val="clear" w:color="auto" w:fill="FFFFFF" w:themeFill="background1"/>
          </w:tcPr>
          <w:p w14:paraId="58129087" w14:textId="77777777" w:rsidR="0039786B" w:rsidRPr="0039786B" w:rsidRDefault="0039786B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42" w:type="dxa"/>
            <w:shd w:val="clear" w:color="auto" w:fill="FFFFFF" w:themeFill="background1"/>
          </w:tcPr>
          <w:p w14:paraId="58129088" w14:textId="77777777" w:rsidR="0039786B" w:rsidRPr="0039786B" w:rsidRDefault="0039786B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FFFFFF" w:themeFill="background1"/>
          </w:tcPr>
          <w:p w14:paraId="58129089" w14:textId="77777777" w:rsidR="0039786B" w:rsidRPr="0039786B" w:rsidRDefault="0039786B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FFFFFF" w:themeFill="background1"/>
          </w:tcPr>
          <w:p w14:paraId="5812908A" w14:textId="77777777" w:rsidR="0039786B" w:rsidRPr="0039786B" w:rsidRDefault="0039786B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FFFFFF" w:themeFill="background1"/>
          </w:tcPr>
          <w:p w14:paraId="5812908B" w14:textId="77777777" w:rsidR="0039786B" w:rsidRPr="0039786B" w:rsidRDefault="0039786B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FFFFFF" w:themeFill="background1"/>
          </w:tcPr>
          <w:p w14:paraId="5812908C" w14:textId="77777777" w:rsidR="0039786B" w:rsidRPr="0039786B" w:rsidRDefault="0039786B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C14671" w:rsidRPr="0039786B" w14:paraId="58129094" w14:textId="77777777" w:rsidTr="00880143">
        <w:tc>
          <w:tcPr>
            <w:tcW w:w="948" w:type="dxa"/>
            <w:shd w:val="clear" w:color="auto" w:fill="FFFFFF" w:themeFill="background1"/>
          </w:tcPr>
          <w:p w14:paraId="5812908E" w14:textId="77777777" w:rsidR="00C14671" w:rsidRPr="0039786B" w:rsidRDefault="00C14671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42" w:type="dxa"/>
            <w:shd w:val="clear" w:color="auto" w:fill="FFFFFF" w:themeFill="background1"/>
          </w:tcPr>
          <w:p w14:paraId="5812908F" w14:textId="77777777" w:rsidR="00C14671" w:rsidRPr="0039786B" w:rsidRDefault="00C14671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FFFFFF" w:themeFill="background1"/>
          </w:tcPr>
          <w:p w14:paraId="58129090" w14:textId="77777777" w:rsidR="00C14671" w:rsidRPr="0039786B" w:rsidRDefault="00C14671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FFFFFF" w:themeFill="background1"/>
          </w:tcPr>
          <w:p w14:paraId="58129091" w14:textId="77777777" w:rsidR="00C14671" w:rsidRPr="0039786B" w:rsidRDefault="00C14671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FFFFFF" w:themeFill="background1"/>
          </w:tcPr>
          <w:p w14:paraId="58129092" w14:textId="77777777" w:rsidR="00C14671" w:rsidRPr="0039786B" w:rsidRDefault="00C14671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FFFFFF" w:themeFill="background1"/>
          </w:tcPr>
          <w:p w14:paraId="58129093" w14:textId="77777777" w:rsidR="00C14671" w:rsidRPr="0039786B" w:rsidRDefault="00C14671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C14671" w:rsidRPr="0039786B" w14:paraId="5812909B" w14:textId="77777777" w:rsidTr="00880143">
        <w:tc>
          <w:tcPr>
            <w:tcW w:w="948" w:type="dxa"/>
            <w:shd w:val="clear" w:color="auto" w:fill="FFFFFF" w:themeFill="background1"/>
          </w:tcPr>
          <w:p w14:paraId="58129095" w14:textId="77777777" w:rsidR="00C14671" w:rsidRPr="0039786B" w:rsidRDefault="00C14671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42" w:type="dxa"/>
            <w:shd w:val="clear" w:color="auto" w:fill="FFFFFF" w:themeFill="background1"/>
          </w:tcPr>
          <w:p w14:paraId="58129096" w14:textId="77777777" w:rsidR="00C14671" w:rsidRPr="0039786B" w:rsidRDefault="00C14671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FFFFFF" w:themeFill="background1"/>
          </w:tcPr>
          <w:p w14:paraId="58129097" w14:textId="77777777" w:rsidR="00C14671" w:rsidRPr="0039786B" w:rsidRDefault="00C14671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FFFFFF" w:themeFill="background1"/>
          </w:tcPr>
          <w:p w14:paraId="58129098" w14:textId="77777777" w:rsidR="00C14671" w:rsidRPr="0039786B" w:rsidRDefault="00C14671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FFFFFF" w:themeFill="background1"/>
          </w:tcPr>
          <w:p w14:paraId="58129099" w14:textId="77777777" w:rsidR="00C14671" w:rsidRPr="0039786B" w:rsidRDefault="00C14671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FFFFFF" w:themeFill="background1"/>
          </w:tcPr>
          <w:p w14:paraId="5812909A" w14:textId="77777777" w:rsidR="00C14671" w:rsidRPr="0039786B" w:rsidRDefault="00C14671" w:rsidP="00B21D46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39786B" w:rsidRPr="0039786B" w14:paraId="581290A2" w14:textId="77777777" w:rsidTr="00880143">
        <w:tc>
          <w:tcPr>
            <w:tcW w:w="948" w:type="dxa"/>
            <w:shd w:val="clear" w:color="auto" w:fill="FFFFFF" w:themeFill="background1"/>
          </w:tcPr>
          <w:p w14:paraId="5812909C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42" w:type="dxa"/>
            <w:shd w:val="clear" w:color="auto" w:fill="FFFFFF" w:themeFill="background1"/>
          </w:tcPr>
          <w:p w14:paraId="5812909D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FFFFFF" w:themeFill="background1"/>
          </w:tcPr>
          <w:p w14:paraId="5812909E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FFFFFF" w:themeFill="background1"/>
          </w:tcPr>
          <w:p w14:paraId="5812909F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FFFFFF" w:themeFill="background1"/>
          </w:tcPr>
          <w:p w14:paraId="581290A0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FFFFFF" w:themeFill="background1"/>
          </w:tcPr>
          <w:p w14:paraId="581290A1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880143" w:rsidRPr="0039786B" w14:paraId="581290A9" w14:textId="77777777" w:rsidTr="00880143">
        <w:tc>
          <w:tcPr>
            <w:tcW w:w="948" w:type="dxa"/>
            <w:shd w:val="clear" w:color="auto" w:fill="FFFFFF" w:themeFill="background1"/>
          </w:tcPr>
          <w:p w14:paraId="581290A3" w14:textId="77777777" w:rsidR="00880143" w:rsidRPr="0039786B" w:rsidRDefault="00880143" w:rsidP="003A5F20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42" w:type="dxa"/>
            <w:shd w:val="clear" w:color="auto" w:fill="FFFFFF" w:themeFill="background1"/>
          </w:tcPr>
          <w:p w14:paraId="581290A4" w14:textId="77777777" w:rsidR="00880143" w:rsidRPr="0039786B" w:rsidRDefault="00880143" w:rsidP="003A5F20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FFFFFF" w:themeFill="background1"/>
          </w:tcPr>
          <w:p w14:paraId="581290A5" w14:textId="77777777" w:rsidR="00880143" w:rsidRPr="0039786B" w:rsidRDefault="00880143" w:rsidP="003A5F20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FFFFFF" w:themeFill="background1"/>
          </w:tcPr>
          <w:p w14:paraId="581290A6" w14:textId="77777777" w:rsidR="00880143" w:rsidRDefault="00880143" w:rsidP="003A5F20">
            <w:pPr>
              <w:spacing w:before="120" w:after="120" w:line="240" w:lineRule="auto"/>
              <w:rPr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FFFFFF" w:themeFill="background1"/>
          </w:tcPr>
          <w:p w14:paraId="581290A7" w14:textId="77777777" w:rsidR="00880143" w:rsidRDefault="00880143" w:rsidP="003A5F20">
            <w:pPr>
              <w:spacing w:before="120" w:after="120" w:line="240" w:lineRule="auto"/>
              <w:rPr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FFFFFF" w:themeFill="background1"/>
          </w:tcPr>
          <w:p w14:paraId="581290A8" w14:textId="77777777" w:rsidR="00880143" w:rsidRDefault="00880143" w:rsidP="003A5F20">
            <w:pPr>
              <w:spacing w:before="120" w:after="120" w:line="240" w:lineRule="auto"/>
              <w:rPr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</w:tr>
      <w:tr w:rsidR="00F42BFD" w:rsidRPr="0039786B" w14:paraId="581290B0" w14:textId="77777777" w:rsidTr="00880143">
        <w:tc>
          <w:tcPr>
            <w:tcW w:w="948" w:type="dxa"/>
            <w:shd w:val="clear" w:color="auto" w:fill="FFFFFF" w:themeFill="background1"/>
          </w:tcPr>
          <w:p w14:paraId="581290AA" w14:textId="77777777" w:rsidR="00F42BFD" w:rsidRPr="0039786B" w:rsidRDefault="00F42BFD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42" w:type="dxa"/>
            <w:shd w:val="clear" w:color="auto" w:fill="FFFFFF" w:themeFill="background1"/>
          </w:tcPr>
          <w:p w14:paraId="581290AB" w14:textId="77777777" w:rsidR="00F42BFD" w:rsidRPr="0039786B" w:rsidRDefault="00F42BFD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FFFFFF" w:themeFill="background1"/>
          </w:tcPr>
          <w:p w14:paraId="581290AC" w14:textId="77777777" w:rsidR="00F42BFD" w:rsidRPr="0039786B" w:rsidRDefault="00F42BFD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FFFFFF" w:themeFill="background1"/>
          </w:tcPr>
          <w:p w14:paraId="581290AD" w14:textId="77777777" w:rsidR="00F42BFD" w:rsidRDefault="00F42BFD" w:rsidP="0039786B">
            <w:pPr>
              <w:spacing w:before="120" w:after="120" w:line="240" w:lineRule="auto"/>
              <w:rPr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FFFFFF" w:themeFill="background1"/>
          </w:tcPr>
          <w:p w14:paraId="581290AE" w14:textId="77777777" w:rsidR="00F42BFD" w:rsidRDefault="00F42BFD" w:rsidP="0039786B">
            <w:pPr>
              <w:spacing w:before="120" w:after="120" w:line="240" w:lineRule="auto"/>
              <w:rPr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FFFFFF" w:themeFill="background1"/>
          </w:tcPr>
          <w:p w14:paraId="581290AF" w14:textId="77777777" w:rsidR="00F42BFD" w:rsidRDefault="00F42BFD" w:rsidP="0039786B">
            <w:pPr>
              <w:spacing w:before="120" w:after="120" w:line="240" w:lineRule="auto"/>
              <w:rPr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</w:tr>
      <w:tr w:rsidR="00F42BFD" w:rsidRPr="0039786B" w14:paraId="581290B7" w14:textId="77777777" w:rsidTr="00880143">
        <w:tc>
          <w:tcPr>
            <w:tcW w:w="948" w:type="dxa"/>
            <w:shd w:val="clear" w:color="auto" w:fill="FFFFFF" w:themeFill="background1"/>
          </w:tcPr>
          <w:p w14:paraId="581290B1" w14:textId="77777777" w:rsidR="00F42BFD" w:rsidRPr="0039786B" w:rsidRDefault="00F42BFD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42" w:type="dxa"/>
            <w:shd w:val="clear" w:color="auto" w:fill="FFFFFF" w:themeFill="background1"/>
          </w:tcPr>
          <w:p w14:paraId="581290B2" w14:textId="77777777" w:rsidR="00F42BFD" w:rsidRPr="0039786B" w:rsidRDefault="00F42BFD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FFFFFF" w:themeFill="background1"/>
          </w:tcPr>
          <w:p w14:paraId="581290B3" w14:textId="77777777" w:rsidR="00F42BFD" w:rsidRPr="0039786B" w:rsidRDefault="00F42BFD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FFFFFF" w:themeFill="background1"/>
          </w:tcPr>
          <w:p w14:paraId="581290B4" w14:textId="77777777" w:rsidR="00F42BFD" w:rsidRDefault="00F42BFD" w:rsidP="0039786B">
            <w:pPr>
              <w:spacing w:before="120" w:after="120" w:line="240" w:lineRule="auto"/>
              <w:rPr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FFFFFF" w:themeFill="background1"/>
          </w:tcPr>
          <w:p w14:paraId="581290B5" w14:textId="77777777" w:rsidR="00F42BFD" w:rsidRDefault="00F42BFD" w:rsidP="0039786B">
            <w:pPr>
              <w:spacing w:before="120" w:after="120" w:line="240" w:lineRule="auto"/>
              <w:rPr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FFFFFF" w:themeFill="background1"/>
          </w:tcPr>
          <w:p w14:paraId="581290B6" w14:textId="77777777" w:rsidR="00F42BFD" w:rsidRDefault="00F42BFD" w:rsidP="0039786B">
            <w:pPr>
              <w:spacing w:before="120" w:after="120" w:line="240" w:lineRule="auto"/>
              <w:rPr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</w:tr>
      <w:tr w:rsidR="00D9667C" w:rsidRPr="0039786B" w14:paraId="36E07B4E" w14:textId="77777777" w:rsidTr="00880143">
        <w:tc>
          <w:tcPr>
            <w:tcW w:w="948" w:type="dxa"/>
            <w:shd w:val="clear" w:color="auto" w:fill="FFFFFF" w:themeFill="background1"/>
          </w:tcPr>
          <w:p w14:paraId="70FD91E4" w14:textId="3D5F9D5D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7714A5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714A5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7714A5">
              <w:rPr>
                <w:rFonts w:eastAsia="Times New Roman"/>
                <w:sz w:val="18"/>
                <w:szCs w:val="18"/>
              </w:rPr>
            </w:r>
            <w:r w:rsidRPr="007714A5">
              <w:rPr>
                <w:rFonts w:eastAsia="Times New Roman"/>
                <w:sz w:val="18"/>
                <w:szCs w:val="18"/>
              </w:rPr>
              <w:fldChar w:fldCharType="separate"/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42" w:type="dxa"/>
            <w:shd w:val="clear" w:color="auto" w:fill="FFFFFF" w:themeFill="background1"/>
          </w:tcPr>
          <w:p w14:paraId="4AD2BF14" w14:textId="14B62C27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BE1F3C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E1F3C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BE1F3C">
              <w:rPr>
                <w:rFonts w:eastAsia="Times New Roman"/>
                <w:sz w:val="18"/>
                <w:szCs w:val="18"/>
              </w:rPr>
            </w:r>
            <w:r w:rsidRPr="00BE1F3C">
              <w:rPr>
                <w:rFonts w:eastAsia="Times New Roman"/>
                <w:sz w:val="18"/>
                <w:szCs w:val="18"/>
              </w:rPr>
              <w:fldChar w:fldCharType="separate"/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FFFFFF" w:themeFill="background1"/>
          </w:tcPr>
          <w:p w14:paraId="11F947CC" w14:textId="7A4B7FA5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FD4268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D4268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FD4268">
              <w:rPr>
                <w:rFonts w:eastAsia="Times New Roman"/>
                <w:sz w:val="18"/>
                <w:szCs w:val="18"/>
              </w:rPr>
            </w:r>
            <w:r w:rsidRPr="00FD4268">
              <w:rPr>
                <w:rFonts w:eastAsia="Times New Roman"/>
                <w:sz w:val="18"/>
                <w:szCs w:val="18"/>
              </w:rPr>
              <w:fldChar w:fldCharType="separate"/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FFFFFF" w:themeFill="background1"/>
          </w:tcPr>
          <w:p w14:paraId="2344154F" w14:textId="7051A7CA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985929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85929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985929">
              <w:rPr>
                <w:rFonts w:eastAsia="Times New Roman"/>
                <w:sz w:val="18"/>
                <w:szCs w:val="18"/>
              </w:rPr>
            </w:r>
            <w:r w:rsidRPr="00985929">
              <w:rPr>
                <w:rFonts w:eastAsia="Times New Roman"/>
                <w:sz w:val="18"/>
                <w:szCs w:val="18"/>
              </w:rPr>
              <w:fldChar w:fldCharType="separate"/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FFFFFF" w:themeFill="background1"/>
          </w:tcPr>
          <w:p w14:paraId="05F23405" w14:textId="56379E7C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985929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85929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985929">
              <w:rPr>
                <w:rFonts w:eastAsia="Times New Roman"/>
                <w:sz w:val="18"/>
                <w:szCs w:val="18"/>
              </w:rPr>
            </w:r>
            <w:r w:rsidRPr="00985929">
              <w:rPr>
                <w:rFonts w:eastAsia="Times New Roman"/>
                <w:sz w:val="18"/>
                <w:szCs w:val="18"/>
              </w:rPr>
              <w:fldChar w:fldCharType="separate"/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FFFFFF" w:themeFill="background1"/>
          </w:tcPr>
          <w:p w14:paraId="37C25FC3" w14:textId="2F92FAED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985929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85929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985929">
              <w:rPr>
                <w:rFonts w:eastAsia="Times New Roman"/>
                <w:sz w:val="18"/>
                <w:szCs w:val="18"/>
              </w:rPr>
            </w:r>
            <w:r w:rsidRPr="00985929">
              <w:rPr>
                <w:rFonts w:eastAsia="Times New Roman"/>
                <w:sz w:val="18"/>
                <w:szCs w:val="18"/>
              </w:rPr>
              <w:fldChar w:fldCharType="separate"/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</w:tr>
      <w:tr w:rsidR="00D9667C" w:rsidRPr="0039786B" w14:paraId="27FF61D3" w14:textId="77777777" w:rsidTr="00880143">
        <w:tc>
          <w:tcPr>
            <w:tcW w:w="948" w:type="dxa"/>
            <w:shd w:val="clear" w:color="auto" w:fill="FFFFFF" w:themeFill="background1"/>
          </w:tcPr>
          <w:p w14:paraId="5CE73367" w14:textId="1824D7F2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7714A5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714A5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7714A5">
              <w:rPr>
                <w:rFonts w:eastAsia="Times New Roman"/>
                <w:sz w:val="18"/>
                <w:szCs w:val="18"/>
              </w:rPr>
            </w:r>
            <w:r w:rsidRPr="007714A5">
              <w:rPr>
                <w:rFonts w:eastAsia="Times New Roman"/>
                <w:sz w:val="18"/>
                <w:szCs w:val="18"/>
              </w:rPr>
              <w:fldChar w:fldCharType="separate"/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42" w:type="dxa"/>
            <w:shd w:val="clear" w:color="auto" w:fill="FFFFFF" w:themeFill="background1"/>
          </w:tcPr>
          <w:p w14:paraId="2CABEEFB" w14:textId="2BC881F3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BE1F3C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E1F3C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BE1F3C">
              <w:rPr>
                <w:rFonts w:eastAsia="Times New Roman"/>
                <w:sz w:val="18"/>
                <w:szCs w:val="18"/>
              </w:rPr>
            </w:r>
            <w:r w:rsidRPr="00BE1F3C">
              <w:rPr>
                <w:rFonts w:eastAsia="Times New Roman"/>
                <w:sz w:val="18"/>
                <w:szCs w:val="18"/>
              </w:rPr>
              <w:fldChar w:fldCharType="separate"/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FFFFFF" w:themeFill="background1"/>
          </w:tcPr>
          <w:p w14:paraId="5AFBD0A0" w14:textId="3D6CD74D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FD4268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D4268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FD4268">
              <w:rPr>
                <w:rFonts w:eastAsia="Times New Roman"/>
                <w:sz w:val="18"/>
                <w:szCs w:val="18"/>
              </w:rPr>
            </w:r>
            <w:r w:rsidRPr="00FD4268">
              <w:rPr>
                <w:rFonts w:eastAsia="Times New Roman"/>
                <w:sz w:val="18"/>
                <w:szCs w:val="18"/>
              </w:rPr>
              <w:fldChar w:fldCharType="separate"/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FFFFFF" w:themeFill="background1"/>
          </w:tcPr>
          <w:p w14:paraId="097F61DF" w14:textId="079EEF3D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985929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85929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985929">
              <w:rPr>
                <w:rFonts w:eastAsia="Times New Roman"/>
                <w:sz w:val="18"/>
                <w:szCs w:val="18"/>
              </w:rPr>
            </w:r>
            <w:r w:rsidRPr="00985929">
              <w:rPr>
                <w:rFonts w:eastAsia="Times New Roman"/>
                <w:sz w:val="18"/>
                <w:szCs w:val="18"/>
              </w:rPr>
              <w:fldChar w:fldCharType="separate"/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FFFFFF" w:themeFill="background1"/>
          </w:tcPr>
          <w:p w14:paraId="76DA5005" w14:textId="2EC7E4C6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985929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85929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985929">
              <w:rPr>
                <w:rFonts w:eastAsia="Times New Roman"/>
                <w:sz w:val="18"/>
                <w:szCs w:val="18"/>
              </w:rPr>
            </w:r>
            <w:r w:rsidRPr="00985929">
              <w:rPr>
                <w:rFonts w:eastAsia="Times New Roman"/>
                <w:sz w:val="18"/>
                <w:szCs w:val="18"/>
              </w:rPr>
              <w:fldChar w:fldCharType="separate"/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FFFFFF" w:themeFill="background1"/>
          </w:tcPr>
          <w:p w14:paraId="303CCFDF" w14:textId="34B12705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985929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85929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985929">
              <w:rPr>
                <w:rFonts w:eastAsia="Times New Roman"/>
                <w:sz w:val="18"/>
                <w:szCs w:val="18"/>
              </w:rPr>
            </w:r>
            <w:r w:rsidRPr="00985929">
              <w:rPr>
                <w:rFonts w:eastAsia="Times New Roman"/>
                <w:sz w:val="18"/>
                <w:szCs w:val="18"/>
              </w:rPr>
              <w:fldChar w:fldCharType="separate"/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</w:tr>
      <w:tr w:rsidR="00D9667C" w:rsidRPr="0039786B" w14:paraId="09271ACA" w14:textId="77777777" w:rsidTr="00880143">
        <w:tc>
          <w:tcPr>
            <w:tcW w:w="948" w:type="dxa"/>
            <w:shd w:val="clear" w:color="auto" w:fill="FFFFFF" w:themeFill="background1"/>
          </w:tcPr>
          <w:p w14:paraId="0B589DE4" w14:textId="587D2C9D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7714A5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714A5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7714A5">
              <w:rPr>
                <w:rFonts w:eastAsia="Times New Roman"/>
                <w:sz w:val="18"/>
                <w:szCs w:val="18"/>
              </w:rPr>
            </w:r>
            <w:r w:rsidRPr="007714A5">
              <w:rPr>
                <w:rFonts w:eastAsia="Times New Roman"/>
                <w:sz w:val="18"/>
                <w:szCs w:val="18"/>
              </w:rPr>
              <w:fldChar w:fldCharType="separate"/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7714A5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742" w:type="dxa"/>
            <w:shd w:val="clear" w:color="auto" w:fill="FFFFFF" w:themeFill="background1"/>
          </w:tcPr>
          <w:p w14:paraId="61ADFD2E" w14:textId="462E2071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BE1F3C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E1F3C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BE1F3C">
              <w:rPr>
                <w:rFonts w:eastAsia="Times New Roman"/>
                <w:sz w:val="18"/>
                <w:szCs w:val="18"/>
              </w:rPr>
            </w:r>
            <w:r w:rsidRPr="00BE1F3C">
              <w:rPr>
                <w:rFonts w:eastAsia="Times New Roman"/>
                <w:sz w:val="18"/>
                <w:szCs w:val="18"/>
              </w:rPr>
              <w:fldChar w:fldCharType="separate"/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BE1F3C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3420" w:type="dxa"/>
            <w:shd w:val="clear" w:color="auto" w:fill="FFFFFF" w:themeFill="background1"/>
          </w:tcPr>
          <w:p w14:paraId="6AD6C73E" w14:textId="138C7047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FD4268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D4268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FD4268">
              <w:rPr>
                <w:rFonts w:eastAsia="Times New Roman"/>
                <w:sz w:val="18"/>
                <w:szCs w:val="18"/>
              </w:rPr>
            </w:r>
            <w:r w:rsidRPr="00FD4268">
              <w:rPr>
                <w:rFonts w:eastAsia="Times New Roman"/>
                <w:sz w:val="18"/>
                <w:szCs w:val="18"/>
              </w:rPr>
              <w:fldChar w:fldCharType="separate"/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FD4268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440" w:type="dxa"/>
            <w:shd w:val="clear" w:color="auto" w:fill="FFFFFF" w:themeFill="background1"/>
          </w:tcPr>
          <w:p w14:paraId="4CA68730" w14:textId="774CBE90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985929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85929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985929">
              <w:rPr>
                <w:rFonts w:eastAsia="Times New Roman"/>
                <w:sz w:val="18"/>
                <w:szCs w:val="18"/>
              </w:rPr>
            </w:r>
            <w:r w:rsidRPr="00985929">
              <w:rPr>
                <w:rFonts w:eastAsia="Times New Roman"/>
                <w:sz w:val="18"/>
                <w:szCs w:val="18"/>
              </w:rPr>
              <w:fldChar w:fldCharType="separate"/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shd w:val="clear" w:color="auto" w:fill="FFFFFF" w:themeFill="background1"/>
          </w:tcPr>
          <w:p w14:paraId="2B9D2B68" w14:textId="45A03EB8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985929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85929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985929">
              <w:rPr>
                <w:rFonts w:eastAsia="Times New Roman"/>
                <w:sz w:val="18"/>
                <w:szCs w:val="18"/>
              </w:rPr>
            </w:r>
            <w:r w:rsidRPr="00985929">
              <w:rPr>
                <w:rFonts w:eastAsia="Times New Roman"/>
                <w:sz w:val="18"/>
                <w:szCs w:val="18"/>
              </w:rPr>
              <w:fldChar w:fldCharType="separate"/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shd w:val="clear" w:color="auto" w:fill="FFFFFF" w:themeFill="background1"/>
          </w:tcPr>
          <w:p w14:paraId="47970EFF" w14:textId="0B32CB41" w:rsidR="00D9667C" w:rsidRPr="0039786B" w:rsidRDefault="00D9667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985929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85929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985929">
              <w:rPr>
                <w:rFonts w:eastAsia="Times New Roman"/>
                <w:sz w:val="18"/>
                <w:szCs w:val="18"/>
              </w:rPr>
            </w:r>
            <w:r w:rsidRPr="00985929">
              <w:rPr>
                <w:rFonts w:eastAsia="Times New Roman"/>
                <w:sz w:val="18"/>
                <w:szCs w:val="18"/>
              </w:rPr>
              <w:fldChar w:fldCharType="separate"/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985929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</w:tr>
    </w:tbl>
    <w:p w14:paraId="581290B8" w14:textId="77777777" w:rsidR="0039786B" w:rsidRDefault="0039786B" w:rsidP="0015431D">
      <w:pPr>
        <w:tabs>
          <w:tab w:val="left" w:pos="990"/>
        </w:tabs>
        <w:spacing w:after="0" w:line="240" w:lineRule="auto"/>
        <w:rPr>
          <w:rFonts w:cs="Arial"/>
          <w:sz w:val="18"/>
          <w:szCs w:val="18"/>
        </w:rPr>
      </w:pPr>
    </w:p>
    <w:p w14:paraId="581290B9" w14:textId="673E2536" w:rsidR="0039786B" w:rsidRPr="00951B94" w:rsidRDefault="0039786B" w:rsidP="00880143">
      <w:pPr>
        <w:tabs>
          <w:tab w:val="decimal" w:pos="972"/>
          <w:tab w:val="decimal" w:pos="1436"/>
        </w:tabs>
        <w:spacing w:before="120" w:after="20" w:line="240" w:lineRule="auto"/>
        <w:ind w:right="1440"/>
        <w:outlineLvl w:val="0"/>
        <w:rPr>
          <w:rFonts w:eastAsia="Times New Roman" w:cs="Arial"/>
          <w:b/>
          <w:sz w:val="24"/>
        </w:rPr>
      </w:pPr>
      <w:r w:rsidRPr="00951B94">
        <w:rPr>
          <w:rFonts w:eastAsia="Times New Roman" w:cs="Arial"/>
          <w:b/>
          <w:sz w:val="24"/>
        </w:rPr>
        <w:t>Non-Standard Shape Window</w:t>
      </w:r>
      <w:r w:rsidR="00C7362E">
        <w:rPr>
          <w:rFonts w:eastAsia="Times New Roman" w:cs="Arial"/>
          <w:b/>
          <w:sz w:val="24"/>
        </w:rPr>
        <w:t xml:space="preserve"> Information</w:t>
      </w: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8"/>
        <w:gridCol w:w="2472"/>
        <w:gridCol w:w="2970"/>
        <w:gridCol w:w="1350"/>
        <w:gridCol w:w="2070"/>
        <w:gridCol w:w="990"/>
      </w:tblGrid>
      <w:tr w:rsidR="0039786B" w:rsidRPr="0039786B" w14:paraId="581290C0" w14:textId="77777777" w:rsidTr="00ED6CAE">
        <w:trPr>
          <w:trHeight w:hRule="exact" w:val="259"/>
        </w:trPr>
        <w:tc>
          <w:tcPr>
            <w:tcW w:w="948" w:type="dxa"/>
            <w:shd w:val="pct12" w:color="auto" w:fill="auto"/>
            <w:vAlign w:val="center"/>
          </w:tcPr>
          <w:p w14:paraId="581290BA" w14:textId="77777777" w:rsidR="0039786B" w:rsidRPr="0039786B" w:rsidRDefault="0039786B" w:rsidP="00951B94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Quantity</w:t>
            </w:r>
          </w:p>
        </w:tc>
        <w:tc>
          <w:tcPr>
            <w:tcW w:w="2472" w:type="dxa"/>
            <w:shd w:val="pct12" w:color="auto" w:fill="auto"/>
            <w:vAlign w:val="center"/>
          </w:tcPr>
          <w:p w14:paraId="581290BB" w14:textId="77777777" w:rsidR="0039786B" w:rsidRPr="0039786B" w:rsidRDefault="0039786B" w:rsidP="00951B94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Manufacturer</w:t>
            </w:r>
          </w:p>
        </w:tc>
        <w:tc>
          <w:tcPr>
            <w:tcW w:w="2970" w:type="dxa"/>
            <w:shd w:val="pct12" w:color="auto" w:fill="auto"/>
            <w:vAlign w:val="center"/>
          </w:tcPr>
          <w:p w14:paraId="581290BC" w14:textId="77777777" w:rsidR="0039786B" w:rsidRPr="0039786B" w:rsidRDefault="0039786B" w:rsidP="00951B94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Series/Model</w:t>
            </w:r>
          </w:p>
        </w:tc>
        <w:tc>
          <w:tcPr>
            <w:tcW w:w="1350" w:type="dxa"/>
            <w:shd w:val="pct12" w:color="auto" w:fill="auto"/>
            <w:vAlign w:val="center"/>
          </w:tcPr>
          <w:p w14:paraId="581290BD" w14:textId="77777777" w:rsidR="0039786B" w:rsidRPr="0039786B" w:rsidRDefault="0039786B" w:rsidP="00951B94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Shape</w:t>
            </w:r>
          </w:p>
        </w:tc>
        <w:tc>
          <w:tcPr>
            <w:tcW w:w="2070" w:type="dxa"/>
            <w:shd w:val="pct12" w:color="auto" w:fill="auto"/>
            <w:vAlign w:val="center"/>
          </w:tcPr>
          <w:p w14:paraId="581290BE" w14:textId="77777777" w:rsidR="0039786B" w:rsidRPr="0039786B" w:rsidRDefault="0039786B" w:rsidP="00951B94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Measurements</w:t>
            </w:r>
          </w:p>
        </w:tc>
        <w:tc>
          <w:tcPr>
            <w:tcW w:w="990" w:type="dxa"/>
            <w:shd w:val="pct12" w:color="auto" w:fill="auto"/>
            <w:vAlign w:val="center"/>
          </w:tcPr>
          <w:p w14:paraId="581290BF" w14:textId="0E6A8FFF" w:rsidR="0039786B" w:rsidRPr="0039786B" w:rsidRDefault="0039786B" w:rsidP="00951B94">
            <w:pPr>
              <w:spacing w:before="20"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 w:rsidRPr="0039786B">
              <w:rPr>
                <w:rFonts w:eastAsia="Times New Roman"/>
                <w:b/>
                <w:sz w:val="18"/>
                <w:szCs w:val="18"/>
              </w:rPr>
              <w:t>U-</w:t>
            </w:r>
            <w:r w:rsidR="000E6A6B">
              <w:rPr>
                <w:rFonts w:eastAsia="Times New Roman"/>
                <w:b/>
                <w:sz w:val="18"/>
                <w:szCs w:val="18"/>
              </w:rPr>
              <w:t>v</w:t>
            </w:r>
            <w:r w:rsidRPr="0039786B">
              <w:rPr>
                <w:rFonts w:eastAsia="Times New Roman"/>
                <w:b/>
                <w:sz w:val="18"/>
                <w:szCs w:val="18"/>
              </w:rPr>
              <w:t>alue</w:t>
            </w:r>
          </w:p>
        </w:tc>
      </w:tr>
      <w:tr w:rsidR="0039786B" w:rsidRPr="0039786B" w14:paraId="581290C7" w14:textId="77777777" w:rsidTr="00ED6CAE">
        <w:tc>
          <w:tcPr>
            <w:tcW w:w="948" w:type="dxa"/>
          </w:tcPr>
          <w:p w14:paraId="581290C1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472" w:type="dxa"/>
          </w:tcPr>
          <w:p w14:paraId="581290C2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</w:tcPr>
          <w:p w14:paraId="581290C3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</w:tcPr>
          <w:p w14:paraId="581290C4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r w:rsidRPr="0039786B">
              <w:rPr>
                <w:rFonts w:eastAsia="Times New Roman"/>
                <w:sz w:val="18"/>
                <w:szCs w:val="18"/>
              </w:rPr>
              <w:t xml:space="preserve"> </w:t>
            </w:r>
          </w:p>
        </w:tc>
        <w:tc>
          <w:tcPr>
            <w:tcW w:w="2070" w:type="dxa"/>
          </w:tcPr>
          <w:p w14:paraId="581290C5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581290C6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</w:tr>
      <w:bookmarkStart w:id="2" w:name="Text350"/>
      <w:tr w:rsidR="0039786B" w:rsidRPr="0039786B" w14:paraId="581290CE" w14:textId="77777777" w:rsidTr="00ED6CAE">
        <w:tc>
          <w:tcPr>
            <w:tcW w:w="948" w:type="dxa"/>
          </w:tcPr>
          <w:p w14:paraId="581290C8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bookmarkEnd w:id="2"/>
          </w:p>
        </w:tc>
        <w:bookmarkStart w:id="3" w:name="Text351"/>
        <w:tc>
          <w:tcPr>
            <w:tcW w:w="2472" w:type="dxa"/>
          </w:tcPr>
          <w:p w14:paraId="581290C9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1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bookmarkEnd w:id="3"/>
          </w:p>
        </w:tc>
        <w:bookmarkStart w:id="4" w:name="Text352"/>
        <w:tc>
          <w:tcPr>
            <w:tcW w:w="2970" w:type="dxa"/>
          </w:tcPr>
          <w:p w14:paraId="581290CA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2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bookmarkEnd w:id="4"/>
          </w:p>
        </w:tc>
        <w:bookmarkStart w:id="5" w:name="Text353"/>
        <w:tc>
          <w:tcPr>
            <w:tcW w:w="1350" w:type="dxa"/>
          </w:tcPr>
          <w:p w14:paraId="581290CB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3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bookmarkEnd w:id="5"/>
          </w:p>
        </w:tc>
        <w:bookmarkStart w:id="6" w:name="Text354"/>
        <w:tc>
          <w:tcPr>
            <w:tcW w:w="2070" w:type="dxa"/>
          </w:tcPr>
          <w:p w14:paraId="581290CC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4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bookmarkEnd w:id="6"/>
          </w:p>
        </w:tc>
        <w:bookmarkStart w:id="7" w:name="Text355"/>
        <w:tc>
          <w:tcPr>
            <w:tcW w:w="990" w:type="dxa"/>
          </w:tcPr>
          <w:p w14:paraId="581290CD" w14:textId="77777777" w:rsidR="0039786B" w:rsidRPr="0039786B" w:rsidRDefault="0039786B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5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  <w:bookmarkEnd w:id="7"/>
          </w:p>
        </w:tc>
      </w:tr>
      <w:tr w:rsidR="00D0049C" w:rsidRPr="0039786B" w14:paraId="581290D5" w14:textId="77777777" w:rsidTr="00ED6CAE">
        <w:tc>
          <w:tcPr>
            <w:tcW w:w="948" w:type="dxa"/>
          </w:tcPr>
          <w:p w14:paraId="581290CF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472" w:type="dxa"/>
          </w:tcPr>
          <w:p w14:paraId="581290D0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</w:tcPr>
          <w:p w14:paraId="581290D1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</w:tcPr>
          <w:p w14:paraId="581290D2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070" w:type="dxa"/>
          </w:tcPr>
          <w:p w14:paraId="581290D3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581290D4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</w:tr>
      <w:tr w:rsidR="00D0049C" w:rsidRPr="0039786B" w14:paraId="581290DC" w14:textId="77777777" w:rsidTr="00ED6CAE">
        <w:tc>
          <w:tcPr>
            <w:tcW w:w="948" w:type="dxa"/>
          </w:tcPr>
          <w:p w14:paraId="581290D6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472" w:type="dxa"/>
          </w:tcPr>
          <w:p w14:paraId="581290D7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</w:tcPr>
          <w:p w14:paraId="581290D8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</w:tcPr>
          <w:p w14:paraId="581290D9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070" w:type="dxa"/>
          </w:tcPr>
          <w:p w14:paraId="581290DA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581290DB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</w:tr>
      <w:tr w:rsidR="00D0049C" w:rsidRPr="0039786B" w14:paraId="581290E3" w14:textId="77777777" w:rsidTr="00ED6CAE">
        <w:tc>
          <w:tcPr>
            <w:tcW w:w="948" w:type="dxa"/>
          </w:tcPr>
          <w:p w14:paraId="581290DD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472" w:type="dxa"/>
          </w:tcPr>
          <w:p w14:paraId="581290DE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</w:tcPr>
          <w:p w14:paraId="581290DF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</w:tcPr>
          <w:p w14:paraId="581290E0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2070" w:type="dxa"/>
          </w:tcPr>
          <w:p w14:paraId="581290E1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</w:tcPr>
          <w:p w14:paraId="581290E2" w14:textId="77777777" w:rsidR="00D0049C" w:rsidRPr="0039786B" w:rsidRDefault="00D0049C" w:rsidP="0039786B">
            <w:pPr>
              <w:spacing w:before="120" w:after="120" w:line="240" w:lineRule="auto"/>
              <w:rPr>
                <w:rFonts w:eastAsia="Times New Roman"/>
                <w:sz w:val="18"/>
                <w:szCs w:val="18"/>
              </w:rPr>
            </w:pPr>
            <w:r w:rsidRPr="0039786B">
              <w:rPr>
                <w:rFonts w:eastAsia="Times New Roman"/>
                <w:sz w:val="18"/>
                <w:szCs w:val="18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39786B">
              <w:rPr>
                <w:rFonts w:eastAsia="Times New Roman"/>
                <w:sz w:val="18"/>
                <w:szCs w:val="18"/>
              </w:rPr>
              <w:instrText xml:space="preserve"> FORMTEXT </w:instrText>
            </w:r>
            <w:r w:rsidRPr="0039786B">
              <w:rPr>
                <w:rFonts w:eastAsia="Times New Roman"/>
                <w:sz w:val="18"/>
                <w:szCs w:val="18"/>
              </w:rPr>
            </w:r>
            <w:r w:rsidRPr="0039786B">
              <w:rPr>
                <w:rFonts w:eastAsia="Times New Roman"/>
                <w:sz w:val="18"/>
                <w:szCs w:val="18"/>
              </w:rPr>
              <w:fldChar w:fldCharType="separate"/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noProof/>
                <w:sz w:val="18"/>
                <w:szCs w:val="18"/>
              </w:rPr>
              <w:t> </w:t>
            </w:r>
            <w:r w:rsidRPr="0039786B">
              <w:rPr>
                <w:rFonts w:eastAsia="Times New Roman"/>
                <w:sz w:val="18"/>
                <w:szCs w:val="18"/>
              </w:rPr>
              <w:fldChar w:fldCharType="end"/>
            </w:r>
          </w:p>
        </w:tc>
      </w:tr>
    </w:tbl>
    <w:p w14:paraId="581290E5" w14:textId="77777777" w:rsidR="00880143" w:rsidRDefault="00880143" w:rsidP="00880143">
      <w:pPr>
        <w:tabs>
          <w:tab w:val="left" w:pos="990"/>
        </w:tabs>
        <w:spacing w:before="240" w:after="120" w:line="240" w:lineRule="auto"/>
        <w:rPr>
          <w:rFonts w:cs="Arial"/>
          <w:sz w:val="18"/>
          <w:szCs w:val="18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00"/>
      </w:tblGrid>
      <w:tr w:rsidR="00880143" w:rsidRPr="0039786B" w14:paraId="581290E7" w14:textId="77777777" w:rsidTr="00880143">
        <w:tc>
          <w:tcPr>
            <w:tcW w:w="10800" w:type="dxa"/>
            <w:shd w:val="clear" w:color="auto" w:fill="D9D9D9" w:themeFill="background1" w:themeFillShade="D9"/>
          </w:tcPr>
          <w:p w14:paraId="581290E6" w14:textId="77777777" w:rsidR="00880143" w:rsidRPr="0039786B" w:rsidRDefault="00880143" w:rsidP="00880143">
            <w:pPr>
              <w:spacing w:before="40" w:after="4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>Trade Ally/Contractor Signature</w:t>
            </w:r>
          </w:p>
        </w:tc>
      </w:tr>
      <w:tr w:rsidR="00880143" w:rsidRPr="0039786B" w14:paraId="581290E9" w14:textId="77777777" w:rsidTr="00880143">
        <w:tc>
          <w:tcPr>
            <w:tcW w:w="10800" w:type="dxa"/>
            <w:tcBorders>
              <w:bottom w:val="nil"/>
            </w:tcBorders>
            <w:shd w:val="clear" w:color="auto" w:fill="auto"/>
          </w:tcPr>
          <w:p w14:paraId="581290E8" w14:textId="5B3D225F" w:rsidR="00880143" w:rsidRPr="00880143" w:rsidRDefault="00880143">
            <w:pPr>
              <w:spacing w:before="60" w:after="60" w:line="240" w:lineRule="auto"/>
              <w:ind w:left="342"/>
              <w:rPr>
                <w:sz w:val="16"/>
                <w:szCs w:val="16"/>
              </w:rPr>
            </w:pPr>
            <w:r w:rsidRPr="00880143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581290F9" wp14:editId="581290FA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60960</wp:posOffset>
                      </wp:positionV>
                      <wp:extent cx="154940" cy="180975"/>
                      <wp:effectExtent l="0" t="38100" r="35560" b="66675"/>
                      <wp:wrapNone/>
                      <wp:docPr id="1" name="Right Arrow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4940" cy="180975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25000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C5DF0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1" o:spid="_x0000_s1026" type="#_x0000_t13" style="position:absolute;margin-left:-.3pt;margin-top:4.8pt;width:12.2pt;height:14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"/>
                  </w:pict>
                </mc:Fallback>
              </mc:AlternateContent>
            </w:r>
            <w:r w:rsidRPr="00880143">
              <w:rPr>
                <w:i/>
                <w:sz w:val="16"/>
                <w:szCs w:val="16"/>
              </w:rPr>
              <w:t>By signing below, Trade Ally/Contractor certifies that this addendum and accompanying</w:t>
            </w:r>
            <w:r w:rsidR="00316E7F">
              <w:rPr>
                <w:i/>
                <w:sz w:val="16"/>
                <w:szCs w:val="16"/>
              </w:rPr>
              <w:t xml:space="preserve"> application,</w:t>
            </w:r>
            <w:r w:rsidRPr="00880143">
              <w:rPr>
                <w:i/>
                <w:sz w:val="16"/>
                <w:szCs w:val="16"/>
              </w:rPr>
              <w:t xml:space="preserve"> invoices</w:t>
            </w:r>
            <w:r w:rsidR="002F428E">
              <w:rPr>
                <w:i/>
                <w:sz w:val="16"/>
                <w:szCs w:val="16"/>
              </w:rPr>
              <w:t>, and</w:t>
            </w:r>
            <w:r w:rsidRPr="00880143">
              <w:rPr>
                <w:i/>
                <w:sz w:val="16"/>
                <w:szCs w:val="16"/>
              </w:rPr>
              <w:t xml:space="preserve"> measure documentation are complete and accurate, and that all measures associated with this addendum were completed as of the signature date below. Trade Ally/Contractor acknowledges that failure to accurately report window sizes, quantity or U-Value will count as a major corrective action and will be subject to disciplinary policies and procedures. </w:t>
            </w:r>
            <w:r w:rsidR="00B86D72" w:rsidRPr="00B86D72">
              <w:rPr>
                <w:i/>
                <w:sz w:val="16"/>
                <w:szCs w:val="16"/>
              </w:rPr>
              <w:t xml:space="preserve">To receive incentives, all work must comply with </w:t>
            </w:r>
            <w:r w:rsidR="00A33E8B">
              <w:rPr>
                <w:i/>
                <w:sz w:val="16"/>
                <w:szCs w:val="16"/>
              </w:rPr>
              <w:t>the Home Retrofit</w:t>
            </w:r>
            <w:r w:rsidR="00B86D72" w:rsidRPr="00B86D72">
              <w:rPr>
                <w:i/>
                <w:sz w:val="16"/>
                <w:szCs w:val="16"/>
              </w:rPr>
              <w:t xml:space="preserve"> </w:t>
            </w:r>
            <w:hyperlink r:id="rId15" w:history="1">
              <w:r w:rsidR="00B86D72" w:rsidRPr="00B86D72">
                <w:rPr>
                  <w:rStyle w:val="Hyperlink"/>
                  <w:i/>
                  <w:sz w:val="16"/>
                  <w:szCs w:val="16"/>
                </w:rPr>
                <w:t>Specifications Manual</w:t>
              </w:r>
            </w:hyperlink>
            <w:r w:rsidR="00B86D72" w:rsidRPr="00B86D72">
              <w:rPr>
                <w:i/>
                <w:sz w:val="16"/>
                <w:szCs w:val="16"/>
              </w:rPr>
              <w:t xml:space="preserve"> and </w:t>
            </w:r>
            <w:hyperlink r:id="rId16" w:history="1">
              <w:r w:rsidR="00B86D72" w:rsidRPr="00B86D72">
                <w:rPr>
                  <w:rStyle w:val="Hyperlink"/>
                  <w:i/>
                  <w:sz w:val="16"/>
                  <w:szCs w:val="16"/>
                </w:rPr>
                <w:t>program incentive guides</w:t>
              </w:r>
            </w:hyperlink>
            <w:r w:rsidR="00B86D72" w:rsidRPr="00B86D72">
              <w:rPr>
                <w:i/>
                <w:sz w:val="16"/>
                <w:szCs w:val="16"/>
              </w:rPr>
              <w:t xml:space="preserve"> found on Energy Trust’s website.</w:t>
            </w:r>
          </w:p>
        </w:tc>
      </w:tr>
      <w:tr w:rsidR="00880143" w:rsidRPr="0039786B" w14:paraId="581290EC" w14:textId="77777777" w:rsidTr="00880143">
        <w:tc>
          <w:tcPr>
            <w:tcW w:w="10800" w:type="dxa"/>
            <w:tcBorders>
              <w:top w:val="nil"/>
              <w:bottom w:val="nil"/>
            </w:tcBorders>
            <w:shd w:val="clear" w:color="auto" w:fill="auto"/>
          </w:tcPr>
          <w:p w14:paraId="581290EA" w14:textId="1C4010FC" w:rsidR="00880143" w:rsidRDefault="00880143" w:rsidP="00316E7F">
            <w:pPr>
              <w:tabs>
                <w:tab w:val="left" w:pos="5040"/>
                <w:tab w:val="left" w:pos="9360"/>
                <w:tab w:val="left" w:pos="10530"/>
              </w:tabs>
              <w:spacing w:before="360" w:after="40" w:line="240" w:lineRule="auto"/>
              <w:ind w:right="-75"/>
              <w:rPr>
                <w:bCs/>
                <w:sz w:val="16"/>
                <w:szCs w:val="16"/>
                <w:u w:val="single"/>
              </w:rPr>
            </w:pPr>
            <w:r w:rsidRPr="00DF0A90">
              <w:rPr>
                <w:bCs/>
                <w:sz w:val="18"/>
                <w:szCs w:val="18"/>
                <w:u w:val="single"/>
              </w:rPr>
              <w:fldChar w:fldCharType="begin">
                <w:ffData>
                  <w:name w:val="Text330"/>
                  <w:enabled/>
                  <w:calcOnExit w:val="0"/>
                  <w:textInput/>
                </w:ffData>
              </w:fldChar>
            </w:r>
            <w:r w:rsidRPr="00DF0A90">
              <w:rPr>
                <w:bCs/>
                <w:sz w:val="18"/>
                <w:szCs w:val="18"/>
                <w:u w:val="single"/>
              </w:rPr>
              <w:instrText xml:space="preserve"> FORMTEXT </w:instrText>
            </w:r>
            <w:r w:rsidRPr="00DF0A90">
              <w:rPr>
                <w:bCs/>
                <w:sz w:val="18"/>
                <w:szCs w:val="18"/>
                <w:u w:val="single"/>
              </w:rPr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separate"/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end"/>
            </w:r>
            <w:r>
              <w:rPr>
                <w:bCs/>
                <w:sz w:val="16"/>
                <w:szCs w:val="16"/>
                <w:u w:val="single"/>
              </w:rPr>
              <w:tab/>
            </w:r>
            <w:r>
              <w:rPr>
                <w:bCs/>
                <w:sz w:val="16"/>
                <w:szCs w:val="16"/>
                <w:u w:val="single"/>
              </w:rPr>
              <w:tab/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begin">
                <w:ffData>
                  <w:name w:val="Text332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Pr="00DF0A90">
              <w:rPr>
                <w:bCs/>
                <w:sz w:val="18"/>
                <w:szCs w:val="18"/>
                <w:u w:val="single"/>
              </w:rPr>
              <w:instrText xml:space="preserve"> FORMTEXT </w:instrText>
            </w:r>
            <w:r w:rsidRPr="00DF0A90">
              <w:rPr>
                <w:bCs/>
                <w:sz w:val="18"/>
                <w:szCs w:val="18"/>
                <w:u w:val="single"/>
              </w:rPr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separate"/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end"/>
            </w:r>
            <w:r>
              <w:rPr>
                <w:bCs/>
                <w:sz w:val="16"/>
                <w:szCs w:val="16"/>
                <w:u w:val="single"/>
              </w:rPr>
              <w:tab/>
            </w:r>
          </w:p>
          <w:p w14:paraId="581290EB" w14:textId="77777777" w:rsidR="00880143" w:rsidRPr="00880143" w:rsidRDefault="00880143" w:rsidP="00880143">
            <w:pPr>
              <w:tabs>
                <w:tab w:val="left" w:pos="5039"/>
                <w:tab w:val="left" w:pos="9359"/>
              </w:tabs>
              <w:spacing w:before="40" w:after="4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rade Ally/Contractor Representative</w:t>
            </w:r>
            <w:r>
              <w:rPr>
                <w:b/>
                <w:sz w:val="18"/>
                <w:szCs w:val="18"/>
              </w:rPr>
              <w:tab/>
              <w:t>Signature</w:t>
            </w:r>
            <w:r>
              <w:rPr>
                <w:b/>
                <w:sz w:val="18"/>
                <w:szCs w:val="18"/>
              </w:rPr>
              <w:tab/>
              <w:t>Date</w:t>
            </w:r>
          </w:p>
        </w:tc>
      </w:tr>
      <w:tr w:rsidR="00880143" w:rsidRPr="0039786B" w14:paraId="581290EF" w14:textId="77777777" w:rsidTr="00316E7F">
        <w:trPr>
          <w:trHeight w:val="765"/>
        </w:trPr>
        <w:tc>
          <w:tcPr>
            <w:tcW w:w="10800" w:type="dxa"/>
            <w:tcBorders>
              <w:top w:val="nil"/>
            </w:tcBorders>
            <w:shd w:val="clear" w:color="auto" w:fill="auto"/>
          </w:tcPr>
          <w:p w14:paraId="581290ED" w14:textId="77777777" w:rsidR="00880143" w:rsidRDefault="00880143" w:rsidP="00316E7F">
            <w:pPr>
              <w:tabs>
                <w:tab w:val="left" w:pos="5040"/>
                <w:tab w:val="left" w:pos="9360"/>
                <w:tab w:val="left" w:pos="10530"/>
              </w:tabs>
              <w:spacing w:before="300" w:after="40" w:line="240" w:lineRule="auto"/>
              <w:ind w:right="-75"/>
              <w:rPr>
                <w:bCs/>
                <w:sz w:val="16"/>
                <w:szCs w:val="16"/>
                <w:u w:val="single"/>
              </w:rPr>
            </w:pPr>
            <w:r w:rsidRPr="00DF0A90">
              <w:rPr>
                <w:bCs/>
                <w:sz w:val="18"/>
                <w:szCs w:val="18"/>
                <w:u w:val="single"/>
              </w:rPr>
              <w:fldChar w:fldCharType="begin">
                <w:ffData>
                  <w:name w:val="Text330"/>
                  <w:enabled/>
                  <w:calcOnExit w:val="0"/>
                  <w:textInput/>
                </w:ffData>
              </w:fldChar>
            </w:r>
            <w:r w:rsidRPr="00DF0A90">
              <w:rPr>
                <w:bCs/>
                <w:sz w:val="18"/>
                <w:szCs w:val="18"/>
                <w:u w:val="single"/>
              </w:rPr>
              <w:instrText xml:space="preserve"> FORMTEXT </w:instrText>
            </w:r>
            <w:r w:rsidRPr="00DF0A90">
              <w:rPr>
                <w:bCs/>
                <w:sz w:val="18"/>
                <w:szCs w:val="18"/>
                <w:u w:val="single"/>
              </w:rPr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separate"/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end"/>
            </w:r>
            <w:r>
              <w:rPr>
                <w:bCs/>
                <w:sz w:val="16"/>
                <w:szCs w:val="16"/>
                <w:u w:val="single"/>
              </w:rPr>
              <w:tab/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begin">
                <w:ffData>
                  <w:name w:val="Text331"/>
                  <w:enabled/>
                  <w:calcOnExit w:val="0"/>
                  <w:textInput/>
                </w:ffData>
              </w:fldChar>
            </w:r>
            <w:r w:rsidRPr="00DF0A90">
              <w:rPr>
                <w:bCs/>
                <w:sz w:val="18"/>
                <w:szCs w:val="18"/>
                <w:u w:val="single"/>
              </w:rPr>
              <w:instrText xml:space="preserve"> FORMTEXT </w:instrText>
            </w:r>
            <w:r w:rsidRPr="00DF0A90">
              <w:rPr>
                <w:bCs/>
                <w:sz w:val="18"/>
                <w:szCs w:val="18"/>
                <w:u w:val="single"/>
              </w:rPr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separate"/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end"/>
            </w:r>
            <w:r>
              <w:rPr>
                <w:bCs/>
                <w:sz w:val="16"/>
                <w:szCs w:val="16"/>
                <w:u w:val="single"/>
              </w:rPr>
              <w:tab/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begin">
                <w:ffData>
                  <w:name w:val="Text332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Pr="00DF0A90">
              <w:rPr>
                <w:bCs/>
                <w:sz w:val="18"/>
                <w:szCs w:val="18"/>
                <w:u w:val="single"/>
              </w:rPr>
              <w:instrText xml:space="preserve"> FORMTEXT </w:instrText>
            </w:r>
            <w:r w:rsidRPr="00DF0A90">
              <w:rPr>
                <w:bCs/>
                <w:sz w:val="18"/>
                <w:szCs w:val="18"/>
                <w:u w:val="single"/>
              </w:rPr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separate"/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noProof/>
                <w:sz w:val="18"/>
                <w:szCs w:val="18"/>
                <w:u w:val="single"/>
              </w:rPr>
              <w:t> </w:t>
            </w:r>
            <w:r w:rsidRPr="00DF0A90">
              <w:rPr>
                <w:bCs/>
                <w:sz w:val="18"/>
                <w:szCs w:val="18"/>
                <w:u w:val="single"/>
              </w:rPr>
              <w:fldChar w:fldCharType="end"/>
            </w:r>
            <w:r>
              <w:rPr>
                <w:bCs/>
                <w:sz w:val="16"/>
                <w:szCs w:val="16"/>
                <w:u w:val="single"/>
              </w:rPr>
              <w:tab/>
            </w:r>
          </w:p>
          <w:p w14:paraId="581290EE" w14:textId="77777777" w:rsidR="00880143" w:rsidRPr="00880143" w:rsidRDefault="00880143" w:rsidP="00880143">
            <w:pPr>
              <w:tabs>
                <w:tab w:val="left" w:pos="4392"/>
                <w:tab w:val="left" w:pos="9196"/>
              </w:tabs>
              <w:spacing w:before="40" w:after="4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rade Ally/Contractor Company</w:t>
            </w:r>
            <w:r>
              <w:rPr>
                <w:b/>
                <w:sz w:val="18"/>
                <w:szCs w:val="18"/>
              </w:rPr>
              <w:tab/>
              <w:t>OCCB# or Washington Contractor’s License #</w:t>
            </w:r>
            <w:r>
              <w:rPr>
                <w:b/>
                <w:sz w:val="18"/>
                <w:szCs w:val="18"/>
              </w:rPr>
              <w:tab/>
              <w:t>Install Date</w:t>
            </w:r>
          </w:p>
        </w:tc>
      </w:tr>
    </w:tbl>
    <w:p w14:paraId="581290F2" w14:textId="6E2B0568" w:rsidR="000F5BCB" w:rsidRDefault="000F5BCB" w:rsidP="00880143">
      <w:pPr>
        <w:spacing w:after="0" w:line="240" w:lineRule="auto"/>
        <w:rPr>
          <w:rFonts w:cs="Arial"/>
          <w:color w:val="000000"/>
          <w:sz w:val="18"/>
          <w:szCs w:val="18"/>
        </w:rPr>
      </w:pPr>
    </w:p>
    <w:sectPr w:rsidR="000F5BCB" w:rsidSect="003707A9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2240" w:h="15840" w:code="1"/>
      <w:pgMar w:top="1129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0C870" w14:textId="77777777" w:rsidR="00CD7A0F" w:rsidRDefault="00CD7A0F" w:rsidP="00E736EB">
      <w:pPr>
        <w:spacing w:after="0" w:line="240" w:lineRule="auto"/>
      </w:pPr>
      <w:r>
        <w:separator/>
      </w:r>
    </w:p>
  </w:endnote>
  <w:endnote w:type="continuationSeparator" w:id="0">
    <w:p w14:paraId="2ADB9380" w14:textId="77777777" w:rsidR="00CD7A0F" w:rsidRDefault="00CD7A0F" w:rsidP="00E736EB">
      <w:pPr>
        <w:spacing w:after="0" w:line="240" w:lineRule="auto"/>
      </w:pPr>
      <w:r>
        <w:continuationSeparator/>
      </w:r>
    </w:p>
  </w:endnote>
  <w:endnote w:type="continuationNotice" w:id="1">
    <w:p w14:paraId="1506794B" w14:textId="77777777" w:rsidR="00CD7A0F" w:rsidRDefault="00CD7A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2A2FE" w14:textId="77777777" w:rsidR="00D25D27" w:rsidRPr="00647BE3" w:rsidRDefault="00D25D27" w:rsidP="00D25D27">
    <w:pPr>
      <w:pBdr>
        <w:top w:val="single" w:sz="18" w:space="1" w:color="auto"/>
      </w:pBdr>
      <w:spacing w:after="0" w:line="240" w:lineRule="auto"/>
      <w:ind w:right="-90"/>
      <w:rPr>
        <w:rFonts w:cs="Arial"/>
        <w:b/>
        <w:color w:val="191914"/>
        <w:sz w:val="4"/>
        <w:szCs w:val="4"/>
      </w:rPr>
    </w:pPr>
  </w:p>
  <w:p w14:paraId="30B3EA67" w14:textId="39B4F579" w:rsidR="00D25D27" w:rsidRPr="000F2FCF" w:rsidRDefault="00D25D27" w:rsidP="00D25D27">
    <w:pPr>
      <w:spacing w:after="0"/>
      <w:rPr>
        <w:rFonts w:cs="Arial"/>
        <w:i/>
        <w:color w:val="191914"/>
        <w:sz w:val="15"/>
        <w:szCs w:val="15"/>
      </w:rPr>
    </w:pPr>
    <w:r>
      <w:rPr>
        <w:sz w:val="15"/>
        <w:szCs w:val="15"/>
      </w:rPr>
      <w:t xml:space="preserve">Windows Addendum </w:t>
    </w:r>
    <w:sdt>
      <w:sdtPr>
        <w:rPr>
          <w:sz w:val="15"/>
          <w:szCs w:val="15"/>
        </w:rPr>
        <w:alias w:val="Status"/>
        <w:tag w:val=""/>
        <w:id w:val="1561133742"/>
        <w:placeholder>
          <w:docPart w:val="C7A3D2ED22E74FE6A4FB7791ADE87550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CF07DC">
          <w:rPr>
            <w:sz w:val="15"/>
            <w:szCs w:val="15"/>
          </w:rPr>
          <w:t>v2020.1 200203</w:t>
        </w:r>
      </w:sdtContent>
    </w:sdt>
    <w:r w:rsidRPr="00CF4749">
      <w:rPr>
        <w:rFonts w:cs="Arial"/>
        <w:sz w:val="15"/>
        <w:szCs w:val="15"/>
      </w:rPr>
      <w:t>―</w:t>
    </w:r>
    <w:r>
      <w:rPr>
        <w:rFonts w:cs="Arial"/>
        <w:sz w:val="15"/>
        <w:szCs w:val="15"/>
      </w:rPr>
      <w:t xml:space="preserve"> </w:t>
    </w:r>
    <w:r w:rsidRPr="00CF4749">
      <w:rPr>
        <w:b/>
        <w:sz w:val="15"/>
        <w:szCs w:val="15"/>
      </w:rPr>
      <w:t xml:space="preserve">Page </w:t>
    </w:r>
    <w:r w:rsidRPr="00CF4749">
      <w:rPr>
        <w:b/>
        <w:sz w:val="15"/>
        <w:szCs w:val="15"/>
      </w:rPr>
      <w:fldChar w:fldCharType="begin"/>
    </w:r>
    <w:r w:rsidRPr="00CF4749">
      <w:rPr>
        <w:b/>
        <w:sz w:val="15"/>
        <w:szCs w:val="15"/>
      </w:rPr>
      <w:instrText xml:space="preserve"> PAGE </w:instrText>
    </w:r>
    <w:r w:rsidRPr="00CF4749">
      <w:rPr>
        <w:b/>
        <w:sz w:val="15"/>
        <w:szCs w:val="15"/>
      </w:rPr>
      <w:fldChar w:fldCharType="separate"/>
    </w:r>
    <w:r w:rsidR="00984BF2">
      <w:rPr>
        <w:b/>
        <w:noProof/>
        <w:sz w:val="15"/>
        <w:szCs w:val="15"/>
      </w:rPr>
      <w:t>1</w:t>
    </w:r>
    <w:r w:rsidRPr="00CF4749">
      <w:rPr>
        <w:b/>
        <w:sz w:val="15"/>
        <w:szCs w:val="15"/>
      </w:rPr>
      <w:fldChar w:fldCharType="end"/>
    </w:r>
    <w:r w:rsidRPr="00CF4749">
      <w:rPr>
        <w:b/>
        <w:sz w:val="15"/>
        <w:szCs w:val="15"/>
      </w:rPr>
      <w:t xml:space="preserve"> of </w:t>
    </w:r>
    <w:r w:rsidRPr="00CF4749">
      <w:rPr>
        <w:b/>
        <w:sz w:val="15"/>
        <w:szCs w:val="15"/>
      </w:rPr>
      <w:fldChar w:fldCharType="begin"/>
    </w:r>
    <w:r w:rsidRPr="00CF4749">
      <w:rPr>
        <w:b/>
        <w:sz w:val="15"/>
        <w:szCs w:val="15"/>
      </w:rPr>
      <w:instrText xml:space="preserve"> NUMPAGES  </w:instrText>
    </w:r>
    <w:r w:rsidRPr="00CF4749">
      <w:rPr>
        <w:b/>
        <w:sz w:val="15"/>
        <w:szCs w:val="15"/>
      </w:rPr>
      <w:fldChar w:fldCharType="separate"/>
    </w:r>
    <w:r w:rsidR="00984BF2">
      <w:rPr>
        <w:b/>
        <w:noProof/>
        <w:sz w:val="15"/>
        <w:szCs w:val="15"/>
      </w:rPr>
      <w:t>2</w:t>
    </w:r>
    <w:r w:rsidRPr="00CF4749">
      <w:rPr>
        <w:b/>
        <w:sz w:val="15"/>
        <w:szCs w:val="15"/>
      </w:rPr>
      <w:fldChar w:fldCharType="end"/>
    </w:r>
    <w:r>
      <w:rPr>
        <w:b/>
        <w:sz w:val="15"/>
        <w:szCs w:val="15"/>
      </w:rPr>
      <w:t xml:space="preserve"> </w:t>
    </w:r>
  </w:p>
  <w:p w14:paraId="58129115" w14:textId="7E5641D2" w:rsidR="00CD7A0F" w:rsidRPr="00D25D27" w:rsidRDefault="00CD7A0F" w:rsidP="003707A9">
    <w:pPr>
      <w:pStyle w:val="Header"/>
      <w:tabs>
        <w:tab w:val="clear" w:pos="4680"/>
        <w:tab w:val="clear" w:pos="9360"/>
        <w:tab w:val="center" w:pos="5940"/>
        <w:tab w:val="right" w:pos="10800"/>
      </w:tabs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2911A" w14:textId="77777777" w:rsidR="00CD7A0F" w:rsidRPr="00CF4749" w:rsidRDefault="00CD7A0F" w:rsidP="00724C7D">
    <w:pPr>
      <w:pBdr>
        <w:top w:val="single" w:sz="18" w:space="1" w:color="auto"/>
      </w:pBdr>
      <w:spacing w:after="0" w:line="240" w:lineRule="auto"/>
      <w:rPr>
        <w:rFonts w:cs="Arial"/>
        <w:b/>
        <w:color w:val="191914"/>
        <w:sz w:val="8"/>
        <w:szCs w:val="8"/>
      </w:rPr>
    </w:pPr>
  </w:p>
  <w:p w14:paraId="5812911B" w14:textId="30C9F984" w:rsidR="00CD7A0F" w:rsidRPr="00615131" w:rsidRDefault="00CD7A0F" w:rsidP="00615131">
    <w:pPr>
      <w:pStyle w:val="Header"/>
      <w:tabs>
        <w:tab w:val="clear" w:pos="4680"/>
        <w:tab w:val="center" w:pos="5940"/>
      </w:tabs>
      <w:ind w:right="270"/>
      <w:rPr>
        <w:sz w:val="16"/>
        <w:szCs w:val="16"/>
      </w:rPr>
    </w:pPr>
    <w:r>
      <w:rPr>
        <w:sz w:val="15"/>
        <w:szCs w:val="15"/>
      </w:rPr>
      <w:fldChar w:fldCharType="begin"/>
    </w:r>
    <w:r>
      <w:rPr>
        <w:sz w:val="15"/>
        <w:szCs w:val="15"/>
      </w:rPr>
      <w:instrText xml:space="preserve"> DOCPROPERTY  Manager  \* MERGEFORMAT </w:instrText>
    </w:r>
    <w:r>
      <w:rPr>
        <w:sz w:val="15"/>
        <w:szCs w:val="15"/>
      </w:rPr>
      <w:fldChar w:fldCharType="separate"/>
    </w:r>
    <w:r>
      <w:rPr>
        <w:sz w:val="15"/>
        <w:szCs w:val="15"/>
      </w:rPr>
      <w:t>Windows Addendum</w:t>
    </w:r>
    <w:r>
      <w:rPr>
        <w:sz w:val="15"/>
        <w:szCs w:val="15"/>
      </w:rPr>
      <w:fldChar w:fldCharType="end"/>
    </w:r>
    <w:r w:rsidRPr="00CF4749">
      <w:rPr>
        <w:sz w:val="15"/>
        <w:szCs w:val="15"/>
      </w:rPr>
      <w:t xml:space="preserve"> </w:t>
    </w:r>
    <w:r>
      <w:rPr>
        <w:sz w:val="15"/>
        <w:szCs w:val="15"/>
      </w:rPr>
      <w:fldChar w:fldCharType="begin"/>
    </w:r>
    <w:r>
      <w:rPr>
        <w:sz w:val="15"/>
        <w:szCs w:val="15"/>
      </w:rPr>
      <w:instrText xml:space="preserve"> DOCPROPERTY  Company  \* MERGEFORMAT </w:instrText>
    </w:r>
    <w:r>
      <w:rPr>
        <w:sz w:val="15"/>
        <w:szCs w:val="15"/>
      </w:rPr>
      <w:fldChar w:fldCharType="separate"/>
    </w:r>
    <w:r>
      <w:rPr>
        <w:sz w:val="15"/>
        <w:szCs w:val="15"/>
      </w:rPr>
      <w:t>v02 141230</w:t>
    </w:r>
    <w:r>
      <w:rPr>
        <w:sz w:val="15"/>
        <w:szCs w:val="15"/>
      </w:rPr>
      <w:fldChar w:fldCharType="end"/>
    </w:r>
    <w:r w:rsidRPr="00CF4749">
      <w:rPr>
        <w:rFonts w:cs="Arial"/>
        <w:sz w:val="15"/>
        <w:szCs w:val="15"/>
      </w:rPr>
      <w:t>―</w:t>
    </w:r>
    <w:r w:rsidRPr="00CF4749">
      <w:rPr>
        <w:b/>
        <w:sz w:val="15"/>
        <w:szCs w:val="15"/>
      </w:rPr>
      <w:t xml:space="preserve">Page </w:t>
    </w:r>
    <w:r w:rsidRPr="00CF4749">
      <w:rPr>
        <w:b/>
        <w:sz w:val="15"/>
        <w:szCs w:val="15"/>
      </w:rPr>
      <w:fldChar w:fldCharType="begin"/>
    </w:r>
    <w:r w:rsidRPr="00CF4749">
      <w:rPr>
        <w:b/>
        <w:sz w:val="15"/>
        <w:szCs w:val="15"/>
      </w:rPr>
      <w:instrText xml:space="preserve"> PAGE </w:instrText>
    </w:r>
    <w:r w:rsidRPr="00CF4749">
      <w:rPr>
        <w:b/>
        <w:sz w:val="15"/>
        <w:szCs w:val="15"/>
      </w:rPr>
      <w:fldChar w:fldCharType="separate"/>
    </w:r>
    <w:r>
      <w:rPr>
        <w:b/>
        <w:noProof/>
        <w:sz w:val="15"/>
        <w:szCs w:val="15"/>
      </w:rPr>
      <w:t>1</w:t>
    </w:r>
    <w:r w:rsidRPr="00CF4749">
      <w:rPr>
        <w:b/>
        <w:sz w:val="15"/>
        <w:szCs w:val="15"/>
      </w:rPr>
      <w:fldChar w:fldCharType="end"/>
    </w:r>
    <w:r w:rsidRPr="00CF4749">
      <w:rPr>
        <w:b/>
        <w:sz w:val="15"/>
        <w:szCs w:val="15"/>
      </w:rPr>
      <w:t xml:space="preserve"> of </w:t>
    </w:r>
    <w:r w:rsidRPr="00CF4749">
      <w:rPr>
        <w:b/>
        <w:sz w:val="15"/>
        <w:szCs w:val="15"/>
      </w:rPr>
      <w:fldChar w:fldCharType="begin"/>
    </w:r>
    <w:r w:rsidRPr="00CF4749">
      <w:rPr>
        <w:b/>
        <w:sz w:val="15"/>
        <w:szCs w:val="15"/>
      </w:rPr>
      <w:instrText xml:space="preserve"> NUMPAGES  </w:instrText>
    </w:r>
    <w:r w:rsidRPr="00CF4749">
      <w:rPr>
        <w:b/>
        <w:sz w:val="15"/>
        <w:szCs w:val="15"/>
      </w:rPr>
      <w:fldChar w:fldCharType="separate"/>
    </w:r>
    <w:r>
      <w:rPr>
        <w:b/>
        <w:noProof/>
        <w:sz w:val="15"/>
        <w:szCs w:val="15"/>
      </w:rPr>
      <w:t>2</w:t>
    </w:r>
    <w:r w:rsidRPr="00CF4749">
      <w:rPr>
        <w:b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9A0FA5" w14:textId="77777777" w:rsidR="00CD7A0F" w:rsidRDefault="00CD7A0F" w:rsidP="00E736EB">
      <w:pPr>
        <w:spacing w:after="0" w:line="240" w:lineRule="auto"/>
      </w:pPr>
      <w:r>
        <w:separator/>
      </w:r>
    </w:p>
  </w:footnote>
  <w:footnote w:type="continuationSeparator" w:id="0">
    <w:p w14:paraId="47641B90" w14:textId="77777777" w:rsidR="00CD7A0F" w:rsidRDefault="00CD7A0F" w:rsidP="00E736EB">
      <w:pPr>
        <w:spacing w:after="0" w:line="240" w:lineRule="auto"/>
      </w:pPr>
      <w:r>
        <w:continuationSeparator/>
      </w:r>
    </w:p>
  </w:footnote>
  <w:footnote w:type="continuationNotice" w:id="1">
    <w:p w14:paraId="381463EC" w14:textId="77777777" w:rsidR="00CD7A0F" w:rsidRDefault="00CD7A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29110" w14:textId="77777777" w:rsidR="00CD7A0F" w:rsidRPr="00076220" w:rsidRDefault="00CD7A0F" w:rsidP="00B4514C">
    <w:pPr>
      <w:tabs>
        <w:tab w:val="left" w:pos="990"/>
      </w:tabs>
      <w:spacing w:before="60" w:after="0" w:line="240" w:lineRule="auto"/>
      <w:rPr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8129124" wp14:editId="44AC0E36">
          <wp:simplePos x="0" y="0"/>
          <wp:positionH relativeFrom="column">
            <wp:posOffset>5538470</wp:posOffset>
          </wp:positionH>
          <wp:positionV relativeFrom="paragraph">
            <wp:posOffset>-190500</wp:posOffset>
          </wp:positionV>
          <wp:extent cx="1371600" cy="619125"/>
          <wp:effectExtent l="0" t="0" r="0" b="9525"/>
          <wp:wrapSquare wrapText="bothSides"/>
          <wp:docPr id="25" name="Picture 55" descr="ETLogo_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5" descr="ETLogo_bla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619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sz w:val="28"/>
        <w:szCs w:val="28"/>
      </w:rPr>
      <w:fldChar w:fldCharType="begin"/>
    </w:r>
    <w:r>
      <w:rPr>
        <w:b/>
        <w:sz w:val="28"/>
        <w:szCs w:val="28"/>
      </w:rPr>
      <w:instrText xml:space="preserve"> DOCPROPERTY  Title  \* MERGEFORMAT </w:instrText>
    </w:r>
    <w:r>
      <w:rPr>
        <w:b/>
        <w:sz w:val="28"/>
        <w:szCs w:val="28"/>
      </w:rPr>
      <w:fldChar w:fldCharType="separate"/>
    </w:r>
    <w:r>
      <w:rPr>
        <w:b/>
        <w:sz w:val="28"/>
        <w:szCs w:val="28"/>
      </w:rPr>
      <w:t>Windows Addendum</w:t>
    </w:r>
    <w:r>
      <w:rPr>
        <w:b/>
        <w:sz w:val="28"/>
        <w:szCs w:val="28"/>
      </w:rPr>
      <w:fldChar w:fldCharType="end"/>
    </w:r>
    <w:r>
      <w:rPr>
        <w:b/>
        <w:sz w:val="28"/>
        <w:szCs w:val="28"/>
      </w:rPr>
      <w:t xml:space="preserve"> </w:t>
    </w:r>
  </w:p>
  <w:p w14:paraId="58129111" w14:textId="3307783E" w:rsidR="00CD7A0F" w:rsidRDefault="009D6000" w:rsidP="0096618E">
    <w:pPr>
      <w:tabs>
        <w:tab w:val="left" w:pos="990"/>
      </w:tabs>
      <w:spacing w:after="40" w:line="240" w:lineRule="auto"/>
      <w:rPr>
        <w:sz w:val="16"/>
        <w:szCs w:val="16"/>
      </w:rPr>
    </w:pPr>
    <w:r>
      <w:rPr>
        <w:sz w:val="24"/>
        <w:szCs w:val="24"/>
      </w:rPr>
      <w:t>Residential</w:t>
    </w:r>
  </w:p>
  <w:p w14:paraId="58129112" w14:textId="176CDFEE" w:rsidR="00CD7A0F" w:rsidRDefault="00CD7A0F">
    <w:pPr>
      <w:pStyle w:val="Header"/>
    </w:pPr>
    <w:r>
      <w:rPr>
        <w:noProof/>
      </w:rPr>
      <w:drawing>
        <wp:anchor distT="0" distB="0" distL="114300" distR="114300" simplePos="0" relativeHeight="251656192" behindDoc="0" locked="0" layoutInCell="1" allowOverlap="1" wp14:anchorId="58129126" wp14:editId="17AA055C">
          <wp:simplePos x="0" y="0"/>
          <wp:positionH relativeFrom="page">
            <wp:posOffset>459740</wp:posOffset>
          </wp:positionH>
          <wp:positionV relativeFrom="paragraph">
            <wp:posOffset>52070</wp:posOffset>
          </wp:positionV>
          <wp:extent cx="6912864" cy="64008"/>
          <wp:effectExtent l="0" t="0" r="0" b="0"/>
          <wp:wrapNone/>
          <wp:docPr id="26" name="Picture 26" descr="::::Desktop:line pattern 7.5x.075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::::Desktop:line pattern 7.5x.075.jpg"/>
                  <pic:cNvPicPr preferRelativeResize="0"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12864" cy="6400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29116" w14:textId="77777777" w:rsidR="00CD7A0F" w:rsidRPr="00076220" w:rsidRDefault="00CD7A0F" w:rsidP="00052114">
    <w:pPr>
      <w:tabs>
        <w:tab w:val="left" w:pos="990"/>
      </w:tabs>
      <w:spacing w:before="60" w:after="0" w:line="240" w:lineRule="auto"/>
      <w:rPr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58129128" wp14:editId="3B6B20BD">
          <wp:simplePos x="0" y="0"/>
          <wp:positionH relativeFrom="column">
            <wp:posOffset>5538470</wp:posOffset>
          </wp:positionH>
          <wp:positionV relativeFrom="paragraph">
            <wp:posOffset>-133350</wp:posOffset>
          </wp:positionV>
          <wp:extent cx="1371600" cy="619125"/>
          <wp:effectExtent l="0" t="0" r="0" b="9525"/>
          <wp:wrapSquare wrapText="bothSides"/>
          <wp:docPr id="27" name="Picture 55" descr="ETLogo_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5" descr="ETLogo_bla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619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sz w:val="28"/>
        <w:szCs w:val="28"/>
      </w:rPr>
      <w:t>New Construction</w:t>
    </w:r>
  </w:p>
  <w:p w14:paraId="58129117" w14:textId="77777777" w:rsidR="00CD7A0F" w:rsidRDefault="00CD7A0F" w:rsidP="00052114">
    <w:pPr>
      <w:tabs>
        <w:tab w:val="left" w:pos="990"/>
      </w:tabs>
      <w:spacing w:after="0" w:line="240" w:lineRule="auto"/>
      <w:rPr>
        <w:sz w:val="16"/>
        <w:szCs w:val="16"/>
      </w:rPr>
    </w:pPr>
    <w:r>
      <w:rPr>
        <w:sz w:val="24"/>
        <w:szCs w:val="24"/>
      </w:rPr>
      <w:t>New Homes | I</w:t>
    </w:r>
    <w:r w:rsidRPr="007858D8">
      <w:rPr>
        <w:sz w:val="24"/>
        <w:szCs w:val="24"/>
      </w:rPr>
      <w:t xml:space="preserve">ncentive </w:t>
    </w:r>
    <w:r>
      <w:rPr>
        <w:sz w:val="24"/>
        <w:szCs w:val="24"/>
      </w:rPr>
      <w:t>A</w:t>
    </w:r>
    <w:r w:rsidRPr="007858D8">
      <w:rPr>
        <w:sz w:val="24"/>
        <w:szCs w:val="24"/>
      </w:rPr>
      <w:t>pplication</w:t>
    </w:r>
    <w:r>
      <w:rPr>
        <w:sz w:val="24"/>
        <w:szCs w:val="24"/>
      </w:rPr>
      <w:t xml:space="preserve"> | Form </w:t>
    </w:r>
    <w:r>
      <w:rPr>
        <w:sz w:val="32"/>
        <w:szCs w:val="32"/>
      </w:rPr>
      <w:t>620</w:t>
    </w:r>
    <w:r>
      <w:rPr>
        <w:sz w:val="16"/>
        <w:szCs w:val="16"/>
      </w:rPr>
      <w:t>OR</w:t>
    </w:r>
  </w:p>
  <w:p w14:paraId="58129118" w14:textId="77777777" w:rsidR="00CD7A0F" w:rsidRPr="007858D8" w:rsidRDefault="00CD7A0F" w:rsidP="00052114">
    <w:pPr>
      <w:tabs>
        <w:tab w:val="left" w:pos="990"/>
      </w:tabs>
      <w:spacing w:after="0" w:line="240" w:lineRule="auto"/>
      <w:rPr>
        <w:sz w:val="24"/>
        <w:szCs w:val="24"/>
      </w:rPr>
    </w:pPr>
  </w:p>
  <w:p w14:paraId="58129119" w14:textId="77777777" w:rsidR="00CD7A0F" w:rsidRPr="00293509" w:rsidRDefault="00CD7A0F">
    <w:pPr>
      <w:pStyle w:val="Header"/>
      <w:rPr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812912A" wp14:editId="17D3D68B">
          <wp:simplePos x="0" y="0"/>
          <wp:positionH relativeFrom="page">
            <wp:posOffset>457200</wp:posOffset>
          </wp:positionH>
          <wp:positionV relativeFrom="paragraph">
            <wp:posOffset>15240</wp:posOffset>
          </wp:positionV>
          <wp:extent cx="6912864" cy="64008"/>
          <wp:effectExtent l="0" t="0" r="0" b="0"/>
          <wp:wrapNone/>
          <wp:docPr id="28" name="Picture 28" descr="::::Desktop:line pattern 7.5x.075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::::Desktop:line pattern 7.5x.075.jpg"/>
                  <pic:cNvPicPr preferRelativeResize="0"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12864" cy="6400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581290F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8.5pt;height:28.5pt" o:bullet="t">
        <v:imagedata r:id="rId1" o:title=""/>
      </v:shape>
    </w:pict>
  </w:numPicBullet>
  <w:abstractNum w:abstractNumId="0" w15:restartNumberingAfterBreak="0">
    <w:nsid w:val="048B0899"/>
    <w:multiLevelType w:val="hybridMultilevel"/>
    <w:tmpl w:val="F5DA789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02E06"/>
    <w:multiLevelType w:val="hybridMultilevel"/>
    <w:tmpl w:val="9AD8F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3296B"/>
    <w:multiLevelType w:val="hybridMultilevel"/>
    <w:tmpl w:val="74AC6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C4758"/>
    <w:multiLevelType w:val="hybridMultilevel"/>
    <w:tmpl w:val="69069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DD25E96"/>
    <w:multiLevelType w:val="hybridMultilevel"/>
    <w:tmpl w:val="4FEA5C48"/>
    <w:lvl w:ilvl="0" w:tplc="47D083D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353B2"/>
    <w:multiLevelType w:val="hybridMultilevel"/>
    <w:tmpl w:val="0B20222A"/>
    <w:lvl w:ilvl="0" w:tplc="29F6088E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17821D9E"/>
    <w:multiLevelType w:val="hybridMultilevel"/>
    <w:tmpl w:val="FC46D57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18BB78E3"/>
    <w:multiLevelType w:val="hybridMultilevel"/>
    <w:tmpl w:val="02D4F51E"/>
    <w:lvl w:ilvl="0" w:tplc="0FA80F1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3849CB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522277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C4A04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54FB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9E2E0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D5CCC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F0542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A707EE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1A3A5A61"/>
    <w:multiLevelType w:val="multilevel"/>
    <w:tmpl w:val="AC747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465FE"/>
    <w:multiLevelType w:val="hybridMultilevel"/>
    <w:tmpl w:val="11960C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FB40424"/>
    <w:multiLevelType w:val="hybridMultilevel"/>
    <w:tmpl w:val="A91E58C4"/>
    <w:lvl w:ilvl="0" w:tplc="CA989F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5"/>
        <w:szCs w:val="1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96BC7"/>
    <w:multiLevelType w:val="hybridMultilevel"/>
    <w:tmpl w:val="6F50AF06"/>
    <w:lvl w:ilvl="0" w:tplc="02DC06E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/>
        <w:sz w:val="22"/>
        <w:szCs w:val="20"/>
      </w:rPr>
    </w:lvl>
    <w:lvl w:ilvl="1" w:tplc="8CA412D8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226B1E34"/>
    <w:multiLevelType w:val="hybridMultilevel"/>
    <w:tmpl w:val="EFAAF6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5530917"/>
    <w:multiLevelType w:val="hybridMultilevel"/>
    <w:tmpl w:val="AF503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A2A2B"/>
    <w:multiLevelType w:val="hybridMultilevel"/>
    <w:tmpl w:val="BC546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B065AA"/>
    <w:multiLevelType w:val="hybridMultilevel"/>
    <w:tmpl w:val="F3489D80"/>
    <w:lvl w:ilvl="0" w:tplc="04090001">
      <w:start w:val="1"/>
      <w:numFmt w:val="bullet"/>
      <w:lvlText w:val=""/>
      <w:lvlJc w:val="left"/>
      <w:pPr>
        <w:ind w:left="9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8" w:hanging="360"/>
      </w:pPr>
      <w:rPr>
        <w:rFonts w:ascii="Wingdings" w:hAnsi="Wingdings" w:hint="default"/>
      </w:rPr>
    </w:lvl>
  </w:abstractNum>
  <w:abstractNum w:abstractNumId="16" w15:restartNumberingAfterBreak="0">
    <w:nsid w:val="2BF63F96"/>
    <w:multiLevelType w:val="hybridMultilevel"/>
    <w:tmpl w:val="AB3CA86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2ED613FB"/>
    <w:multiLevelType w:val="hybridMultilevel"/>
    <w:tmpl w:val="6A46A080"/>
    <w:lvl w:ilvl="0" w:tplc="0409000B">
      <w:start w:val="1"/>
      <w:numFmt w:val="bullet"/>
      <w:lvlText w:val=""/>
      <w:lvlJc w:val="left"/>
      <w:pPr>
        <w:ind w:left="4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530" w:hanging="360"/>
      </w:pPr>
      <w:rPr>
        <w:rFonts w:ascii="Wingdings" w:hAnsi="Wingdings" w:hint="default"/>
      </w:rPr>
    </w:lvl>
  </w:abstractNum>
  <w:abstractNum w:abstractNumId="18" w15:restartNumberingAfterBreak="0">
    <w:nsid w:val="3CD60E74"/>
    <w:multiLevelType w:val="hybridMultilevel"/>
    <w:tmpl w:val="B7B634B2"/>
    <w:lvl w:ilvl="0" w:tplc="7364564A">
      <w:start w:val="1"/>
      <w:numFmt w:val="decimal"/>
      <w:lvlText w:val="%1."/>
      <w:lvlJc w:val="left"/>
      <w:pPr>
        <w:ind w:left="69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5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1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  <w:rPr>
        <w:rFonts w:cs="Times New Roman"/>
      </w:rPr>
    </w:lvl>
  </w:abstractNum>
  <w:abstractNum w:abstractNumId="19" w15:restartNumberingAfterBreak="0">
    <w:nsid w:val="41F76D9B"/>
    <w:multiLevelType w:val="hybridMultilevel"/>
    <w:tmpl w:val="B7640132"/>
    <w:lvl w:ilvl="0" w:tplc="577A55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43210597"/>
    <w:multiLevelType w:val="hybridMultilevel"/>
    <w:tmpl w:val="5F6E6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D15D3B"/>
    <w:multiLevelType w:val="hybridMultilevel"/>
    <w:tmpl w:val="CFF6D0A4"/>
    <w:lvl w:ilvl="0" w:tplc="0409000B">
      <w:start w:val="1"/>
      <w:numFmt w:val="bullet"/>
      <w:lvlText w:val=""/>
      <w:lvlJc w:val="left"/>
      <w:pPr>
        <w:tabs>
          <w:tab w:val="num" w:pos="765"/>
        </w:tabs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4E184444"/>
    <w:multiLevelType w:val="hybridMultilevel"/>
    <w:tmpl w:val="4AFAF1E4"/>
    <w:lvl w:ilvl="0" w:tplc="6D6661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F5352E"/>
    <w:multiLevelType w:val="hybridMultilevel"/>
    <w:tmpl w:val="54BC0938"/>
    <w:lvl w:ilvl="0" w:tplc="1DD4B2C8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919D2"/>
    <w:multiLevelType w:val="hybridMultilevel"/>
    <w:tmpl w:val="8362D99A"/>
    <w:lvl w:ilvl="0" w:tplc="8CA412D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C34773"/>
    <w:multiLevelType w:val="hybridMultilevel"/>
    <w:tmpl w:val="B39E514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67E15E05"/>
    <w:multiLevelType w:val="hybridMultilevel"/>
    <w:tmpl w:val="62BACD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8D7888"/>
    <w:multiLevelType w:val="hybridMultilevel"/>
    <w:tmpl w:val="AC7476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EA590F"/>
    <w:multiLevelType w:val="hybridMultilevel"/>
    <w:tmpl w:val="BB52E3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0713CA"/>
    <w:multiLevelType w:val="hybridMultilevel"/>
    <w:tmpl w:val="D5327D1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5"/>
  </w:num>
  <w:num w:numId="3">
    <w:abstractNumId w:val="3"/>
  </w:num>
  <w:num w:numId="4">
    <w:abstractNumId w:val="18"/>
  </w:num>
  <w:num w:numId="5">
    <w:abstractNumId w:val="11"/>
  </w:num>
  <w:num w:numId="6">
    <w:abstractNumId w:val="16"/>
  </w:num>
  <w:num w:numId="7">
    <w:abstractNumId w:val="1"/>
  </w:num>
  <w:num w:numId="8">
    <w:abstractNumId w:val="13"/>
  </w:num>
  <w:num w:numId="9">
    <w:abstractNumId w:val="21"/>
  </w:num>
  <w:num w:numId="10">
    <w:abstractNumId w:val="0"/>
  </w:num>
  <w:num w:numId="11">
    <w:abstractNumId w:val="27"/>
  </w:num>
  <w:num w:numId="12">
    <w:abstractNumId w:val="8"/>
  </w:num>
  <w:num w:numId="13">
    <w:abstractNumId w:val="29"/>
  </w:num>
  <w:num w:numId="14">
    <w:abstractNumId w:val="22"/>
  </w:num>
  <w:num w:numId="15">
    <w:abstractNumId w:val="12"/>
  </w:num>
  <w:num w:numId="16">
    <w:abstractNumId w:val="28"/>
  </w:num>
  <w:num w:numId="17">
    <w:abstractNumId w:val="26"/>
  </w:num>
  <w:num w:numId="18">
    <w:abstractNumId w:val="7"/>
  </w:num>
  <w:num w:numId="19">
    <w:abstractNumId w:val="23"/>
  </w:num>
  <w:num w:numId="20">
    <w:abstractNumId w:val="4"/>
  </w:num>
  <w:num w:numId="21">
    <w:abstractNumId w:val="2"/>
  </w:num>
  <w:num w:numId="22">
    <w:abstractNumId w:val="19"/>
  </w:num>
  <w:num w:numId="23">
    <w:abstractNumId w:val="15"/>
  </w:num>
  <w:num w:numId="24">
    <w:abstractNumId w:val="6"/>
  </w:num>
  <w:num w:numId="25">
    <w:abstractNumId w:val="10"/>
  </w:num>
  <w:num w:numId="26">
    <w:abstractNumId w:val="24"/>
  </w:num>
  <w:num w:numId="27">
    <w:abstractNumId w:val="14"/>
  </w:num>
  <w:num w:numId="28">
    <w:abstractNumId w:val="20"/>
  </w:num>
  <w:num w:numId="29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p9ehpqjs97R/AtTVO2JsrdtPV+P6Wa6Y8Z6Gli/o7Ml4F2wnHqI7990Ye5Z/HSd4brbRO0OgZJRw84h1s9yY/w==" w:salt="rNVHRa0it7PNthWzHD78I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LIwNjQyMDWwNDZV0lEKTi0uzszPAykwrAUAVKmduiwAAAA="/>
  </w:docVars>
  <w:rsids>
    <w:rsidRoot w:val="003260A3"/>
    <w:rsid w:val="00004941"/>
    <w:rsid w:val="00005745"/>
    <w:rsid w:val="0001193F"/>
    <w:rsid w:val="00013547"/>
    <w:rsid w:val="0002610D"/>
    <w:rsid w:val="000274C6"/>
    <w:rsid w:val="00032885"/>
    <w:rsid w:val="0004051B"/>
    <w:rsid w:val="00052114"/>
    <w:rsid w:val="00062468"/>
    <w:rsid w:val="00064AC0"/>
    <w:rsid w:val="00065DA4"/>
    <w:rsid w:val="0007034B"/>
    <w:rsid w:val="000710D2"/>
    <w:rsid w:val="0007604C"/>
    <w:rsid w:val="00076220"/>
    <w:rsid w:val="0007773D"/>
    <w:rsid w:val="00083C30"/>
    <w:rsid w:val="00085299"/>
    <w:rsid w:val="000854C6"/>
    <w:rsid w:val="000940B1"/>
    <w:rsid w:val="000948B9"/>
    <w:rsid w:val="000950B0"/>
    <w:rsid w:val="00097908"/>
    <w:rsid w:val="000A1802"/>
    <w:rsid w:val="000B019A"/>
    <w:rsid w:val="000B1553"/>
    <w:rsid w:val="000B2A91"/>
    <w:rsid w:val="000B323C"/>
    <w:rsid w:val="000C0038"/>
    <w:rsid w:val="000C484A"/>
    <w:rsid w:val="000C6C28"/>
    <w:rsid w:val="000C6E66"/>
    <w:rsid w:val="000D2719"/>
    <w:rsid w:val="000E0E89"/>
    <w:rsid w:val="000E2312"/>
    <w:rsid w:val="000E361C"/>
    <w:rsid w:val="000E6A6B"/>
    <w:rsid w:val="000E741B"/>
    <w:rsid w:val="000E7E5B"/>
    <w:rsid w:val="000F3579"/>
    <w:rsid w:val="000F3D81"/>
    <w:rsid w:val="000F5BCB"/>
    <w:rsid w:val="000F7B6E"/>
    <w:rsid w:val="00100FA4"/>
    <w:rsid w:val="00104ECD"/>
    <w:rsid w:val="00106F6F"/>
    <w:rsid w:val="001103FE"/>
    <w:rsid w:val="00116087"/>
    <w:rsid w:val="00116E11"/>
    <w:rsid w:val="00117DAB"/>
    <w:rsid w:val="00120BDB"/>
    <w:rsid w:val="00121A86"/>
    <w:rsid w:val="00122602"/>
    <w:rsid w:val="00122DCF"/>
    <w:rsid w:val="00124104"/>
    <w:rsid w:val="00125039"/>
    <w:rsid w:val="001250FE"/>
    <w:rsid w:val="0012573E"/>
    <w:rsid w:val="00125744"/>
    <w:rsid w:val="001348D0"/>
    <w:rsid w:val="00135555"/>
    <w:rsid w:val="00135716"/>
    <w:rsid w:val="00140229"/>
    <w:rsid w:val="00142219"/>
    <w:rsid w:val="00142822"/>
    <w:rsid w:val="001438D8"/>
    <w:rsid w:val="00145D88"/>
    <w:rsid w:val="00145E01"/>
    <w:rsid w:val="001471A9"/>
    <w:rsid w:val="00153414"/>
    <w:rsid w:val="0015431D"/>
    <w:rsid w:val="00155D69"/>
    <w:rsid w:val="00163962"/>
    <w:rsid w:val="0016404E"/>
    <w:rsid w:val="00166133"/>
    <w:rsid w:val="00170315"/>
    <w:rsid w:val="00173314"/>
    <w:rsid w:val="00174E01"/>
    <w:rsid w:val="00176B83"/>
    <w:rsid w:val="001817CB"/>
    <w:rsid w:val="001819BC"/>
    <w:rsid w:val="001846D0"/>
    <w:rsid w:val="00186398"/>
    <w:rsid w:val="00187053"/>
    <w:rsid w:val="00191D1A"/>
    <w:rsid w:val="0019220F"/>
    <w:rsid w:val="00193817"/>
    <w:rsid w:val="00195338"/>
    <w:rsid w:val="00195D0C"/>
    <w:rsid w:val="00195D46"/>
    <w:rsid w:val="001964FD"/>
    <w:rsid w:val="00197C1A"/>
    <w:rsid w:val="001A0C08"/>
    <w:rsid w:val="001A0D0B"/>
    <w:rsid w:val="001A45A4"/>
    <w:rsid w:val="001C6C68"/>
    <w:rsid w:val="001D3C2E"/>
    <w:rsid w:val="001D6D66"/>
    <w:rsid w:val="001D759C"/>
    <w:rsid w:val="001E2DAC"/>
    <w:rsid w:val="001E3106"/>
    <w:rsid w:val="001F6132"/>
    <w:rsid w:val="001F7C9A"/>
    <w:rsid w:val="002008D9"/>
    <w:rsid w:val="00202885"/>
    <w:rsid w:val="0020352A"/>
    <w:rsid w:val="00203ED8"/>
    <w:rsid w:val="0020484D"/>
    <w:rsid w:val="002120FB"/>
    <w:rsid w:val="0021336A"/>
    <w:rsid w:val="00214117"/>
    <w:rsid w:val="00214706"/>
    <w:rsid w:val="002166CC"/>
    <w:rsid w:val="00230E9C"/>
    <w:rsid w:val="00231194"/>
    <w:rsid w:val="0023206E"/>
    <w:rsid w:val="002335F1"/>
    <w:rsid w:val="00234456"/>
    <w:rsid w:val="00236136"/>
    <w:rsid w:val="0024463A"/>
    <w:rsid w:val="002460BD"/>
    <w:rsid w:val="00253926"/>
    <w:rsid w:val="0025481B"/>
    <w:rsid w:val="00254964"/>
    <w:rsid w:val="00254CCB"/>
    <w:rsid w:val="002619E5"/>
    <w:rsid w:val="00263243"/>
    <w:rsid w:val="0027123C"/>
    <w:rsid w:val="00274274"/>
    <w:rsid w:val="0027467C"/>
    <w:rsid w:val="002779A9"/>
    <w:rsid w:val="00280ACD"/>
    <w:rsid w:val="00280D19"/>
    <w:rsid w:val="002818DB"/>
    <w:rsid w:val="00282CB7"/>
    <w:rsid w:val="00282D9F"/>
    <w:rsid w:val="0028304F"/>
    <w:rsid w:val="00284477"/>
    <w:rsid w:val="00287760"/>
    <w:rsid w:val="00291EFD"/>
    <w:rsid w:val="00293509"/>
    <w:rsid w:val="00294C06"/>
    <w:rsid w:val="00295468"/>
    <w:rsid w:val="00295B6A"/>
    <w:rsid w:val="002970FD"/>
    <w:rsid w:val="002B4669"/>
    <w:rsid w:val="002B4C8C"/>
    <w:rsid w:val="002B5945"/>
    <w:rsid w:val="002B7330"/>
    <w:rsid w:val="002C2DAE"/>
    <w:rsid w:val="002C3D05"/>
    <w:rsid w:val="002C3E57"/>
    <w:rsid w:val="002C653C"/>
    <w:rsid w:val="002C6D27"/>
    <w:rsid w:val="002D0C03"/>
    <w:rsid w:val="002D1415"/>
    <w:rsid w:val="002D1CEE"/>
    <w:rsid w:val="002D3FAD"/>
    <w:rsid w:val="002D5C85"/>
    <w:rsid w:val="002E0B8B"/>
    <w:rsid w:val="002E1A52"/>
    <w:rsid w:val="002E480D"/>
    <w:rsid w:val="002E4C7F"/>
    <w:rsid w:val="002F0BF2"/>
    <w:rsid w:val="002F3972"/>
    <w:rsid w:val="002F428E"/>
    <w:rsid w:val="002F5C52"/>
    <w:rsid w:val="002F7D8E"/>
    <w:rsid w:val="00300CFE"/>
    <w:rsid w:val="003036D7"/>
    <w:rsid w:val="00310646"/>
    <w:rsid w:val="00313715"/>
    <w:rsid w:val="00316E7F"/>
    <w:rsid w:val="003174C5"/>
    <w:rsid w:val="00317945"/>
    <w:rsid w:val="00320E37"/>
    <w:rsid w:val="003229D5"/>
    <w:rsid w:val="003238A1"/>
    <w:rsid w:val="003244F3"/>
    <w:rsid w:val="003260A3"/>
    <w:rsid w:val="00330E56"/>
    <w:rsid w:val="00330EAE"/>
    <w:rsid w:val="00333CFB"/>
    <w:rsid w:val="00335CF6"/>
    <w:rsid w:val="00341A58"/>
    <w:rsid w:val="003442EB"/>
    <w:rsid w:val="00344DAA"/>
    <w:rsid w:val="00346069"/>
    <w:rsid w:val="00346F93"/>
    <w:rsid w:val="00351298"/>
    <w:rsid w:val="00353C63"/>
    <w:rsid w:val="00355758"/>
    <w:rsid w:val="00361955"/>
    <w:rsid w:val="00361F36"/>
    <w:rsid w:val="00365E4C"/>
    <w:rsid w:val="00367C05"/>
    <w:rsid w:val="003707A9"/>
    <w:rsid w:val="00375395"/>
    <w:rsid w:val="00382D3A"/>
    <w:rsid w:val="00382D76"/>
    <w:rsid w:val="0039786B"/>
    <w:rsid w:val="00397D5D"/>
    <w:rsid w:val="003A5DF2"/>
    <w:rsid w:val="003A5F20"/>
    <w:rsid w:val="003A624E"/>
    <w:rsid w:val="003A6422"/>
    <w:rsid w:val="003A680F"/>
    <w:rsid w:val="003B04BA"/>
    <w:rsid w:val="003B0F92"/>
    <w:rsid w:val="003C097F"/>
    <w:rsid w:val="003C2D9E"/>
    <w:rsid w:val="003C5C70"/>
    <w:rsid w:val="003C7975"/>
    <w:rsid w:val="003D0887"/>
    <w:rsid w:val="003D0F4D"/>
    <w:rsid w:val="003D1C55"/>
    <w:rsid w:val="003D363B"/>
    <w:rsid w:val="003D398A"/>
    <w:rsid w:val="003D78AE"/>
    <w:rsid w:val="003E0402"/>
    <w:rsid w:val="003E6A14"/>
    <w:rsid w:val="003F36DC"/>
    <w:rsid w:val="003F4451"/>
    <w:rsid w:val="003F5861"/>
    <w:rsid w:val="003F5CAE"/>
    <w:rsid w:val="00400830"/>
    <w:rsid w:val="00401E0A"/>
    <w:rsid w:val="0040662A"/>
    <w:rsid w:val="00407F27"/>
    <w:rsid w:val="00414253"/>
    <w:rsid w:val="004164A3"/>
    <w:rsid w:val="004228AC"/>
    <w:rsid w:val="00425658"/>
    <w:rsid w:val="00426BEF"/>
    <w:rsid w:val="00435536"/>
    <w:rsid w:val="00437A13"/>
    <w:rsid w:val="0044517E"/>
    <w:rsid w:val="0044617B"/>
    <w:rsid w:val="00450381"/>
    <w:rsid w:val="00451B76"/>
    <w:rsid w:val="004529A8"/>
    <w:rsid w:val="0047354F"/>
    <w:rsid w:val="0047687F"/>
    <w:rsid w:val="0048140C"/>
    <w:rsid w:val="00481458"/>
    <w:rsid w:val="00481F79"/>
    <w:rsid w:val="00482349"/>
    <w:rsid w:val="00482A38"/>
    <w:rsid w:val="0048316F"/>
    <w:rsid w:val="00491A59"/>
    <w:rsid w:val="004A1ED5"/>
    <w:rsid w:val="004A2A6C"/>
    <w:rsid w:val="004A2C55"/>
    <w:rsid w:val="004A2D8C"/>
    <w:rsid w:val="004A4795"/>
    <w:rsid w:val="004A7530"/>
    <w:rsid w:val="004B0241"/>
    <w:rsid w:val="004B5626"/>
    <w:rsid w:val="004C2677"/>
    <w:rsid w:val="004C3F98"/>
    <w:rsid w:val="004C6C9B"/>
    <w:rsid w:val="004D0FED"/>
    <w:rsid w:val="004D2ADE"/>
    <w:rsid w:val="004D5E37"/>
    <w:rsid w:val="004D6824"/>
    <w:rsid w:val="004E0F29"/>
    <w:rsid w:val="004E29D3"/>
    <w:rsid w:val="004E3A1B"/>
    <w:rsid w:val="004E51B2"/>
    <w:rsid w:val="004E612E"/>
    <w:rsid w:val="004F1D30"/>
    <w:rsid w:val="004F505C"/>
    <w:rsid w:val="004F7EFF"/>
    <w:rsid w:val="0050506E"/>
    <w:rsid w:val="0050762A"/>
    <w:rsid w:val="0051073D"/>
    <w:rsid w:val="00512751"/>
    <w:rsid w:val="00514871"/>
    <w:rsid w:val="00517BA9"/>
    <w:rsid w:val="00521420"/>
    <w:rsid w:val="00521CDB"/>
    <w:rsid w:val="005243A4"/>
    <w:rsid w:val="00532F22"/>
    <w:rsid w:val="00533F22"/>
    <w:rsid w:val="00543166"/>
    <w:rsid w:val="005473A8"/>
    <w:rsid w:val="00553496"/>
    <w:rsid w:val="00553787"/>
    <w:rsid w:val="005541F4"/>
    <w:rsid w:val="00555980"/>
    <w:rsid w:val="00555F75"/>
    <w:rsid w:val="00556EF3"/>
    <w:rsid w:val="0056754D"/>
    <w:rsid w:val="00567F86"/>
    <w:rsid w:val="0057315B"/>
    <w:rsid w:val="0057553E"/>
    <w:rsid w:val="005873F6"/>
    <w:rsid w:val="00587515"/>
    <w:rsid w:val="00590A86"/>
    <w:rsid w:val="00593763"/>
    <w:rsid w:val="005A667E"/>
    <w:rsid w:val="005B0537"/>
    <w:rsid w:val="005B069B"/>
    <w:rsid w:val="005B2833"/>
    <w:rsid w:val="005B317E"/>
    <w:rsid w:val="005B5179"/>
    <w:rsid w:val="005B635B"/>
    <w:rsid w:val="005B7340"/>
    <w:rsid w:val="005B76E8"/>
    <w:rsid w:val="005C12D1"/>
    <w:rsid w:val="005C4321"/>
    <w:rsid w:val="005C5E84"/>
    <w:rsid w:val="005C6841"/>
    <w:rsid w:val="005D303E"/>
    <w:rsid w:val="005D4C9F"/>
    <w:rsid w:val="005D5A01"/>
    <w:rsid w:val="005E16A1"/>
    <w:rsid w:val="005E6129"/>
    <w:rsid w:val="005E7527"/>
    <w:rsid w:val="005F20F2"/>
    <w:rsid w:val="005F5D49"/>
    <w:rsid w:val="006023C9"/>
    <w:rsid w:val="00603E3A"/>
    <w:rsid w:val="00604A2A"/>
    <w:rsid w:val="00606B1F"/>
    <w:rsid w:val="0060761D"/>
    <w:rsid w:val="00611041"/>
    <w:rsid w:val="00612B52"/>
    <w:rsid w:val="006135B9"/>
    <w:rsid w:val="00614942"/>
    <w:rsid w:val="00615131"/>
    <w:rsid w:val="00616A09"/>
    <w:rsid w:val="00617C46"/>
    <w:rsid w:val="006248B8"/>
    <w:rsid w:val="006248EC"/>
    <w:rsid w:val="00625E52"/>
    <w:rsid w:val="00627CE4"/>
    <w:rsid w:val="006308D0"/>
    <w:rsid w:val="00632EA5"/>
    <w:rsid w:val="00636013"/>
    <w:rsid w:val="00637EC6"/>
    <w:rsid w:val="00640799"/>
    <w:rsid w:val="0064167C"/>
    <w:rsid w:val="006422FE"/>
    <w:rsid w:val="006432DE"/>
    <w:rsid w:val="00644225"/>
    <w:rsid w:val="006447E8"/>
    <w:rsid w:val="00647B76"/>
    <w:rsid w:val="00647D9E"/>
    <w:rsid w:val="006631CF"/>
    <w:rsid w:val="00667481"/>
    <w:rsid w:val="0067022B"/>
    <w:rsid w:val="00680085"/>
    <w:rsid w:val="00682481"/>
    <w:rsid w:val="0068385B"/>
    <w:rsid w:val="006854C2"/>
    <w:rsid w:val="006861CF"/>
    <w:rsid w:val="00691AC2"/>
    <w:rsid w:val="00697E88"/>
    <w:rsid w:val="006A3494"/>
    <w:rsid w:val="006A4EB2"/>
    <w:rsid w:val="006B48BC"/>
    <w:rsid w:val="006B651E"/>
    <w:rsid w:val="006B739B"/>
    <w:rsid w:val="006C2371"/>
    <w:rsid w:val="006C5F84"/>
    <w:rsid w:val="006C677D"/>
    <w:rsid w:val="006D030E"/>
    <w:rsid w:val="006D3FDE"/>
    <w:rsid w:val="006E1F81"/>
    <w:rsid w:val="006E2215"/>
    <w:rsid w:val="006E2ECA"/>
    <w:rsid w:val="006E4853"/>
    <w:rsid w:val="006E687A"/>
    <w:rsid w:val="006F0580"/>
    <w:rsid w:val="006F06C6"/>
    <w:rsid w:val="006F3BE8"/>
    <w:rsid w:val="0070070E"/>
    <w:rsid w:val="007015F6"/>
    <w:rsid w:val="00702E9B"/>
    <w:rsid w:val="0070419A"/>
    <w:rsid w:val="00705E05"/>
    <w:rsid w:val="00711216"/>
    <w:rsid w:val="007158E6"/>
    <w:rsid w:val="0072153A"/>
    <w:rsid w:val="00723246"/>
    <w:rsid w:val="007234CB"/>
    <w:rsid w:val="00724C7D"/>
    <w:rsid w:val="00730125"/>
    <w:rsid w:val="00730298"/>
    <w:rsid w:val="007315BF"/>
    <w:rsid w:val="00736368"/>
    <w:rsid w:val="00741760"/>
    <w:rsid w:val="00743756"/>
    <w:rsid w:val="00743B14"/>
    <w:rsid w:val="00754E4E"/>
    <w:rsid w:val="0075610A"/>
    <w:rsid w:val="00756344"/>
    <w:rsid w:val="00763D9E"/>
    <w:rsid w:val="0076420C"/>
    <w:rsid w:val="007648BD"/>
    <w:rsid w:val="00770889"/>
    <w:rsid w:val="00770D12"/>
    <w:rsid w:val="00771BE7"/>
    <w:rsid w:val="00774667"/>
    <w:rsid w:val="007748CC"/>
    <w:rsid w:val="007749BF"/>
    <w:rsid w:val="00776CCD"/>
    <w:rsid w:val="00780D55"/>
    <w:rsid w:val="00785854"/>
    <w:rsid w:val="007858D8"/>
    <w:rsid w:val="007865B1"/>
    <w:rsid w:val="007911BA"/>
    <w:rsid w:val="00793013"/>
    <w:rsid w:val="00793A07"/>
    <w:rsid w:val="00793C1D"/>
    <w:rsid w:val="00793C90"/>
    <w:rsid w:val="00794C8E"/>
    <w:rsid w:val="00796AF3"/>
    <w:rsid w:val="00796FE2"/>
    <w:rsid w:val="007A0088"/>
    <w:rsid w:val="007A5154"/>
    <w:rsid w:val="007A6478"/>
    <w:rsid w:val="007A75ED"/>
    <w:rsid w:val="007B143A"/>
    <w:rsid w:val="007B66E4"/>
    <w:rsid w:val="007C5E2E"/>
    <w:rsid w:val="007C7A92"/>
    <w:rsid w:val="007D1D7C"/>
    <w:rsid w:val="007D433C"/>
    <w:rsid w:val="007D6038"/>
    <w:rsid w:val="007E33FA"/>
    <w:rsid w:val="007F10F1"/>
    <w:rsid w:val="007F29A8"/>
    <w:rsid w:val="007F4329"/>
    <w:rsid w:val="007F4559"/>
    <w:rsid w:val="007F556A"/>
    <w:rsid w:val="007F60C2"/>
    <w:rsid w:val="00800259"/>
    <w:rsid w:val="008034A8"/>
    <w:rsid w:val="008066CB"/>
    <w:rsid w:val="00810110"/>
    <w:rsid w:val="00834054"/>
    <w:rsid w:val="00836F06"/>
    <w:rsid w:val="00840385"/>
    <w:rsid w:val="0084140A"/>
    <w:rsid w:val="00841786"/>
    <w:rsid w:val="00842E0E"/>
    <w:rsid w:val="0084788E"/>
    <w:rsid w:val="008503A2"/>
    <w:rsid w:val="0085043A"/>
    <w:rsid w:val="0085221E"/>
    <w:rsid w:val="008547E6"/>
    <w:rsid w:val="00860B46"/>
    <w:rsid w:val="0086458F"/>
    <w:rsid w:val="00864A68"/>
    <w:rsid w:val="00865222"/>
    <w:rsid w:val="00865AAB"/>
    <w:rsid w:val="00867E38"/>
    <w:rsid w:val="00872013"/>
    <w:rsid w:val="00872A95"/>
    <w:rsid w:val="00874FD2"/>
    <w:rsid w:val="00876364"/>
    <w:rsid w:val="00880143"/>
    <w:rsid w:val="00881AEC"/>
    <w:rsid w:val="00885773"/>
    <w:rsid w:val="00886721"/>
    <w:rsid w:val="008871A9"/>
    <w:rsid w:val="008B1EE0"/>
    <w:rsid w:val="008B4E51"/>
    <w:rsid w:val="008C6A19"/>
    <w:rsid w:val="008D0487"/>
    <w:rsid w:val="008D1DAB"/>
    <w:rsid w:val="008D645C"/>
    <w:rsid w:val="008D6521"/>
    <w:rsid w:val="008D6829"/>
    <w:rsid w:val="008E59A8"/>
    <w:rsid w:val="008E6C8C"/>
    <w:rsid w:val="008F0885"/>
    <w:rsid w:val="00901988"/>
    <w:rsid w:val="00904130"/>
    <w:rsid w:val="0091757B"/>
    <w:rsid w:val="00920DD3"/>
    <w:rsid w:val="009238F6"/>
    <w:rsid w:val="00923A98"/>
    <w:rsid w:val="0092472F"/>
    <w:rsid w:val="00927D35"/>
    <w:rsid w:val="009302DE"/>
    <w:rsid w:val="00932C2C"/>
    <w:rsid w:val="0093351B"/>
    <w:rsid w:val="0093523E"/>
    <w:rsid w:val="00935798"/>
    <w:rsid w:val="009455B1"/>
    <w:rsid w:val="00951510"/>
    <w:rsid w:val="0095153C"/>
    <w:rsid w:val="00951B94"/>
    <w:rsid w:val="009558B4"/>
    <w:rsid w:val="009612BD"/>
    <w:rsid w:val="00962C36"/>
    <w:rsid w:val="0096618E"/>
    <w:rsid w:val="009727F2"/>
    <w:rsid w:val="009730AE"/>
    <w:rsid w:val="009760D3"/>
    <w:rsid w:val="00976162"/>
    <w:rsid w:val="00980104"/>
    <w:rsid w:val="0098013A"/>
    <w:rsid w:val="00982112"/>
    <w:rsid w:val="0098211A"/>
    <w:rsid w:val="00984BF2"/>
    <w:rsid w:val="0099091D"/>
    <w:rsid w:val="00991F6F"/>
    <w:rsid w:val="00994852"/>
    <w:rsid w:val="009A3E09"/>
    <w:rsid w:val="009A688D"/>
    <w:rsid w:val="009A6A49"/>
    <w:rsid w:val="009B599B"/>
    <w:rsid w:val="009C144A"/>
    <w:rsid w:val="009C3449"/>
    <w:rsid w:val="009D6000"/>
    <w:rsid w:val="009D60D1"/>
    <w:rsid w:val="009D62CA"/>
    <w:rsid w:val="009D704E"/>
    <w:rsid w:val="009E4E77"/>
    <w:rsid w:val="00A0180B"/>
    <w:rsid w:val="00A0341F"/>
    <w:rsid w:val="00A03C61"/>
    <w:rsid w:val="00A05BCD"/>
    <w:rsid w:val="00A06058"/>
    <w:rsid w:val="00A11E17"/>
    <w:rsid w:val="00A14304"/>
    <w:rsid w:val="00A159FF"/>
    <w:rsid w:val="00A22CD4"/>
    <w:rsid w:val="00A23D4F"/>
    <w:rsid w:val="00A275CA"/>
    <w:rsid w:val="00A31CE5"/>
    <w:rsid w:val="00A33E8B"/>
    <w:rsid w:val="00A3681E"/>
    <w:rsid w:val="00A37B1B"/>
    <w:rsid w:val="00A426A4"/>
    <w:rsid w:val="00A471FB"/>
    <w:rsid w:val="00A476F3"/>
    <w:rsid w:val="00A47864"/>
    <w:rsid w:val="00A50A1B"/>
    <w:rsid w:val="00A55054"/>
    <w:rsid w:val="00A573D3"/>
    <w:rsid w:val="00A6161F"/>
    <w:rsid w:val="00A6275D"/>
    <w:rsid w:val="00A66A62"/>
    <w:rsid w:val="00A72CF1"/>
    <w:rsid w:val="00A807B5"/>
    <w:rsid w:val="00A81F00"/>
    <w:rsid w:val="00A840AE"/>
    <w:rsid w:val="00A859C0"/>
    <w:rsid w:val="00A91AA4"/>
    <w:rsid w:val="00A923B8"/>
    <w:rsid w:val="00A92F15"/>
    <w:rsid w:val="00A94C1E"/>
    <w:rsid w:val="00AA1151"/>
    <w:rsid w:val="00AA1B99"/>
    <w:rsid w:val="00AA2816"/>
    <w:rsid w:val="00AA2DF8"/>
    <w:rsid w:val="00AA343F"/>
    <w:rsid w:val="00AA6791"/>
    <w:rsid w:val="00AA79EA"/>
    <w:rsid w:val="00AA7D57"/>
    <w:rsid w:val="00AB0F54"/>
    <w:rsid w:val="00AB35EB"/>
    <w:rsid w:val="00AC018B"/>
    <w:rsid w:val="00AC1115"/>
    <w:rsid w:val="00AC17EB"/>
    <w:rsid w:val="00AC37BA"/>
    <w:rsid w:val="00AC5FF3"/>
    <w:rsid w:val="00AC6DA5"/>
    <w:rsid w:val="00AD2C35"/>
    <w:rsid w:val="00AD5DB8"/>
    <w:rsid w:val="00AD75BD"/>
    <w:rsid w:val="00AD7DD3"/>
    <w:rsid w:val="00AE23FB"/>
    <w:rsid w:val="00AE3CD5"/>
    <w:rsid w:val="00AE4C65"/>
    <w:rsid w:val="00AE59BE"/>
    <w:rsid w:val="00AE5F69"/>
    <w:rsid w:val="00AE71D9"/>
    <w:rsid w:val="00AF5E7C"/>
    <w:rsid w:val="00AF6383"/>
    <w:rsid w:val="00AF75BC"/>
    <w:rsid w:val="00AF7FA7"/>
    <w:rsid w:val="00B0749C"/>
    <w:rsid w:val="00B1138A"/>
    <w:rsid w:val="00B17495"/>
    <w:rsid w:val="00B214DB"/>
    <w:rsid w:val="00B21D46"/>
    <w:rsid w:val="00B21E36"/>
    <w:rsid w:val="00B25F13"/>
    <w:rsid w:val="00B32334"/>
    <w:rsid w:val="00B323D1"/>
    <w:rsid w:val="00B354E9"/>
    <w:rsid w:val="00B362CF"/>
    <w:rsid w:val="00B362FF"/>
    <w:rsid w:val="00B36D87"/>
    <w:rsid w:val="00B372EC"/>
    <w:rsid w:val="00B37C98"/>
    <w:rsid w:val="00B4514C"/>
    <w:rsid w:val="00B472A6"/>
    <w:rsid w:val="00B50A08"/>
    <w:rsid w:val="00B53368"/>
    <w:rsid w:val="00B5400B"/>
    <w:rsid w:val="00B55DA0"/>
    <w:rsid w:val="00B63214"/>
    <w:rsid w:val="00B71FB5"/>
    <w:rsid w:val="00B826B1"/>
    <w:rsid w:val="00B84A06"/>
    <w:rsid w:val="00B86D72"/>
    <w:rsid w:val="00B903C9"/>
    <w:rsid w:val="00B9223F"/>
    <w:rsid w:val="00B95362"/>
    <w:rsid w:val="00B953C7"/>
    <w:rsid w:val="00B96302"/>
    <w:rsid w:val="00B96350"/>
    <w:rsid w:val="00BA049B"/>
    <w:rsid w:val="00BA1C59"/>
    <w:rsid w:val="00BA1F90"/>
    <w:rsid w:val="00BB2227"/>
    <w:rsid w:val="00BB3B05"/>
    <w:rsid w:val="00BB3C03"/>
    <w:rsid w:val="00BB5168"/>
    <w:rsid w:val="00BB68C4"/>
    <w:rsid w:val="00BB7596"/>
    <w:rsid w:val="00BC089F"/>
    <w:rsid w:val="00BC1EFB"/>
    <w:rsid w:val="00BC4265"/>
    <w:rsid w:val="00BC570C"/>
    <w:rsid w:val="00BC7545"/>
    <w:rsid w:val="00BC7614"/>
    <w:rsid w:val="00BD04C1"/>
    <w:rsid w:val="00BD15E2"/>
    <w:rsid w:val="00BD2A37"/>
    <w:rsid w:val="00BD453D"/>
    <w:rsid w:val="00BD6212"/>
    <w:rsid w:val="00BD6236"/>
    <w:rsid w:val="00BE1812"/>
    <w:rsid w:val="00BE1E3F"/>
    <w:rsid w:val="00BE2486"/>
    <w:rsid w:val="00BE34A8"/>
    <w:rsid w:val="00BE3DCA"/>
    <w:rsid w:val="00BF3630"/>
    <w:rsid w:val="00BF3F3E"/>
    <w:rsid w:val="00BF6247"/>
    <w:rsid w:val="00C04BA2"/>
    <w:rsid w:val="00C06E99"/>
    <w:rsid w:val="00C072E3"/>
    <w:rsid w:val="00C124DC"/>
    <w:rsid w:val="00C129AD"/>
    <w:rsid w:val="00C12D9C"/>
    <w:rsid w:val="00C14671"/>
    <w:rsid w:val="00C15A9C"/>
    <w:rsid w:val="00C15CEA"/>
    <w:rsid w:val="00C164E0"/>
    <w:rsid w:val="00C17647"/>
    <w:rsid w:val="00C242B3"/>
    <w:rsid w:val="00C24E70"/>
    <w:rsid w:val="00C3110B"/>
    <w:rsid w:val="00C31420"/>
    <w:rsid w:val="00C320CC"/>
    <w:rsid w:val="00C34E81"/>
    <w:rsid w:val="00C3533B"/>
    <w:rsid w:val="00C3610B"/>
    <w:rsid w:val="00C45559"/>
    <w:rsid w:val="00C5182C"/>
    <w:rsid w:val="00C536A6"/>
    <w:rsid w:val="00C61BDB"/>
    <w:rsid w:val="00C65761"/>
    <w:rsid w:val="00C679DB"/>
    <w:rsid w:val="00C72B34"/>
    <w:rsid w:val="00C72F3A"/>
    <w:rsid w:val="00C7362E"/>
    <w:rsid w:val="00C738D1"/>
    <w:rsid w:val="00C753A3"/>
    <w:rsid w:val="00C756E2"/>
    <w:rsid w:val="00C80F6F"/>
    <w:rsid w:val="00C83352"/>
    <w:rsid w:val="00C84150"/>
    <w:rsid w:val="00C91366"/>
    <w:rsid w:val="00C91C0B"/>
    <w:rsid w:val="00CA2CF5"/>
    <w:rsid w:val="00CA406C"/>
    <w:rsid w:val="00CA5F4F"/>
    <w:rsid w:val="00CB23F9"/>
    <w:rsid w:val="00CB4A68"/>
    <w:rsid w:val="00CB7A18"/>
    <w:rsid w:val="00CC1C78"/>
    <w:rsid w:val="00CC3713"/>
    <w:rsid w:val="00CC3FD0"/>
    <w:rsid w:val="00CC599A"/>
    <w:rsid w:val="00CC6CAE"/>
    <w:rsid w:val="00CD47C7"/>
    <w:rsid w:val="00CD5C42"/>
    <w:rsid w:val="00CD7A0F"/>
    <w:rsid w:val="00CE129D"/>
    <w:rsid w:val="00CE179A"/>
    <w:rsid w:val="00CE3E8E"/>
    <w:rsid w:val="00CE4CF5"/>
    <w:rsid w:val="00CE58FA"/>
    <w:rsid w:val="00CE7AFC"/>
    <w:rsid w:val="00CF07DC"/>
    <w:rsid w:val="00CF554D"/>
    <w:rsid w:val="00CF66DF"/>
    <w:rsid w:val="00D0049C"/>
    <w:rsid w:val="00D00B67"/>
    <w:rsid w:val="00D020B6"/>
    <w:rsid w:val="00D024F0"/>
    <w:rsid w:val="00D050BF"/>
    <w:rsid w:val="00D13805"/>
    <w:rsid w:val="00D1455D"/>
    <w:rsid w:val="00D16472"/>
    <w:rsid w:val="00D16D37"/>
    <w:rsid w:val="00D25D27"/>
    <w:rsid w:val="00D30B01"/>
    <w:rsid w:val="00D322CB"/>
    <w:rsid w:val="00D347C7"/>
    <w:rsid w:val="00D3491A"/>
    <w:rsid w:val="00D47A84"/>
    <w:rsid w:val="00D501B4"/>
    <w:rsid w:val="00D51DB9"/>
    <w:rsid w:val="00D54BDC"/>
    <w:rsid w:val="00D55521"/>
    <w:rsid w:val="00D55693"/>
    <w:rsid w:val="00D605B6"/>
    <w:rsid w:val="00D64612"/>
    <w:rsid w:val="00D6520A"/>
    <w:rsid w:val="00D660E2"/>
    <w:rsid w:val="00D712A1"/>
    <w:rsid w:val="00D7318F"/>
    <w:rsid w:val="00D76156"/>
    <w:rsid w:val="00D83124"/>
    <w:rsid w:val="00D84648"/>
    <w:rsid w:val="00D85C67"/>
    <w:rsid w:val="00D867A3"/>
    <w:rsid w:val="00D91956"/>
    <w:rsid w:val="00D927D2"/>
    <w:rsid w:val="00D93252"/>
    <w:rsid w:val="00D93AFF"/>
    <w:rsid w:val="00D95178"/>
    <w:rsid w:val="00D957B3"/>
    <w:rsid w:val="00D9667C"/>
    <w:rsid w:val="00D97119"/>
    <w:rsid w:val="00D97906"/>
    <w:rsid w:val="00DA1ED2"/>
    <w:rsid w:val="00DA24A9"/>
    <w:rsid w:val="00DA3ADD"/>
    <w:rsid w:val="00DA4091"/>
    <w:rsid w:val="00DA785A"/>
    <w:rsid w:val="00DB026E"/>
    <w:rsid w:val="00DB0411"/>
    <w:rsid w:val="00DB0AC8"/>
    <w:rsid w:val="00DB21C6"/>
    <w:rsid w:val="00DB46A5"/>
    <w:rsid w:val="00DC0F11"/>
    <w:rsid w:val="00DC2390"/>
    <w:rsid w:val="00DD4158"/>
    <w:rsid w:val="00DD489E"/>
    <w:rsid w:val="00DE000B"/>
    <w:rsid w:val="00DE2065"/>
    <w:rsid w:val="00DE56CF"/>
    <w:rsid w:val="00DF2227"/>
    <w:rsid w:val="00DF2EA1"/>
    <w:rsid w:val="00E020E9"/>
    <w:rsid w:val="00E04FF1"/>
    <w:rsid w:val="00E1028F"/>
    <w:rsid w:val="00E11991"/>
    <w:rsid w:val="00E172C8"/>
    <w:rsid w:val="00E222CD"/>
    <w:rsid w:val="00E24197"/>
    <w:rsid w:val="00E320F4"/>
    <w:rsid w:val="00E32649"/>
    <w:rsid w:val="00E328E7"/>
    <w:rsid w:val="00E33D7D"/>
    <w:rsid w:val="00E34899"/>
    <w:rsid w:val="00E34BB1"/>
    <w:rsid w:val="00E40F27"/>
    <w:rsid w:val="00E41D70"/>
    <w:rsid w:val="00E45809"/>
    <w:rsid w:val="00E46404"/>
    <w:rsid w:val="00E549E0"/>
    <w:rsid w:val="00E55570"/>
    <w:rsid w:val="00E606CB"/>
    <w:rsid w:val="00E60F8D"/>
    <w:rsid w:val="00E620CD"/>
    <w:rsid w:val="00E65678"/>
    <w:rsid w:val="00E66065"/>
    <w:rsid w:val="00E70D68"/>
    <w:rsid w:val="00E71FE4"/>
    <w:rsid w:val="00E736EB"/>
    <w:rsid w:val="00E83104"/>
    <w:rsid w:val="00E8336F"/>
    <w:rsid w:val="00E8750A"/>
    <w:rsid w:val="00E9048A"/>
    <w:rsid w:val="00E94619"/>
    <w:rsid w:val="00E95E2C"/>
    <w:rsid w:val="00E97DBA"/>
    <w:rsid w:val="00EA669D"/>
    <w:rsid w:val="00EA671D"/>
    <w:rsid w:val="00EB0493"/>
    <w:rsid w:val="00EB1737"/>
    <w:rsid w:val="00EB5800"/>
    <w:rsid w:val="00EC2084"/>
    <w:rsid w:val="00EC3138"/>
    <w:rsid w:val="00ED366D"/>
    <w:rsid w:val="00ED5717"/>
    <w:rsid w:val="00ED6CAE"/>
    <w:rsid w:val="00EE0BE5"/>
    <w:rsid w:val="00EE2485"/>
    <w:rsid w:val="00EE49DA"/>
    <w:rsid w:val="00EF1A1B"/>
    <w:rsid w:val="00EF2EEE"/>
    <w:rsid w:val="00EF41FA"/>
    <w:rsid w:val="00EF60FB"/>
    <w:rsid w:val="00EF61EF"/>
    <w:rsid w:val="00F000AA"/>
    <w:rsid w:val="00F0173D"/>
    <w:rsid w:val="00F02D04"/>
    <w:rsid w:val="00F0591A"/>
    <w:rsid w:val="00F109FB"/>
    <w:rsid w:val="00F11518"/>
    <w:rsid w:val="00F124AC"/>
    <w:rsid w:val="00F1633E"/>
    <w:rsid w:val="00F16ADB"/>
    <w:rsid w:val="00F209A2"/>
    <w:rsid w:val="00F26B13"/>
    <w:rsid w:val="00F31756"/>
    <w:rsid w:val="00F3427F"/>
    <w:rsid w:val="00F36918"/>
    <w:rsid w:val="00F42246"/>
    <w:rsid w:val="00F42BFD"/>
    <w:rsid w:val="00F42F8E"/>
    <w:rsid w:val="00F5301A"/>
    <w:rsid w:val="00F5392F"/>
    <w:rsid w:val="00F55F78"/>
    <w:rsid w:val="00F60B19"/>
    <w:rsid w:val="00F6232F"/>
    <w:rsid w:val="00F70BD1"/>
    <w:rsid w:val="00F73357"/>
    <w:rsid w:val="00F74779"/>
    <w:rsid w:val="00F7588B"/>
    <w:rsid w:val="00F76F70"/>
    <w:rsid w:val="00F77E16"/>
    <w:rsid w:val="00F81100"/>
    <w:rsid w:val="00F81859"/>
    <w:rsid w:val="00F82291"/>
    <w:rsid w:val="00F8393D"/>
    <w:rsid w:val="00F940F4"/>
    <w:rsid w:val="00FA4CFB"/>
    <w:rsid w:val="00FA549D"/>
    <w:rsid w:val="00FA6A67"/>
    <w:rsid w:val="00FB47CA"/>
    <w:rsid w:val="00FB5241"/>
    <w:rsid w:val="00FC10AE"/>
    <w:rsid w:val="00FC1D27"/>
    <w:rsid w:val="00FC4B68"/>
    <w:rsid w:val="00FC6B06"/>
    <w:rsid w:val="00FD0E95"/>
    <w:rsid w:val="00FD2556"/>
    <w:rsid w:val="00FD50ED"/>
    <w:rsid w:val="00FD573E"/>
    <w:rsid w:val="00FD696D"/>
    <w:rsid w:val="00FE765C"/>
    <w:rsid w:val="00FF050B"/>
    <w:rsid w:val="00FF3A14"/>
    <w:rsid w:val="00FF6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12900A"/>
  <w15:docId w15:val="{0DCCC9A8-FEE5-49B5-B279-A46E948B1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0" w:unhideWhenUsed="1" w:qFormat="1"/>
    <w:lsdException w:name="heading 4" w:qFormat="1"/>
    <w:lsdException w:name="heading 5" w:semiHidden="1" w:uiPriority="0" w:unhideWhenUsed="1" w:qFormat="1"/>
    <w:lsdException w:name="heading 6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0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1"/>
    <w:lsdException w:name="Body Text" w:locked="1" w:semiHidden="1" w:uiPriority="0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26B1"/>
    <w:pPr>
      <w:spacing w:after="200" w:line="276" w:lineRule="auto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1D1A"/>
    <w:pPr>
      <w:keepNext/>
      <w:spacing w:before="240" w:after="60" w:line="240" w:lineRule="auto"/>
      <w:outlineLvl w:val="0"/>
    </w:pPr>
    <w:rPr>
      <w:rFonts w:eastAsia="Times New Roman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1D1A"/>
    <w:pPr>
      <w:keepNext/>
      <w:spacing w:before="240" w:after="60" w:line="240" w:lineRule="auto"/>
      <w:outlineLvl w:val="1"/>
    </w:pPr>
    <w:rPr>
      <w:rFonts w:eastAsia="Times New Roman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1D1A"/>
    <w:pPr>
      <w:keepNext/>
      <w:tabs>
        <w:tab w:val="right" w:pos="10080"/>
      </w:tabs>
      <w:spacing w:after="0" w:line="240" w:lineRule="auto"/>
      <w:ind w:right="-86"/>
      <w:outlineLvl w:val="3"/>
    </w:pPr>
    <w:rPr>
      <w:rFonts w:eastAsia="Times New Roman" w:cs="Arial"/>
      <w:b/>
      <w:color w:val="00407E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91D1A"/>
    <w:pPr>
      <w:spacing w:before="240" w:after="60" w:line="240" w:lineRule="auto"/>
      <w:outlineLvl w:val="5"/>
    </w:pPr>
    <w:rPr>
      <w:rFonts w:ascii="Times New Roman" w:eastAsia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91D1A"/>
    <w:rPr>
      <w:rFonts w:eastAsia="Times New Roman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191D1A"/>
    <w:rPr>
      <w:rFonts w:eastAsia="Times New Roman" w:cs="Times New Roman"/>
      <w:b/>
      <w:bCs/>
      <w:i/>
      <w:i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191D1A"/>
    <w:rPr>
      <w:rFonts w:eastAsia="Times New Roman" w:cs="Times New Roman"/>
      <w:b/>
      <w:color w:val="00407E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91D1A"/>
    <w:rPr>
      <w:rFonts w:ascii="Times New Roman" w:hAnsi="Times New Roman" w:cs="Times New Roman"/>
      <w:b/>
      <w:bCs/>
      <w:sz w:val="22"/>
      <w:szCs w:val="22"/>
    </w:rPr>
  </w:style>
  <w:style w:type="paragraph" w:styleId="ListParagraph">
    <w:name w:val="List Paragraph"/>
    <w:basedOn w:val="Normal"/>
    <w:uiPriority w:val="99"/>
    <w:qFormat/>
    <w:rsid w:val="00AA1B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E73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736EB"/>
    <w:rPr>
      <w:rFonts w:eastAsia="Times New Roman" w:cs="Times New Roman"/>
      <w:sz w:val="22"/>
      <w:szCs w:val="22"/>
    </w:rPr>
  </w:style>
  <w:style w:type="paragraph" w:styleId="Footer">
    <w:name w:val="footer"/>
    <w:basedOn w:val="Normal"/>
    <w:link w:val="FooterChar"/>
    <w:rsid w:val="00E73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locked/>
    <w:rsid w:val="00E736EB"/>
    <w:rPr>
      <w:rFonts w:eastAsia="Times New Roman" w:cs="Times New Roman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E736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736EB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191D1A"/>
    <w:pPr>
      <w:spacing w:after="0" w:line="240" w:lineRule="auto"/>
    </w:pPr>
    <w:rPr>
      <w:rFonts w:eastAsia="Times New Roman"/>
      <w:szCs w:val="20"/>
    </w:rPr>
  </w:style>
  <w:style w:type="character" w:customStyle="1" w:styleId="BodyTextChar">
    <w:name w:val="Body Text Char"/>
    <w:basedOn w:val="DefaultParagraphFont"/>
    <w:link w:val="BodyText"/>
    <w:locked/>
    <w:rsid w:val="00191D1A"/>
    <w:rPr>
      <w:rFonts w:eastAsia="Times New Roman" w:cs="Times New Roman"/>
      <w:sz w:val="22"/>
    </w:rPr>
  </w:style>
  <w:style w:type="character" w:styleId="PageNumber">
    <w:name w:val="page number"/>
    <w:basedOn w:val="DefaultParagraphFont"/>
    <w:uiPriority w:val="99"/>
    <w:rsid w:val="00191D1A"/>
    <w:rPr>
      <w:rFonts w:cs="Times New Roman"/>
    </w:rPr>
  </w:style>
  <w:style w:type="paragraph" w:customStyle="1" w:styleId="Tabletext">
    <w:name w:val="Table text"/>
    <w:basedOn w:val="Normal"/>
    <w:uiPriority w:val="99"/>
    <w:rsid w:val="00191D1A"/>
    <w:pPr>
      <w:spacing w:before="60" w:after="60" w:line="240" w:lineRule="auto"/>
    </w:pPr>
    <w:rPr>
      <w:rFonts w:eastAsia="Times New Roman" w:cs="Arial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rsid w:val="00191D1A"/>
    <w:pPr>
      <w:spacing w:after="0" w:line="240" w:lineRule="auto"/>
    </w:pPr>
    <w:rPr>
      <w:rFonts w:ascii="Times" w:eastAsia="Times New Roman" w:hAnsi="Times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91D1A"/>
    <w:rPr>
      <w:rFonts w:ascii="Times" w:hAnsi="Times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91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91D1A"/>
    <w:rPr>
      <w:rFonts w:ascii="Times" w:hAnsi="Times" w:cs="Times New Roman"/>
      <w:b/>
      <w:bCs/>
    </w:rPr>
  </w:style>
  <w:style w:type="character" w:styleId="Hyperlink">
    <w:name w:val="Hyperlink"/>
    <w:basedOn w:val="DefaultParagraphFont"/>
    <w:rsid w:val="00191D1A"/>
    <w:rPr>
      <w:rFonts w:cs="Times New Roman"/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rsid w:val="00191D1A"/>
    <w:pPr>
      <w:spacing w:after="120" w:line="240" w:lineRule="auto"/>
    </w:pPr>
    <w:rPr>
      <w:rFonts w:ascii="Times" w:eastAsia="Times New Roman" w:hAnsi="Times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191D1A"/>
    <w:rPr>
      <w:rFonts w:ascii="Times" w:hAnsi="Times" w:cs="Times New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191D1A"/>
    <w:pPr>
      <w:spacing w:after="120" w:line="480" w:lineRule="auto"/>
    </w:pPr>
    <w:rPr>
      <w:rFonts w:ascii="Times" w:eastAsia="Times New Roman" w:hAnsi="Times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191D1A"/>
    <w:rPr>
      <w:rFonts w:ascii="Times" w:hAnsi="Times" w:cs="Times New Roman"/>
      <w:sz w:val="24"/>
    </w:rPr>
  </w:style>
  <w:style w:type="character" w:styleId="FollowedHyperlink">
    <w:name w:val="FollowedHyperlink"/>
    <w:basedOn w:val="DefaultParagraphFont"/>
    <w:uiPriority w:val="99"/>
    <w:rsid w:val="00191D1A"/>
    <w:rPr>
      <w:rFonts w:cs="Times New Roman"/>
      <w:color w:val="800080"/>
      <w:u w:val="single"/>
    </w:rPr>
  </w:style>
  <w:style w:type="character" w:customStyle="1" w:styleId="msoins0">
    <w:name w:val="msoins"/>
    <w:basedOn w:val="DefaultParagraphFont"/>
    <w:uiPriority w:val="99"/>
    <w:rsid w:val="00191D1A"/>
    <w:rPr>
      <w:rFonts w:cs="Times New Roman"/>
      <w:color w:val="008080"/>
      <w:u w:val="single"/>
    </w:rPr>
  </w:style>
  <w:style w:type="paragraph" w:customStyle="1" w:styleId="NormalLatinArial">
    <w:name w:val="Normal + (Latin) Arial"/>
    <w:aliases w:val="9 pt"/>
    <w:basedOn w:val="BodyText3"/>
    <w:link w:val="NormalLatinArialChar"/>
    <w:uiPriority w:val="99"/>
    <w:rsid w:val="00191D1A"/>
    <w:pPr>
      <w:spacing w:before="60"/>
    </w:pPr>
    <w:rPr>
      <w:rFonts w:ascii="Arial" w:eastAsia="Calibri" w:hAnsi="Arial" w:cs="Arial"/>
      <w:sz w:val="18"/>
      <w:szCs w:val="18"/>
    </w:rPr>
  </w:style>
  <w:style w:type="character" w:customStyle="1" w:styleId="NormalLatinArialChar">
    <w:name w:val="Normal + (Latin) Arial Char"/>
    <w:aliases w:val="9 pt Char"/>
    <w:basedOn w:val="DefaultParagraphFont"/>
    <w:link w:val="NormalLatinArial"/>
    <w:uiPriority w:val="99"/>
    <w:locked/>
    <w:rsid w:val="00191D1A"/>
    <w:rPr>
      <w:rFonts w:eastAsia="Times New Roman" w:cs="Times New Roman"/>
      <w:sz w:val="18"/>
      <w:szCs w:val="18"/>
    </w:rPr>
  </w:style>
  <w:style w:type="paragraph" w:customStyle="1" w:styleId="NormalArial">
    <w:name w:val="Normal + Arial"/>
    <w:aliases w:val="8 pt"/>
    <w:basedOn w:val="Normal"/>
    <w:link w:val="NormalArialChar"/>
    <w:uiPriority w:val="99"/>
    <w:rsid w:val="00191D1A"/>
    <w:pPr>
      <w:spacing w:after="120" w:line="240" w:lineRule="auto"/>
      <w:ind w:left="-187"/>
    </w:pPr>
    <w:rPr>
      <w:rFonts w:eastAsia="Times New Roman" w:cs="Arial"/>
      <w:bCs/>
      <w:sz w:val="16"/>
      <w:szCs w:val="16"/>
    </w:rPr>
  </w:style>
  <w:style w:type="character" w:customStyle="1" w:styleId="NormalArialChar">
    <w:name w:val="Normal + Arial Char"/>
    <w:aliases w:val="8 pt Char"/>
    <w:basedOn w:val="DefaultParagraphFont"/>
    <w:link w:val="NormalArial"/>
    <w:uiPriority w:val="99"/>
    <w:locked/>
    <w:rsid w:val="00191D1A"/>
    <w:rPr>
      <w:rFonts w:eastAsia="Times New Roman" w:cs="Times New Roman"/>
      <w:bCs/>
      <w:sz w:val="16"/>
      <w:szCs w:val="16"/>
    </w:rPr>
  </w:style>
  <w:style w:type="table" w:styleId="TableGrid">
    <w:name w:val="Table Grid"/>
    <w:basedOn w:val="TableNormal"/>
    <w:uiPriority w:val="99"/>
    <w:rsid w:val="00A3681E"/>
    <w:pPr>
      <w:spacing w:after="200" w:line="276" w:lineRule="auto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D75B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145E01"/>
    <w:rPr>
      <w:sz w:val="16"/>
      <w:szCs w:val="16"/>
    </w:rPr>
  </w:style>
  <w:style w:type="paragraph" w:styleId="Revision">
    <w:name w:val="Revision"/>
    <w:hidden/>
    <w:uiPriority w:val="99"/>
    <w:semiHidden/>
    <w:rsid w:val="0093523E"/>
    <w:rPr>
      <w:rFonts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0BDB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A66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9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energytrust.org/no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insider.energytrust.org/programs/home-retrofit/forms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energytrust.org/now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insider.energytrust.org/wp-content/uploads/HES_WX_Manual.pdf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nergytrust.org/wp-content/uploads/2019/12/HES_FM0320C-WX.pdf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7A3D2ED22E74FE6A4FB7791ADE87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36AAD-103C-41C8-BF71-DB56A7B442DA}"/>
      </w:docPartPr>
      <w:docPartBody>
        <w:p w:rsidR="007D50D4" w:rsidRDefault="007F4CBA" w:rsidP="007F4CBA">
          <w:pPr>
            <w:pStyle w:val="C7A3D2ED22E74FE6A4FB7791ADE87550"/>
          </w:pPr>
          <w:r w:rsidRPr="004338CE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F4CBA"/>
    <w:rsid w:val="007D50D4"/>
    <w:rsid w:val="007F4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4CB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4CBA"/>
    <w:rPr>
      <w:color w:val="808080"/>
    </w:rPr>
  </w:style>
  <w:style w:type="paragraph" w:customStyle="1" w:styleId="C7A3D2ED22E74FE6A4FB7791ADE87550">
    <w:name w:val="C7A3D2ED22E74FE6A4FB7791ADE87550"/>
    <w:rsid w:val="007F4CB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gram_x0020_List xmlns="9c85300b-a7b9-4595-b766-7cfb2e923ff4">12</Program_x0020_List>
    <Responsibility xmlns="9c85300b-a7b9-4595-b766-7cfb2e923ff4">PMC</Responsibility>
    <Target_x0020_audience xmlns="9c85300b-a7b9-4595-b766-7cfb2e923ff4" xsi:nil="true"/>
    <Form_x0020_submission xmlns="9c85300b-a7b9-4595-b766-7cfb2e923ff4" xsi:nil="true"/>
    <Sub-program xmlns="9c85300b-a7b9-4595-b766-7cfb2e923ff4">N/A</Sub-program>
    <Version_x0020__x0023_ xmlns="9c85300b-a7b9-4595-b766-7cfb2e923ff4" xsi:nil="true"/>
    <Distribution xmlns="9c85300b-a7b9-4595-b766-7cfb2e923ff4" xsi:nil="true"/>
    <Form_x0020_Type1 xmlns="93b51b4f-dbe1-43be-bd35-5acaf0263934">Incentive Application</Form_x0020_Type1>
    <Form_x0020_number xmlns="93b51b4f-dbe1-43be-bd35-5acaf0263934" xsi:nil="true"/>
    <Archived_x0020_Form xmlns="9c85300b-a7b9-4595-b766-7cfb2e923ff4" xsi:nil="true"/>
    <Form_x0020_signer xmlns="9c85300b-a7b9-4595-b766-7cfb2e923ff4" xsi:nil="true"/>
    <Form_x0020_completer xmlns="9c85300b-a7b9-4595-b766-7cfb2e923ff4" xsi:nil="true"/>
    <Form_x0020_Number0 xmlns="9c85300b-a7b9-4595-b766-7cfb2e923ff4">WIN ADD</Form_x0020_Number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A0F8B30E41D4F812E440D936BE9A0" ma:contentTypeVersion="27" ma:contentTypeDescription="Create a new document." ma:contentTypeScope="" ma:versionID="cca9fd93d8371624fae3004093879ce1">
  <xsd:schema xmlns:xsd="http://www.w3.org/2001/XMLSchema" xmlns:xs="http://www.w3.org/2001/XMLSchema" xmlns:p="http://schemas.microsoft.com/office/2006/metadata/properties" xmlns:ns2="9c85300b-a7b9-4595-b766-7cfb2e923ff4" xmlns:ns3="93b51b4f-dbe1-43be-bd35-5acaf0263934" targetNamespace="http://schemas.microsoft.com/office/2006/metadata/properties" ma:root="true" ma:fieldsID="22e18d8b3e8a9b67b25d54ae13471f8e" ns2:_="" ns3:_="">
    <xsd:import namespace="9c85300b-a7b9-4595-b766-7cfb2e923ff4"/>
    <xsd:import namespace="93b51b4f-dbe1-43be-bd35-5acaf0263934"/>
    <xsd:element name="properties">
      <xsd:complexType>
        <xsd:sequence>
          <xsd:element name="documentManagement">
            <xsd:complexType>
              <xsd:all>
                <xsd:element ref="ns2:Form_x0020_Number0" minOccurs="0"/>
                <xsd:element ref="ns2:Program_x0020_List" minOccurs="0"/>
                <xsd:element ref="ns2:Archived_x0020_Form" minOccurs="0"/>
                <xsd:element ref="ns2:Sub-program" minOccurs="0"/>
                <xsd:element ref="ns3:Form_x0020_number" minOccurs="0"/>
                <xsd:element ref="ns3:Form_x0020_Type1" minOccurs="0"/>
                <xsd:element ref="ns2:Distribution" minOccurs="0"/>
                <xsd:element ref="ns2:Version_x0020__x0023_" minOccurs="0"/>
                <xsd:element ref="ns2:Target_x0020_audience" minOccurs="0"/>
                <xsd:element ref="ns2:Form_x0020_completer" minOccurs="0"/>
                <xsd:element ref="ns2:Form_x0020_signer" minOccurs="0"/>
                <xsd:element ref="ns2:Form_x0020_submission" minOccurs="0"/>
                <xsd:element ref="ns2:MediaServiceMetadata" minOccurs="0"/>
                <xsd:element ref="ns2:MediaServiceFastMetadata" minOccurs="0"/>
                <xsd:element ref="ns2:Responsibility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5300b-a7b9-4595-b766-7cfb2e923ff4" elementFormDefault="qualified">
    <xsd:import namespace="http://schemas.microsoft.com/office/2006/documentManagement/types"/>
    <xsd:import namespace="http://schemas.microsoft.com/office/infopath/2007/PartnerControls"/>
    <xsd:element name="Form_x0020_Number0" ma:index="2" nillable="true" ma:displayName="Form Number" ma:internalName="Form_x0020_Number0" ma:readOnly="false">
      <xsd:simpleType>
        <xsd:restriction base="dms:Text">
          <xsd:maxLength value="255"/>
        </xsd:restriction>
      </xsd:simpleType>
    </xsd:element>
    <xsd:element name="Program_x0020_List" ma:index="3" nillable="true" ma:displayName="Program List" ma:list="{00382fb9-d85b-48a6-a4bb-749826f06020}" ma:internalName="Program_x0020_List" ma:readOnly="false" ma:showField="PROGRAM_x0020__x002d__x0020_DESC">
      <xsd:simpleType>
        <xsd:restriction base="dms:Lookup"/>
      </xsd:simpleType>
    </xsd:element>
    <xsd:element name="Archived_x0020_Form" ma:index="4" nillable="true" ma:displayName="Archived Form" ma:description="If this form is no longer active, instead of deleting document, select &quot;Archived&quot;." ma:format="Dropdown" ma:internalName="Archived_x0020_Form" ma:readOnly="false">
      <xsd:simpleType>
        <xsd:restriction base="dms:Choice">
          <xsd:enumeration value="Archived"/>
        </xsd:restriction>
      </xsd:simpleType>
    </xsd:element>
    <xsd:element name="Sub-program" ma:index="5" nillable="true" ma:displayName="Sub-program" ma:default="N/A" ma:format="Dropdown" ma:internalName="Sub_x002d_program" ma:readOnly="false">
      <xsd:simpleType>
        <xsd:restriction base="dms:Choice">
          <xsd:enumeration value="ATAC"/>
          <xsd:enumeration value="Distributor/Manufacturer"/>
          <xsd:enumeration value="Existing Manufactured Homes"/>
          <xsd:enumeration value="Home Performance w/Energy Star"/>
          <xsd:enumeration value="Instant Incentives"/>
          <xsd:enumeration value="ISMs, Direct Install, and Kits"/>
          <xsd:enumeration value="Moderate Income Track"/>
          <xsd:enumeration value="Northwest Natural WA"/>
          <xsd:enumeration value="Other"/>
          <xsd:enumeration value="Quality Assurance"/>
          <xsd:enumeration value="Trade Ally Management"/>
          <xsd:enumeration value="N/A"/>
        </xsd:restriction>
      </xsd:simpleType>
    </xsd:element>
    <xsd:element name="Distribution" ma:index="8" nillable="true" ma:displayName="Distribution" ma:internalName="Distribution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ebsite"/>
                    <xsd:enumeration value="Email"/>
                    <xsd:enumeration value="Print / Sent to Printers"/>
                    <xsd:enumeration value="In Person"/>
                    <xsd:enumeration value="By PMC / PDC"/>
                    <xsd:enumeration value="SharePoint"/>
                    <xsd:enumeration value="Mail"/>
                  </xsd:restriction>
                </xsd:simpleType>
              </xsd:element>
            </xsd:sequence>
          </xsd:extension>
        </xsd:complexContent>
      </xsd:complexType>
    </xsd:element>
    <xsd:element name="Version_x0020__x0023_" ma:index="9" nillable="true" ma:displayName="Version #" ma:internalName="Version_x0020__x0023_" ma:readOnly="false">
      <xsd:simpleType>
        <xsd:restriction base="dms:Text">
          <xsd:maxLength value="255"/>
        </xsd:restriction>
      </xsd:simpleType>
    </xsd:element>
    <xsd:element name="Target_x0020_audience" ma:index="10" nillable="true" ma:displayName="Target audience" ma:internalName="Target_x0020_audienc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ustomer"/>
                    <xsd:enumeration value="Trade/Program/Design Ally"/>
                    <xsd:enumeration value="Non-Trade Ally Contractors"/>
                    <xsd:enumeration value="New Homes Verifier"/>
                    <xsd:enumeration value="QC Controller/Inspector"/>
                    <xsd:enumeration value="Internal Staff"/>
                    <xsd:enumeration value="PMC Staff"/>
                    <xsd:enumeration value="PDC"/>
                    <xsd:enumeration value="ATAC"/>
                    <xsd:enumeration value="Business Developer"/>
                    <xsd:enumeration value="Lenders"/>
                    <xsd:enumeration value="Retailers/Distributors"/>
                  </xsd:restriction>
                </xsd:simpleType>
              </xsd:element>
            </xsd:sequence>
          </xsd:extension>
        </xsd:complexContent>
      </xsd:complexType>
    </xsd:element>
    <xsd:element name="Form_x0020_completer" ma:index="11" nillable="true" ma:displayName="Primary form completer" ma:internalName="Form_x0020_completer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ustomer"/>
                    <xsd:enumeration value="Trade/Program/Design Ally"/>
                    <xsd:enumeration value="Non-Trade Ally Contractors"/>
                    <xsd:enumeration value="New Homes Verifier"/>
                    <xsd:enumeration value="QC Controller/Inspector"/>
                    <xsd:enumeration value="Internal Staff"/>
                    <xsd:enumeration value="PMC Staff"/>
                    <xsd:enumeration value="PDC"/>
                    <xsd:enumeration value="ATAC"/>
                    <xsd:enumeration value="Business Developer"/>
                    <xsd:enumeration value="Lenders"/>
                    <xsd:enumeration value="Retailers/Distributors"/>
                  </xsd:restriction>
                </xsd:simpleType>
              </xsd:element>
            </xsd:sequence>
          </xsd:extension>
        </xsd:complexContent>
      </xsd:complexType>
    </xsd:element>
    <xsd:element name="Form_x0020_signer" ma:index="12" nillable="true" ma:displayName="Form signer" ma:internalName="Form_x0020_signer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ustomer"/>
                    <xsd:enumeration value="Trade/Program/Design Ally"/>
                    <xsd:enumeration value="Non-Trade Ally Contractors"/>
                    <xsd:enumeration value="New Homes Verifier"/>
                    <xsd:enumeration value="QC Controller/Inspector"/>
                    <xsd:enumeration value="Internal Staff"/>
                    <xsd:enumeration value="PMC Staff"/>
                    <xsd:enumeration value="PDC"/>
                    <xsd:enumeration value="ATAC"/>
                    <xsd:enumeration value="Business Developer"/>
                    <xsd:enumeration value="Lenders"/>
                    <xsd:enumeration value="Retailers/Distributors"/>
                  </xsd:restriction>
                </xsd:simpleType>
              </xsd:element>
            </xsd:sequence>
          </xsd:extension>
        </xsd:complexContent>
      </xsd:complexType>
    </xsd:element>
    <xsd:element name="Form_x0020_submission" ma:index="13" nillable="true" ma:displayName="Form submission" ma:internalName="Form_x0020_submission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Mail"/>
                    <xsd:enumeration value="Fax"/>
                    <xsd:enumeration value="Email"/>
                    <xsd:enumeration value="Online"/>
                    <xsd:enumeration value="In person"/>
                  </xsd:restriction>
                </xsd:simpleType>
              </xsd:element>
            </xsd:sequence>
          </xsd:extension>
        </xsd:complexContent>
      </xsd:complexType>
    </xsd:element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Responsibility" ma:index="22" nillable="true" ma:displayName="Responsibility" ma:description="Which group is responsible for submitting and approving changes to this form?" ma:internalName="Responsibility">
      <xsd:simpleType>
        <xsd:restriction base="dms:Text">
          <xsd:maxLength value="255"/>
        </xsd:restriction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b51b4f-dbe1-43be-bd35-5acaf0263934" elementFormDefault="qualified">
    <xsd:import namespace="http://schemas.microsoft.com/office/2006/documentManagement/types"/>
    <xsd:import namespace="http://schemas.microsoft.com/office/infopath/2007/PartnerControls"/>
    <xsd:element name="Form_x0020_number" ma:index="6" nillable="true" ma:displayName="Form Series" ma:description="Select form series" ma:format="Dropdown" ma:internalName="Form_x0020_number" ma:readOnly="false">
      <xsd:simpleType>
        <xsd:restriction base="dms:Choice">
          <xsd:enumeration value="100"/>
          <xsd:enumeration value="200"/>
          <xsd:enumeration value="300"/>
          <xsd:enumeration value="400"/>
          <xsd:enumeration value="500"/>
          <xsd:enumeration value="600"/>
          <xsd:enumeration value="700"/>
          <xsd:enumeration value="800"/>
          <xsd:enumeration value="900"/>
          <xsd:enumeration value="1000"/>
          <xsd:enumeration value="1100"/>
          <xsd:enumeration value="1400"/>
          <xsd:enumeration value="Other"/>
          <xsd:enumeration value="N/A"/>
        </xsd:restriction>
      </xsd:simpleType>
    </xsd:element>
    <xsd:element name="Form_x0020_Type1" ma:index="7" nillable="true" ma:displayName="Form Type" ma:default="Incentive Application" ma:description="Select form type" ma:format="Dropdown" ma:internalName="Form_x0020_Type1" ma:readOnly="false">
      <xsd:simpleType>
        <xsd:restriction base="dms:Choice">
          <xsd:enumeration value="Addendum"/>
          <xsd:enumeration value="Application (Other)"/>
          <xsd:enumeration value="Confirmation Form"/>
          <xsd:enumeration value="Customer Consent/Authorization"/>
          <xsd:enumeration value="Data Sheet"/>
          <xsd:enumeration value="Incentive Application"/>
          <xsd:enumeration value="Legal/Administrative"/>
          <xsd:enumeration value="Low Income Verification"/>
          <xsd:enumeration value="Participation Agreement"/>
          <xsd:enumeration value="Pilot"/>
          <xsd:enumeration value="Program Information"/>
          <xsd:enumeration value="Workbook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AD9E50-7C6C-4D88-9077-9AEB9BBA5AC8}">
  <ds:schemaRefs>
    <ds:schemaRef ds:uri="93b51b4f-dbe1-43be-bd35-5acaf0263934"/>
    <ds:schemaRef ds:uri="http://schemas.microsoft.com/office/2006/metadata/properties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www.w3.org/XML/1998/namespace"/>
    <ds:schemaRef ds:uri="3ca335d9-2ffb-402c-b6ed-650b2356e0d2"/>
  </ds:schemaRefs>
</ds:datastoreItem>
</file>

<file path=customXml/itemProps2.xml><?xml version="1.0" encoding="utf-8"?>
<ds:datastoreItem xmlns:ds="http://schemas.openxmlformats.org/officeDocument/2006/customXml" ds:itemID="{B46C08E4-B813-41B2-9B10-A86DDF6518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F71A69-6FCD-48E0-8760-C1745305DD91}"/>
</file>

<file path=customXml/itemProps4.xml><?xml version="1.0" encoding="utf-8"?>
<ds:datastoreItem xmlns:ds="http://schemas.openxmlformats.org/officeDocument/2006/customXml" ds:itemID="{9F285D4D-0384-426E-9FA2-539450E40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6</Words>
  <Characters>4891</Characters>
  <Application>Microsoft Office Word</Application>
  <DocSecurity>0</DocSecurity>
  <Lines>125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dows Addendum</vt:lpstr>
    </vt:vector>
  </TitlesOfParts>
  <Manager>Windows Addendum</Manager>
  <Company/>
  <LinksUpToDate>false</LinksUpToDate>
  <CharactersWithSpaces>5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dows Addendum</dc:title>
  <dc:subject>Residential</dc:subject>
  <dc:creator>Lars Stewart</dc:creator>
  <cp:keywords>P.O. Box 40508  Portland, Oregon 97240-0508</cp:keywords>
  <dc:description>1.866.311.1822  Fax 1.866.516.7592_x000d_
hesforms@energytrust.org</dc:description>
  <cp:lastModifiedBy>Christian Conkle</cp:lastModifiedBy>
  <cp:revision>2</cp:revision>
  <cp:lastPrinted>2014-12-31T04:08:00Z</cp:lastPrinted>
  <dcterms:created xsi:type="dcterms:W3CDTF">2020-02-03T23:21:00Z</dcterms:created>
  <dcterms:modified xsi:type="dcterms:W3CDTF">2020-02-03T23:21:00Z</dcterms:modified>
  <cp:category>CLEAResult Consulting, Inc.</cp:category>
  <cp:contentStatus>v2020.1 200203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376588290</vt:i4>
  </property>
  <property fmtid="{D5CDD505-2E9C-101B-9397-08002B2CF9AE}" pid="3" name="_NewReviewCycle">
    <vt:lpwstr/>
  </property>
  <property fmtid="{D5CDD505-2E9C-101B-9397-08002B2CF9AE}" pid="4" name="_EmailSubject">
    <vt:lpwstr>windows addendum</vt:lpwstr>
  </property>
  <property fmtid="{D5CDD505-2E9C-101B-9397-08002B2CF9AE}" pid="5" name="_AuthorEmail">
    <vt:lpwstr>Carson.Moran@clearesult.com</vt:lpwstr>
  </property>
  <property fmtid="{D5CDD505-2E9C-101B-9397-08002B2CF9AE}" pid="6" name="_AuthorEmailDisplayName">
    <vt:lpwstr>Carson Moran</vt:lpwstr>
  </property>
  <property fmtid="{D5CDD505-2E9C-101B-9397-08002B2CF9AE}" pid="7" name="_ReviewingToolsShownOnce">
    <vt:lpwstr/>
  </property>
  <property fmtid="{D5CDD505-2E9C-101B-9397-08002B2CF9AE}" pid="8" name="ContentTypeId">
    <vt:lpwstr>0x010100009A0F8B30E41D4F812E440D936BE9A0</vt:lpwstr>
  </property>
  <property fmtid="{D5CDD505-2E9C-101B-9397-08002B2CF9AE}" pid="9" name="Program-Forms">
    <vt:lpwstr>HES-Existing Homes</vt:lpwstr>
  </property>
  <property fmtid="{D5CDD505-2E9C-101B-9397-08002B2CF9AE}" pid="10" name="Order">
    <vt:r8>7500</vt:r8>
  </property>
  <property fmtid="{D5CDD505-2E9C-101B-9397-08002B2CF9AE}" pid="11" name="xd_ProgID">
    <vt:lpwstr/>
  </property>
  <property fmtid="{D5CDD505-2E9C-101B-9397-08002B2CF9AE}" pid="12" name="_SharedFileIndex">
    <vt:lpwstr/>
  </property>
  <property fmtid="{D5CDD505-2E9C-101B-9397-08002B2CF9AE}" pid="13" name="_SourceUrl">
    <vt:lpwstr/>
  </property>
  <property fmtid="{D5CDD505-2E9C-101B-9397-08002B2CF9AE}" pid="14" name="TemplateUrl">
    <vt:lpwstr/>
  </property>
  <property fmtid="{D5CDD505-2E9C-101B-9397-08002B2CF9AE}" pid="15" name="_CopySource">
    <vt:lpwstr>http://staffnet/forms/Document Library/HES_WindowsAddendum.docx</vt:lpwstr>
  </property>
</Properties>
</file>